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Default Extension="xlsx" ContentType="application/vnd.openxmlformats-officedocument.spreadsheetml.sheet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harts/colors1.xml" ContentType="application/vnd.ms-office.chartcolorstyle+xml"/>
  <Override PartName="/word/charts/style1.xml" ContentType="application/vnd.ms-office.chartsty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8B5032" w14:textId="77777777" w:rsidR="00025E75" w:rsidRPr="009109F6" w:rsidRDefault="00025E75" w:rsidP="00025E75">
      <w:pPr>
        <w:pStyle w:val="astitruktry"/>
        <w:rPr>
          <w:rFonts w:asciiTheme="minorHAnsi" w:hAnsiTheme="minorHAnsi"/>
          <w:color w:val="0070C0"/>
        </w:rPr>
      </w:pPr>
      <w:bookmarkStart w:id="0" w:name="_GoBack"/>
      <w:bookmarkEnd w:id="0"/>
      <w:r w:rsidRPr="009109F6">
        <w:rPr>
          <w:rFonts w:asciiTheme="minorHAnsi" w:hAnsiTheme="minorHAnsi"/>
          <w:color w:val="0070C0"/>
        </w:rPr>
        <w:t xml:space="preserve">Pracovný list: </w:t>
      </w:r>
      <w:r w:rsidR="008F4CE8">
        <w:rPr>
          <w:rFonts w:asciiTheme="minorHAnsi" w:hAnsiTheme="minorHAnsi"/>
          <w:color w:val="0070C0"/>
        </w:rPr>
        <w:t xml:space="preserve">Ako soľ ovplyvňuje teplotu </w:t>
      </w:r>
      <w:r w:rsidR="00426BEB">
        <w:rPr>
          <w:rFonts w:asciiTheme="minorHAnsi" w:hAnsiTheme="minorHAnsi"/>
          <w:color w:val="0070C0"/>
        </w:rPr>
        <w:t>tuhnutia a varu vody</w:t>
      </w:r>
    </w:p>
    <w:p w14:paraId="76905292" w14:textId="77777777" w:rsidR="008A006B" w:rsidRPr="009109F6" w:rsidRDefault="00D17E2C" w:rsidP="0064517B">
      <w:pPr>
        <w:pStyle w:val="Zadanielohy"/>
      </w:pPr>
      <w:bookmarkStart w:id="1" w:name="_Hlk510716121"/>
      <w:r>
        <w:t xml:space="preserve">Voda je najrozšírenejšia látka na Zemi a je základnou podmienkou existencie života. </w:t>
      </w:r>
      <w:r w:rsidR="000378CC">
        <w:t>O</w:t>
      </w:r>
      <w:r w:rsidR="0096733D">
        <w:t xml:space="preserve">verte </w:t>
      </w:r>
      <w:r w:rsidR="00C0522D">
        <w:t xml:space="preserve">si </w:t>
      </w:r>
      <w:r w:rsidR="0096733D">
        <w:t>svoje vedomosti a</w:t>
      </w:r>
      <w:r w:rsidR="00C0522D">
        <w:t xml:space="preserve"> doplňte </w:t>
      </w:r>
      <w:r>
        <w:t xml:space="preserve">nasledovnú </w:t>
      </w:r>
      <w:r w:rsidR="00C0522D">
        <w:t>tajničku.</w:t>
      </w:r>
    </w:p>
    <w:p w14:paraId="19BCA506" w14:textId="77777777" w:rsidR="005B05CA" w:rsidRPr="005B05CA" w:rsidRDefault="004F6CAA" w:rsidP="005B05CA">
      <w:pPr>
        <w:pStyle w:val="Bentext"/>
        <w:numPr>
          <w:ilvl w:val="0"/>
          <w:numId w:val="21"/>
        </w:numPr>
        <w:tabs>
          <w:tab w:val="clear" w:pos="709"/>
        </w:tabs>
        <w:ind w:left="426" w:hanging="142"/>
      </w:pPr>
      <w:r w:rsidRPr="000339EE">
        <w:rPr>
          <w:rFonts w:asciiTheme="minorHAnsi" w:hAnsiTheme="minorHAnsi" w:cs="Times New Roman"/>
          <w:noProof/>
        </w:rPr>
        <w:drawing>
          <wp:anchor distT="0" distB="0" distL="114300" distR="114300" simplePos="0" relativeHeight="251667968" behindDoc="0" locked="0" layoutInCell="1" allowOverlap="1" wp14:anchorId="2D5D28A8" wp14:editId="69ED8966">
            <wp:simplePos x="0" y="0"/>
            <wp:positionH relativeFrom="column">
              <wp:posOffset>-2540</wp:posOffset>
            </wp:positionH>
            <wp:positionV relativeFrom="paragraph">
              <wp:posOffset>51435</wp:posOffset>
            </wp:positionV>
            <wp:extent cx="3209925" cy="3228975"/>
            <wp:effectExtent l="0" t="0" r="9525" b="9525"/>
            <wp:wrapSquare wrapText="bothSides"/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22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05CA" w:rsidRPr="005B05CA">
        <w:t>Tuhé skupenstvo vody sa nazýva ...</w:t>
      </w:r>
    </w:p>
    <w:p w14:paraId="7513A5ED" w14:textId="77777777" w:rsidR="005B05CA" w:rsidRPr="005B05CA" w:rsidRDefault="005B05CA" w:rsidP="005B05CA">
      <w:pPr>
        <w:pStyle w:val="Bentext"/>
        <w:numPr>
          <w:ilvl w:val="0"/>
          <w:numId w:val="21"/>
        </w:numPr>
        <w:tabs>
          <w:tab w:val="clear" w:pos="709"/>
        </w:tabs>
        <w:ind w:left="426" w:hanging="142"/>
      </w:pPr>
      <w:r w:rsidRPr="005B05CA">
        <w:t>Plynné skupenstvo vody sa nazýva ...</w:t>
      </w:r>
    </w:p>
    <w:p w14:paraId="0DD171A2" w14:textId="77777777" w:rsidR="005B05CA" w:rsidRPr="005B05CA" w:rsidRDefault="005B05CA" w:rsidP="005B05CA">
      <w:pPr>
        <w:pStyle w:val="Bentext"/>
        <w:numPr>
          <w:ilvl w:val="0"/>
          <w:numId w:val="21"/>
        </w:numPr>
        <w:tabs>
          <w:tab w:val="clear" w:pos="709"/>
        </w:tabs>
        <w:ind w:left="426" w:hanging="142"/>
      </w:pPr>
      <w:r w:rsidRPr="005B05CA">
        <w:t>Chemický vzorec kuchynskej soli je ...</w:t>
      </w:r>
    </w:p>
    <w:p w14:paraId="37010322" w14:textId="77777777" w:rsidR="005B05CA" w:rsidRPr="005B05CA" w:rsidRDefault="005B05CA" w:rsidP="005B05CA">
      <w:pPr>
        <w:pStyle w:val="Bentext"/>
        <w:numPr>
          <w:ilvl w:val="0"/>
          <w:numId w:val="21"/>
        </w:numPr>
        <w:tabs>
          <w:tab w:val="clear" w:pos="709"/>
        </w:tabs>
        <w:ind w:left="426" w:hanging="142"/>
      </w:pPr>
      <w:r w:rsidRPr="005B05CA">
        <w:t>Molekula vody je zložená z dvoch  ...</w:t>
      </w:r>
    </w:p>
    <w:p w14:paraId="3CE1FA6E" w14:textId="77777777" w:rsidR="005B05CA" w:rsidRPr="005B05CA" w:rsidRDefault="005B05CA" w:rsidP="005B05CA">
      <w:pPr>
        <w:pStyle w:val="Bentext"/>
        <w:numPr>
          <w:ilvl w:val="0"/>
          <w:numId w:val="21"/>
        </w:numPr>
        <w:tabs>
          <w:tab w:val="clear" w:pos="709"/>
        </w:tabs>
        <w:ind w:left="426" w:hanging="142"/>
      </w:pPr>
      <w:r w:rsidRPr="005B05CA">
        <w:t>Teplota varu vody je ...</w:t>
      </w:r>
    </w:p>
    <w:p w14:paraId="445127F3" w14:textId="77777777" w:rsidR="005B05CA" w:rsidRPr="005B05CA" w:rsidRDefault="005B05CA" w:rsidP="005B05CA">
      <w:pPr>
        <w:pStyle w:val="Bentext"/>
        <w:numPr>
          <w:ilvl w:val="0"/>
          <w:numId w:val="21"/>
        </w:numPr>
        <w:tabs>
          <w:tab w:val="clear" w:pos="709"/>
        </w:tabs>
        <w:ind w:left="426" w:hanging="142"/>
      </w:pPr>
      <w:r w:rsidRPr="005B05CA">
        <w:t>Teplota tuhnutia vody je ...</w:t>
      </w:r>
    </w:p>
    <w:p w14:paraId="787674E2" w14:textId="77777777" w:rsidR="005B05CA" w:rsidRPr="005B05CA" w:rsidRDefault="005B05CA" w:rsidP="005B05CA">
      <w:pPr>
        <w:pStyle w:val="Bentext"/>
        <w:numPr>
          <w:ilvl w:val="0"/>
          <w:numId w:val="21"/>
        </w:numPr>
        <w:tabs>
          <w:tab w:val="clear" w:pos="709"/>
        </w:tabs>
        <w:ind w:left="426" w:hanging="142"/>
      </w:pPr>
      <w:r w:rsidRPr="005B05CA">
        <w:t>Chemický názov kuchynskej soli je ...</w:t>
      </w:r>
    </w:p>
    <w:p w14:paraId="736EF99C" w14:textId="77777777" w:rsidR="005B05CA" w:rsidRPr="005B05CA" w:rsidRDefault="005B05CA" w:rsidP="005B05CA">
      <w:pPr>
        <w:pStyle w:val="Bentext"/>
        <w:numPr>
          <w:ilvl w:val="0"/>
          <w:numId w:val="21"/>
        </w:numPr>
        <w:tabs>
          <w:tab w:val="clear" w:pos="709"/>
        </w:tabs>
        <w:ind w:left="6096" w:hanging="5812"/>
      </w:pPr>
      <w:r w:rsidRPr="005B05CA">
        <w:t>Teplota, pri ktorej sa kvapalná látka premieňa na plynnú sa nazýva teplota ...</w:t>
      </w:r>
    </w:p>
    <w:p w14:paraId="036ACB17" w14:textId="77777777" w:rsidR="005B05CA" w:rsidRPr="005B05CA" w:rsidRDefault="005B05CA" w:rsidP="005B05CA">
      <w:pPr>
        <w:pStyle w:val="Bentext"/>
        <w:numPr>
          <w:ilvl w:val="0"/>
          <w:numId w:val="21"/>
        </w:numPr>
        <w:tabs>
          <w:tab w:val="clear" w:pos="709"/>
        </w:tabs>
        <w:ind w:left="426" w:hanging="142"/>
      </w:pPr>
      <w:r w:rsidRPr="005B05CA">
        <w:t>Molekula vody obsahuje tri ...</w:t>
      </w:r>
    </w:p>
    <w:p w14:paraId="32FDD6BF" w14:textId="77777777" w:rsidR="005B05CA" w:rsidRPr="005B05CA" w:rsidRDefault="005B05CA" w:rsidP="005B05CA">
      <w:pPr>
        <w:pStyle w:val="Bentext"/>
        <w:numPr>
          <w:ilvl w:val="0"/>
          <w:numId w:val="21"/>
        </w:numPr>
        <w:tabs>
          <w:tab w:val="clear" w:pos="709"/>
        </w:tabs>
        <w:ind w:left="6096" w:hanging="5812"/>
      </w:pPr>
      <w:r w:rsidRPr="005B05CA">
        <w:t>Teplota, pri ktorej sa tuhá látka mení na kvapalnú sa nazýva teplota ...</w:t>
      </w:r>
    </w:p>
    <w:p w14:paraId="4F24295D" w14:textId="77777777" w:rsidR="005B05CA" w:rsidRPr="005B05CA" w:rsidRDefault="005B05CA" w:rsidP="005B05CA">
      <w:pPr>
        <w:pStyle w:val="Bentext"/>
        <w:numPr>
          <w:ilvl w:val="0"/>
          <w:numId w:val="21"/>
        </w:numPr>
        <w:tabs>
          <w:tab w:val="clear" w:pos="709"/>
        </w:tabs>
        <w:ind w:left="426" w:hanging="142"/>
      </w:pPr>
      <w:r w:rsidRPr="005B05CA">
        <w:t>Chemický vzorec vody je ...</w:t>
      </w:r>
    </w:p>
    <w:p w14:paraId="3953B5AB" w14:textId="77777777" w:rsidR="005B05CA" w:rsidRDefault="005B05CA" w:rsidP="005B05CA">
      <w:pPr>
        <w:pStyle w:val="Bentext"/>
        <w:numPr>
          <w:ilvl w:val="0"/>
          <w:numId w:val="21"/>
        </w:numPr>
        <w:tabs>
          <w:tab w:val="clear" w:pos="709"/>
        </w:tabs>
        <w:ind w:left="6096" w:hanging="5812"/>
      </w:pPr>
      <w:r w:rsidRPr="005B05CA">
        <w:t>Teplota, pri ktorej sa kvapalná látka mení na tuhú sa nazýva teplota ...</w:t>
      </w:r>
    </w:p>
    <w:p w14:paraId="5B6D35A4" w14:textId="77777777" w:rsidR="0091231E" w:rsidRDefault="0091231E" w:rsidP="0091231E">
      <w:pPr>
        <w:pStyle w:val="Bentext"/>
        <w:tabs>
          <w:tab w:val="clear" w:pos="709"/>
        </w:tabs>
        <w:ind w:left="6096" w:firstLine="0"/>
      </w:pPr>
    </w:p>
    <w:p w14:paraId="07AFAA3A" w14:textId="77777777" w:rsidR="003F5497" w:rsidRPr="005B05CA" w:rsidRDefault="00011926" w:rsidP="00011926">
      <w:pPr>
        <w:pStyle w:val="Popis-obrzok"/>
        <w:ind w:left="2268" w:hanging="567"/>
        <w:jc w:val="left"/>
      </w:pPr>
      <w:r>
        <w:t xml:space="preserve">   </w:t>
      </w:r>
      <w:r w:rsidR="003F5497">
        <w:t>Tajnička</w:t>
      </w:r>
    </w:p>
    <w:p w14:paraId="792217C8" w14:textId="77777777" w:rsidR="008A006B" w:rsidRPr="009109F6" w:rsidRDefault="00200496" w:rsidP="009109F6">
      <w:pPr>
        <w:pStyle w:val="Zadanielohy"/>
      </w:pPr>
      <w:bookmarkStart w:id="2" w:name="_Hlk510716175"/>
      <w:bookmarkEnd w:id="1"/>
      <w:r>
        <w:t>A</w:t>
      </w:r>
      <w:r w:rsidR="00A406C4">
        <w:t xml:space="preserve">ko sa zmení teplota topenia ľadu, keď sa posype soľou? </w:t>
      </w:r>
      <w:r w:rsidR="008A006B" w:rsidRPr="009109F6">
        <w:t xml:space="preserve">Zapíšte </w:t>
      </w:r>
      <w:r w:rsidR="003C0852">
        <w:t xml:space="preserve">svoj </w:t>
      </w:r>
      <w:r w:rsidR="008A006B" w:rsidRPr="009109F6">
        <w:t>predpoklad</w:t>
      </w:r>
      <w:r w:rsidR="004239E2" w:rsidRPr="009109F6">
        <w:t>.</w:t>
      </w:r>
      <w:r w:rsidR="008A006B" w:rsidRPr="009109F6">
        <w:t xml:space="preserve"> </w:t>
      </w:r>
    </w:p>
    <w:p w14:paraId="2BF75403" w14:textId="77777777" w:rsidR="008A006B" w:rsidRPr="009109F6" w:rsidRDefault="00A406C4" w:rsidP="00A406C4">
      <w:pPr>
        <w:pStyle w:val="Bentext"/>
        <w:spacing w:before="240"/>
        <w:jc w:val="center"/>
      </w:pPr>
      <w:r>
        <w:t>Teplota topenia ľadu sa ................................................................................ .</w:t>
      </w:r>
    </w:p>
    <w:p w14:paraId="4A5EB069" w14:textId="77777777" w:rsidR="008A006B" w:rsidRPr="009109F6" w:rsidRDefault="009859AD" w:rsidP="009109F6">
      <w:pPr>
        <w:pStyle w:val="Zadanielohy"/>
      </w:pPr>
      <w:r>
        <w:t xml:space="preserve">Prakticky overte svoj predpoklad </w:t>
      </w:r>
      <w:r w:rsidR="008A006B" w:rsidRPr="009109F6">
        <w:t xml:space="preserve">podľa </w:t>
      </w:r>
      <w:r>
        <w:t xml:space="preserve">nasledujúceho </w:t>
      </w:r>
      <w:r w:rsidR="008A006B" w:rsidRPr="009109F6">
        <w:t>postupu</w:t>
      </w:r>
      <w:r>
        <w:t>.</w:t>
      </w:r>
    </w:p>
    <w:p w14:paraId="2DA28443" w14:textId="77777777" w:rsidR="005F6B4E" w:rsidRDefault="00051176" w:rsidP="00051176">
      <w:pPr>
        <w:tabs>
          <w:tab w:val="clear" w:pos="709"/>
          <w:tab w:val="left" w:pos="284"/>
        </w:tabs>
        <w:spacing w:before="240"/>
        <w:ind w:left="284" w:hanging="284"/>
        <w:rPr>
          <w:rFonts w:asciiTheme="minorHAnsi" w:hAnsiTheme="minorHAnsi" w:cs="Times New Roman"/>
          <w:b/>
        </w:rPr>
      </w:pPr>
      <w:r w:rsidRPr="009109F6">
        <w:rPr>
          <w:rFonts w:asciiTheme="minorHAnsi" w:hAnsiTheme="minorHAnsi" w:cs="Times New Roman"/>
          <w:b/>
        </w:rPr>
        <w:tab/>
      </w:r>
      <w:r w:rsidR="008A006B" w:rsidRPr="009109F6">
        <w:rPr>
          <w:rFonts w:asciiTheme="minorHAnsi" w:hAnsiTheme="minorHAnsi" w:cs="Times New Roman"/>
          <w:b/>
        </w:rPr>
        <w:t>Pomôcky:</w:t>
      </w:r>
      <w:r w:rsidR="00880D47" w:rsidRPr="009109F6">
        <w:rPr>
          <w:rFonts w:asciiTheme="minorHAnsi" w:hAnsiTheme="minorHAnsi" w:cs="Times New Roman"/>
          <w:b/>
        </w:rPr>
        <w:t xml:space="preserve"> </w:t>
      </w:r>
    </w:p>
    <w:p w14:paraId="0A9D9A4E" w14:textId="77777777" w:rsidR="00622208" w:rsidRDefault="00622208" w:rsidP="005F6B4E">
      <w:pPr>
        <w:pStyle w:val="Bentext"/>
        <w:numPr>
          <w:ilvl w:val="0"/>
          <w:numId w:val="12"/>
        </w:numPr>
        <w:sectPr w:rsidR="00622208" w:rsidSect="008F4CE8">
          <w:headerReference w:type="default" r:id="rId10"/>
          <w:footerReference w:type="default" r:id="rId11"/>
          <w:pgSz w:w="11907" w:h="16839" w:code="9"/>
          <w:pgMar w:top="1566" w:right="964" w:bottom="1418" w:left="964" w:header="568" w:footer="169" w:gutter="0"/>
          <w:cols w:space="708"/>
          <w:docGrid w:linePitch="360"/>
        </w:sectPr>
      </w:pPr>
    </w:p>
    <w:p w14:paraId="5B3565D9" w14:textId="77777777" w:rsidR="005F6B4E" w:rsidRPr="005F6B4E" w:rsidRDefault="005F6B4E" w:rsidP="005F6B4E">
      <w:pPr>
        <w:pStyle w:val="Bentext"/>
        <w:numPr>
          <w:ilvl w:val="0"/>
          <w:numId w:val="12"/>
        </w:numPr>
        <w:rPr>
          <w:rFonts w:cs="Times New Roman"/>
        </w:rPr>
      </w:pPr>
      <w:r>
        <w:lastRenderedPageBreak/>
        <w:t>merací systém Vernier</w:t>
      </w:r>
    </w:p>
    <w:p w14:paraId="2A91198E" w14:textId="77777777" w:rsidR="005F6B4E" w:rsidRPr="005F6B4E" w:rsidRDefault="00B360E0" w:rsidP="005F6B4E">
      <w:pPr>
        <w:pStyle w:val="Bentext"/>
        <w:numPr>
          <w:ilvl w:val="0"/>
          <w:numId w:val="12"/>
        </w:numPr>
        <w:rPr>
          <w:rFonts w:cs="Times New Roman"/>
        </w:rPr>
      </w:pPr>
      <w:r>
        <w:t>meracia</w:t>
      </w:r>
      <w:r w:rsidRPr="00644C9C">
        <w:t xml:space="preserve"> </w:t>
      </w:r>
      <w:r>
        <w:t>interfejsová jednotka</w:t>
      </w:r>
      <w:r w:rsidR="005F6B4E">
        <w:t xml:space="preserve"> LabQuest 2</w:t>
      </w:r>
    </w:p>
    <w:p w14:paraId="1B8E1E13" w14:textId="77777777" w:rsidR="005F6B4E" w:rsidRPr="005F6B4E" w:rsidRDefault="005F6B4E" w:rsidP="005F6B4E">
      <w:pPr>
        <w:pStyle w:val="Bentext"/>
        <w:numPr>
          <w:ilvl w:val="0"/>
          <w:numId w:val="12"/>
        </w:numPr>
        <w:rPr>
          <w:rFonts w:cs="Times New Roman"/>
        </w:rPr>
      </w:pPr>
      <w:r>
        <w:rPr>
          <w:rFonts w:cstheme="minorHAnsi"/>
        </w:rPr>
        <w:t>notebook so</w:t>
      </w:r>
      <w:r w:rsidR="00B360E0" w:rsidRPr="00644C9C">
        <w:rPr>
          <w:rFonts w:cstheme="minorHAnsi"/>
        </w:rPr>
        <w:t xml:space="preserve"> softvér</w:t>
      </w:r>
      <w:r>
        <w:rPr>
          <w:rFonts w:cstheme="minorHAnsi"/>
        </w:rPr>
        <w:t>om</w:t>
      </w:r>
      <w:r w:rsidR="00B360E0" w:rsidRPr="00644C9C">
        <w:rPr>
          <w:rFonts w:cstheme="minorHAnsi"/>
        </w:rPr>
        <w:t xml:space="preserve"> Logger Pro 3</w:t>
      </w:r>
    </w:p>
    <w:p w14:paraId="36248F4D" w14:textId="77777777" w:rsidR="005F6B4E" w:rsidRDefault="005F6B4E" w:rsidP="005F6B4E">
      <w:pPr>
        <w:pStyle w:val="Bentext"/>
        <w:numPr>
          <w:ilvl w:val="0"/>
          <w:numId w:val="12"/>
        </w:numPr>
        <w:rPr>
          <w:rFonts w:cs="Times New Roman"/>
        </w:rPr>
      </w:pPr>
      <w:r>
        <w:rPr>
          <w:rFonts w:cstheme="minorHAnsi"/>
        </w:rPr>
        <w:lastRenderedPageBreak/>
        <w:t xml:space="preserve">Vernier </w:t>
      </w:r>
      <w:r w:rsidR="00B360E0" w:rsidRPr="00644C9C">
        <w:rPr>
          <w:rFonts w:cstheme="minorHAnsi"/>
        </w:rPr>
        <w:t>senzor</w:t>
      </w:r>
      <w:r w:rsidR="00B360E0">
        <w:rPr>
          <w:rFonts w:cs="Times New Roman"/>
        </w:rPr>
        <w:t xml:space="preserve"> </w:t>
      </w:r>
      <w:r w:rsidR="008A006B" w:rsidRPr="009109F6">
        <w:rPr>
          <w:rFonts w:cs="Times New Roman"/>
        </w:rPr>
        <w:t>teploty</w:t>
      </w:r>
      <w:r w:rsidR="00880D47" w:rsidRPr="009109F6">
        <w:rPr>
          <w:rFonts w:cs="Times New Roman"/>
        </w:rPr>
        <w:t xml:space="preserve"> </w:t>
      </w:r>
    </w:p>
    <w:p w14:paraId="339A52FE" w14:textId="77777777" w:rsidR="00A75B3B" w:rsidRDefault="005F6B4E" w:rsidP="00A75B3B">
      <w:pPr>
        <w:pStyle w:val="Bentext"/>
        <w:numPr>
          <w:ilvl w:val="0"/>
          <w:numId w:val="12"/>
        </w:numPr>
        <w:rPr>
          <w:rFonts w:cs="Times New Roman"/>
        </w:rPr>
      </w:pPr>
      <w:r>
        <w:rPr>
          <w:rFonts w:cs="Times New Roman"/>
        </w:rPr>
        <w:t>kadička</w:t>
      </w:r>
      <w:r w:rsidR="008A006B" w:rsidRPr="009109F6">
        <w:rPr>
          <w:rFonts w:cs="Times New Roman"/>
        </w:rPr>
        <w:t xml:space="preserve"> 400ml</w:t>
      </w:r>
    </w:p>
    <w:p w14:paraId="426EA1D5" w14:textId="77777777" w:rsidR="00A75B3B" w:rsidRDefault="00A75B3B" w:rsidP="00A75B3B">
      <w:pPr>
        <w:pStyle w:val="Bentext"/>
        <w:numPr>
          <w:ilvl w:val="0"/>
          <w:numId w:val="12"/>
        </w:numPr>
        <w:rPr>
          <w:rFonts w:cs="Times New Roman"/>
        </w:rPr>
      </w:pPr>
      <w:r>
        <w:rPr>
          <w:rFonts w:cs="Times New Roman"/>
        </w:rPr>
        <w:t>dve kadičky 200 ml</w:t>
      </w:r>
    </w:p>
    <w:p w14:paraId="29432DC4" w14:textId="77777777" w:rsidR="00622208" w:rsidRDefault="00622208" w:rsidP="00051176">
      <w:pPr>
        <w:tabs>
          <w:tab w:val="clear" w:pos="709"/>
          <w:tab w:val="left" w:pos="284"/>
        </w:tabs>
        <w:spacing w:before="120"/>
        <w:ind w:left="284" w:hanging="284"/>
        <w:rPr>
          <w:rFonts w:asciiTheme="minorHAnsi" w:hAnsiTheme="minorHAnsi" w:cs="Times New Roman"/>
          <w:b/>
        </w:rPr>
        <w:sectPr w:rsidR="00622208" w:rsidSect="00622208">
          <w:type w:val="continuous"/>
          <w:pgSz w:w="11907" w:h="16839" w:code="9"/>
          <w:pgMar w:top="1566" w:right="964" w:bottom="1418" w:left="964" w:header="568" w:footer="169" w:gutter="0"/>
          <w:cols w:num="2" w:space="708"/>
          <w:docGrid w:linePitch="360"/>
        </w:sectPr>
      </w:pPr>
    </w:p>
    <w:p w14:paraId="113F7353" w14:textId="77777777" w:rsidR="005F6B4E" w:rsidRDefault="00051176" w:rsidP="00051176">
      <w:pPr>
        <w:tabs>
          <w:tab w:val="clear" w:pos="709"/>
          <w:tab w:val="left" w:pos="284"/>
        </w:tabs>
        <w:spacing w:before="120"/>
        <w:ind w:left="284" w:hanging="284"/>
        <w:rPr>
          <w:rFonts w:asciiTheme="minorHAnsi" w:hAnsiTheme="minorHAnsi" w:cs="Times New Roman"/>
        </w:rPr>
      </w:pPr>
      <w:r w:rsidRPr="009109F6">
        <w:rPr>
          <w:rFonts w:asciiTheme="minorHAnsi" w:hAnsiTheme="minorHAnsi" w:cs="Times New Roman"/>
          <w:b/>
        </w:rPr>
        <w:lastRenderedPageBreak/>
        <w:tab/>
        <w:t>Chemikálie:</w:t>
      </w:r>
      <w:r w:rsidRPr="009109F6">
        <w:rPr>
          <w:rFonts w:asciiTheme="minorHAnsi" w:hAnsiTheme="minorHAnsi" w:cs="Times New Roman"/>
        </w:rPr>
        <w:t xml:space="preserve"> </w:t>
      </w:r>
    </w:p>
    <w:p w14:paraId="4A37F6B1" w14:textId="77777777" w:rsidR="001B7583" w:rsidRDefault="00B360E0" w:rsidP="001B7583">
      <w:pPr>
        <w:pStyle w:val="Odsekzoznamu"/>
        <w:numPr>
          <w:ilvl w:val="0"/>
          <w:numId w:val="13"/>
        </w:numPr>
        <w:tabs>
          <w:tab w:val="clear" w:pos="709"/>
          <w:tab w:val="left" w:pos="284"/>
        </w:tabs>
        <w:spacing w:before="120"/>
        <w:ind w:left="993"/>
        <w:rPr>
          <w:rFonts w:asciiTheme="minorHAnsi" w:hAnsiTheme="minorHAnsi" w:cs="Times New Roman"/>
        </w:rPr>
      </w:pPr>
      <w:r w:rsidRPr="005F6B4E">
        <w:rPr>
          <w:rFonts w:asciiTheme="minorHAnsi" w:hAnsiTheme="minorHAnsi" w:cs="Times New Roman"/>
        </w:rPr>
        <w:t>NaCl</w:t>
      </w:r>
      <w:r w:rsidR="00051176" w:rsidRPr="005F6B4E">
        <w:rPr>
          <w:rFonts w:asciiTheme="minorHAnsi" w:hAnsiTheme="minorHAnsi" w:cs="Times New Roman"/>
        </w:rPr>
        <w:t xml:space="preserve"> (kuchynská </w:t>
      </w:r>
      <w:r w:rsidR="008A006B" w:rsidRPr="005F6B4E">
        <w:rPr>
          <w:rFonts w:asciiTheme="minorHAnsi" w:hAnsiTheme="minorHAnsi" w:cs="Times New Roman"/>
        </w:rPr>
        <w:t>soľ</w:t>
      </w:r>
      <w:r w:rsidR="00051176" w:rsidRPr="005F6B4E">
        <w:rPr>
          <w:rFonts w:asciiTheme="minorHAnsi" w:hAnsiTheme="minorHAnsi" w:cs="Times New Roman"/>
        </w:rPr>
        <w:t>)</w:t>
      </w:r>
    </w:p>
    <w:p w14:paraId="5FFFBF56" w14:textId="77777777" w:rsidR="001B7583" w:rsidRPr="001B7583" w:rsidRDefault="005F6B4E" w:rsidP="001B7583">
      <w:pPr>
        <w:pStyle w:val="Odsekzoznamu"/>
        <w:numPr>
          <w:ilvl w:val="0"/>
          <w:numId w:val="13"/>
        </w:numPr>
        <w:tabs>
          <w:tab w:val="clear" w:pos="709"/>
          <w:tab w:val="left" w:pos="284"/>
        </w:tabs>
        <w:spacing w:before="120"/>
        <w:ind w:left="993"/>
        <w:rPr>
          <w:rFonts w:asciiTheme="minorHAnsi" w:hAnsiTheme="minorHAnsi" w:cs="Times New Roman"/>
        </w:rPr>
      </w:pPr>
      <w:r w:rsidRPr="001B7583">
        <w:rPr>
          <w:rFonts w:asciiTheme="minorHAnsi" w:hAnsiTheme="minorHAnsi" w:cs="Times New Roman"/>
        </w:rPr>
        <w:t>ľ</w:t>
      </w:r>
      <w:r w:rsidR="00A03A06" w:rsidRPr="001B7583">
        <w:rPr>
          <w:rFonts w:asciiTheme="minorHAnsi" w:hAnsiTheme="minorHAnsi" w:cs="Times New Roman"/>
        </w:rPr>
        <w:t>ad</w:t>
      </w:r>
      <w:r w:rsidR="00051176" w:rsidRPr="001B7583">
        <w:rPr>
          <w:rFonts w:asciiTheme="minorHAnsi" w:hAnsiTheme="minorHAnsi" w:cs="Times New Roman"/>
          <w:b/>
        </w:rPr>
        <w:tab/>
      </w:r>
    </w:p>
    <w:p w14:paraId="715C3AAE" w14:textId="77777777" w:rsidR="008A006B" w:rsidRPr="000D5B45" w:rsidRDefault="008A006B" w:rsidP="001B7583">
      <w:pPr>
        <w:pStyle w:val="Odsekzoznamu"/>
        <w:tabs>
          <w:tab w:val="clear" w:pos="709"/>
          <w:tab w:val="left" w:pos="284"/>
        </w:tabs>
        <w:spacing w:before="120"/>
        <w:ind w:left="284"/>
        <w:rPr>
          <w:rFonts w:asciiTheme="minorHAnsi" w:hAnsiTheme="minorHAnsi" w:cs="Times New Roman"/>
        </w:rPr>
      </w:pPr>
      <w:r w:rsidRPr="000D5B45">
        <w:rPr>
          <w:rFonts w:asciiTheme="minorHAnsi" w:hAnsiTheme="minorHAnsi" w:cs="Times New Roman"/>
          <w:b/>
        </w:rPr>
        <w:t>Postup</w:t>
      </w:r>
      <w:r w:rsidR="003437E8">
        <w:rPr>
          <w:rFonts w:asciiTheme="minorHAnsi" w:hAnsiTheme="minorHAnsi" w:cs="Times New Roman"/>
          <w:b/>
        </w:rPr>
        <w:t xml:space="preserve"> – Meranie 1</w:t>
      </w:r>
      <w:r w:rsidRPr="000D5B45">
        <w:rPr>
          <w:rFonts w:asciiTheme="minorHAnsi" w:hAnsiTheme="minorHAnsi" w:cs="Times New Roman"/>
          <w:b/>
        </w:rPr>
        <w:t>:</w:t>
      </w:r>
    </w:p>
    <w:p w14:paraId="7A440963" w14:textId="77777777" w:rsidR="005F6B4E" w:rsidRDefault="005F6B4E" w:rsidP="005F6B4E">
      <w:pPr>
        <w:pStyle w:val="Bentext"/>
        <w:numPr>
          <w:ilvl w:val="0"/>
          <w:numId w:val="10"/>
        </w:numPr>
        <w:rPr>
          <w:rStyle w:val="apple-converted-space"/>
          <w:rFonts w:asciiTheme="minorHAnsi" w:hAnsiTheme="minorHAnsi" w:cstheme="minorHAnsi"/>
          <w:color w:val="000000"/>
        </w:rPr>
      </w:pPr>
      <w:r>
        <w:rPr>
          <w:rStyle w:val="apple-converted-space"/>
          <w:rFonts w:asciiTheme="minorHAnsi" w:hAnsiTheme="minorHAnsi" w:cstheme="minorHAnsi"/>
          <w:color w:val="000000"/>
        </w:rPr>
        <w:t>K zapnutému LabQu</w:t>
      </w:r>
      <w:r w:rsidR="003F5497">
        <w:rPr>
          <w:rStyle w:val="apple-converted-space"/>
          <w:rFonts w:asciiTheme="minorHAnsi" w:hAnsiTheme="minorHAnsi" w:cstheme="minorHAnsi"/>
          <w:color w:val="000000"/>
        </w:rPr>
        <w:t>est-u pripojte senzor teploty a </w:t>
      </w:r>
      <w:r>
        <w:rPr>
          <w:rStyle w:val="apple-converted-space"/>
          <w:rFonts w:asciiTheme="minorHAnsi" w:hAnsiTheme="minorHAnsi" w:cstheme="minorHAnsi"/>
          <w:color w:val="000000"/>
        </w:rPr>
        <w:t xml:space="preserve">prepojte ho s počítačom, v ktorom spustíte program LoggerPro. </w:t>
      </w:r>
    </w:p>
    <w:p w14:paraId="1F2915A0" w14:textId="77777777" w:rsidR="003B3BE3" w:rsidRPr="008777CD" w:rsidRDefault="005F6B4E" w:rsidP="00682CD9">
      <w:pPr>
        <w:pStyle w:val="Odsekzoznamu"/>
        <w:numPr>
          <w:ilvl w:val="0"/>
          <w:numId w:val="10"/>
        </w:numPr>
        <w:tabs>
          <w:tab w:val="clear" w:pos="709"/>
          <w:tab w:val="left" w:pos="0"/>
        </w:tabs>
        <w:spacing w:after="120"/>
        <w:rPr>
          <w:rFonts w:asciiTheme="minorHAnsi" w:hAnsiTheme="minorHAnsi" w:cs="Times New Roman"/>
        </w:rPr>
      </w:pPr>
      <w:r>
        <w:t xml:space="preserve">Nastavte rozsah senzora teploty </w:t>
      </w:r>
      <w:r w:rsidR="00487AB2">
        <w:t>od +1</w:t>
      </w:r>
      <w:r w:rsidR="008777CD">
        <w:t>0°C do -30°C a n</w:t>
      </w:r>
      <w:r w:rsidR="003B3BE3">
        <w:t>astavte časový interval merania n</w:t>
      </w:r>
      <w:r w:rsidR="00BC32C8">
        <w:t>a 18</w:t>
      </w:r>
      <w:r w:rsidR="003B3BE3">
        <w:t>0s.</w:t>
      </w:r>
    </w:p>
    <w:p w14:paraId="062F5BF1" w14:textId="77777777" w:rsidR="001B74E1" w:rsidRDefault="003B3BE3" w:rsidP="00880D47">
      <w:pPr>
        <w:pStyle w:val="Odsekzoznamu"/>
        <w:numPr>
          <w:ilvl w:val="0"/>
          <w:numId w:val="10"/>
        </w:numPr>
        <w:tabs>
          <w:tab w:val="clear" w:pos="709"/>
          <w:tab w:val="left" w:pos="0"/>
        </w:tabs>
        <w:spacing w:after="120"/>
        <w:rPr>
          <w:rFonts w:asciiTheme="minorHAnsi" w:hAnsiTheme="minorHAnsi" w:cs="Times New Roman"/>
        </w:rPr>
        <w:sectPr w:rsidR="001B74E1" w:rsidSect="00622208">
          <w:type w:val="continuous"/>
          <w:pgSz w:w="11907" w:h="16839" w:code="9"/>
          <w:pgMar w:top="1566" w:right="964" w:bottom="1418" w:left="964" w:header="568" w:footer="169" w:gutter="0"/>
          <w:cols w:space="708"/>
          <w:docGrid w:linePitch="360"/>
        </w:sectPr>
      </w:pPr>
      <w:r>
        <w:rPr>
          <w:rFonts w:asciiTheme="minorHAnsi" w:hAnsiTheme="minorHAnsi" w:cs="Times New Roman"/>
        </w:rPr>
        <w:t>K</w:t>
      </w:r>
      <w:r w:rsidR="008A006B" w:rsidRPr="009109F6">
        <w:rPr>
          <w:rFonts w:asciiTheme="minorHAnsi" w:hAnsiTheme="minorHAnsi" w:cs="Times New Roman"/>
        </w:rPr>
        <w:t>adičku naplňte do polovice ľadom a vložte do nej teplotný senzor</w:t>
      </w:r>
      <w:r w:rsidR="009859AD">
        <w:rPr>
          <w:rFonts w:asciiTheme="minorHAnsi" w:hAnsiTheme="minorHAnsi" w:cs="Times New Roman"/>
        </w:rPr>
        <w:t xml:space="preserve"> pripevnený na laboratórny stojan</w:t>
      </w:r>
      <w:r w:rsidR="00724139">
        <w:rPr>
          <w:rFonts w:asciiTheme="minorHAnsi" w:hAnsiTheme="minorHAnsi" w:cs="Times New Roman"/>
        </w:rPr>
        <w:t xml:space="preserve"> podľa </w:t>
      </w:r>
      <w:r w:rsidR="00724139" w:rsidRPr="0056105B">
        <w:rPr>
          <w:rFonts w:asciiTheme="minorHAnsi" w:hAnsiTheme="minorHAnsi" w:cs="Times New Roman"/>
          <w:i/>
        </w:rPr>
        <w:t>Obr. 2</w:t>
      </w:r>
      <w:r w:rsidR="00724139">
        <w:rPr>
          <w:rFonts w:asciiTheme="minorHAnsi" w:hAnsiTheme="minorHAnsi" w:cs="Times New Roman"/>
        </w:rPr>
        <w:t>.</w:t>
      </w:r>
    </w:p>
    <w:p w14:paraId="61E6E498" w14:textId="77777777" w:rsidR="008A006B" w:rsidRPr="009109F6" w:rsidRDefault="008A006B" w:rsidP="00880D47">
      <w:pPr>
        <w:pStyle w:val="Odsekzoznamu"/>
        <w:numPr>
          <w:ilvl w:val="0"/>
          <w:numId w:val="10"/>
        </w:numPr>
        <w:tabs>
          <w:tab w:val="clear" w:pos="709"/>
          <w:tab w:val="left" w:pos="0"/>
        </w:tabs>
        <w:spacing w:after="120"/>
        <w:rPr>
          <w:rFonts w:asciiTheme="minorHAnsi" w:hAnsiTheme="minorHAnsi" w:cs="Times New Roman"/>
        </w:rPr>
      </w:pPr>
      <w:r w:rsidRPr="009109F6">
        <w:rPr>
          <w:rFonts w:asciiTheme="minorHAnsi" w:hAnsiTheme="minorHAnsi" w:cs="Times New Roman"/>
        </w:rPr>
        <w:lastRenderedPageBreak/>
        <w:t>Spustite záznam dát, sledujte počiatočnú teplotu.</w:t>
      </w:r>
    </w:p>
    <w:p w14:paraId="71DC9653" w14:textId="77777777" w:rsidR="008A006B" w:rsidRPr="009109F6" w:rsidRDefault="003B3BE3" w:rsidP="00880D47">
      <w:pPr>
        <w:pStyle w:val="Odsekzoznamu"/>
        <w:numPr>
          <w:ilvl w:val="0"/>
          <w:numId w:val="10"/>
        </w:numPr>
        <w:tabs>
          <w:tab w:val="clear" w:pos="709"/>
          <w:tab w:val="left" w:pos="0"/>
        </w:tabs>
        <w:spacing w:after="120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Po 20</w:t>
      </w:r>
      <w:r w:rsidR="00BC32C8">
        <w:rPr>
          <w:rFonts w:asciiTheme="minorHAnsi" w:hAnsiTheme="minorHAnsi" w:cs="Times New Roman"/>
        </w:rPr>
        <w:t> </w:t>
      </w:r>
      <w:r>
        <w:rPr>
          <w:rFonts w:asciiTheme="minorHAnsi" w:hAnsiTheme="minorHAnsi" w:cs="Times New Roman"/>
        </w:rPr>
        <w:t>s p</w:t>
      </w:r>
      <w:r w:rsidR="008A006B" w:rsidRPr="009109F6">
        <w:rPr>
          <w:rFonts w:asciiTheme="minorHAnsi" w:hAnsiTheme="minorHAnsi" w:cs="Times New Roman"/>
        </w:rPr>
        <w:t xml:space="preserve">ridajte do kadičky 1 </w:t>
      </w:r>
      <w:r w:rsidR="00652F2B">
        <w:rPr>
          <w:rFonts w:asciiTheme="minorHAnsi" w:hAnsiTheme="minorHAnsi" w:cs="Times New Roman"/>
        </w:rPr>
        <w:t>odmerku cca 25 </w:t>
      </w:r>
      <w:r w:rsidR="008A006B" w:rsidRPr="009109F6">
        <w:rPr>
          <w:rFonts w:asciiTheme="minorHAnsi" w:hAnsiTheme="minorHAnsi" w:cs="Times New Roman"/>
        </w:rPr>
        <w:t xml:space="preserve">g soli a za stáleho miešania </w:t>
      </w:r>
      <w:r w:rsidR="009859AD">
        <w:rPr>
          <w:rFonts w:asciiTheme="minorHAnsi" w:hAnsiTheme="minorHAnsi" w:cs="Times New Roman"/>
        </w:rPr>
        <w:t>sklennou tyčinkou</w:t>
      </w:r>
      <w:r w:rsidR="008A006B" w:rsidRPr="009109F6">
        <w:rPr>
          <w:rFonts w:asciiTheme="minorHAnsi" w:hAnsiTheme="minorHAnsi" w:cs="Times New Roman"/>
        </w:rPr>
        <w:t xml:space="preserve"> sledujte zmeny teploty zmesi ľad</w:t>
      </w:r>
      <w:r w:rsidR="00487AB2">
        <w:rPr>
          <w:rFonts w:asciiTheme="minorHAnsi" w:hAnsiTheme="minorHAnsi" w:cs="Times New Roman"/>
        </w:rPr>
        <w:t>u a soli</w:t>
      </w:r>
      <w:r w:rsidR="008A006B" w:rsidRPr="009109F6">
        <w:rPr>
          <w:rFonts w:asciiTheme="minorHAnsi" w:hAnsiTheme="minorHAnsi" w:cs="Times New Roman"/>
        </w:rPr>
        <w:t>.</w:t>
      </w:r>
    </w:p>
    <w:p w14:paraId="367FD8B4" w14:textId="77777777" w:rsidR="008A006B" w:rsidRPr="009109F6" w:rsidRDefault="008A006B" w:rsidP="00880D47">
      <w:pPr>
        <w:pStyle w:val="Odsekzoznamu"/>
        <w:numPr>
          <w:ilvl w:val="0"/>
          <w:numId w:val="10"/>
        </w:numPr>
        <w:tabs>
          <w:tab w:val="clear" w:pos="709"/>
          <w:tab w:val="left" w:pos="0"/>
        </w:tabs>
        <w:spacing w:after="120"/>
        <w:rPr>
          <w:rFonts w:asciiTheme="minorHAnsi" w:hAnsiTheme="minorHAnsi" w:cs="Times New Roman"/>
        </w:rPr>
      </w:pPr>
      <w:r w:rsidRPr="009109F6">
        <w:rPr>
          <w:rFonts w:asciiTheme="minorHAnsi" w:hAnsiTheme="minorHAnsi" w:cs="Times New Roman"/>
        </w:rPr>
        <w:t xml:space="preserve">Po ustálení teploty </w:t>
      </w:r>
      <w:r w:rsidR="00051176" w:rsidRPr="009109F6">
        <w:rPr>
          <w:rFonts w:asciiTheme="minorHAnsi" w:hAnsiTheme="minorHAnsi" w:cs="Times New Roman"/>
        </w:rPr>
        <w:t xml:space="preserve">zmesi </w:t>
      </w:r>
      <w:r w:rsidR="00FE6286">
        <w:rPr>
          <w:rFonts w:asciiTheme="minorHAnsi" w:hAnsiTheme="minorHAnsi" w:cs="Times New Roman"/>
        </w:rPr>
        <w:t xml:space="preserve">(približne po 100 s) </w:t>
      </w:r>
      <w:r w:rsidR="00051176" w:rsidRPr="009109F6">
        <w:rPr>
          <w:rFonts w:asciiTheme="minorHAnsi" w:hAnsiTheme="minorHAnsi" w:cs="Times New Roman"/>
        </w:rPr>
        <w:t>pridajte ďalšie množstvo (</w:t>
      </w:r>
      <w:r w:rsidR="00BC32C8">
        <w:rPr>
          <w:rFonts w:asciiTheme="minorHAnsi" w:hAnsiTheme="minorHAnsi" w:cs="Times New Roman"/>
        </w:rPr>
        <w:t xml:space="preserve">1 </w:t>
      </w:r>
      <w:r w:rsidR="00051176" w:rsidRPr="009109F6">
        <w:rPr>
          <w:rFonts w:asciiTheme="minorHAnsi" w:hAnsiTheme="minorHAnsi" w:cs="Times New Roman"/>
        </w:rPr>
        <w:t>odmerku)</w:t>
      </w:r>
      <w:r w:rsidRPr="009109F6">
        <w:rPr>
          <w:rFonts w:asciiTheme="minorHAnsi" w:hAnsiTheme="minorHAnsi" w:cs="Times New Roman"/>
        </w:rPr>
        <w:t xml:space="preserve"> soli</w:t>
      </w:r>
      <w:r w:rsidR="009859AD">
        <w:rPr>
          <w:rFonts w:asciiTheme="minorHAnsi" w:hAnsiTheme="minorHAnsi" w:cs="Times New Roman"/>
        </w:rPr>
        <w:t xml:space="preserve"> a opäť miešajte sklennou tyčinkou</w:t>
      </w:r>
      <w:r w:rsidRPr="009109F6">
        <w:rPr>
          <w:rFonts w:asciiTheme="minorHAnsi" w:hAnsiTheme="minorHAnsi" w:cs="Times New Roman"/>
        </w:rPr>
        <w:t>.</w:t>
      </w:r>
    </w:p>
    <w:p w14:paraId="61A93041" w14:textId="77777777" w:rsidR="003F5497" w:rsidRDefault="008575A4" w:rsidP="003F5497">
      <w:pPr>
        <w:pStyle w:val="Odsekzoznamu"/>
        <w:numPr>
          <w:ilvl w:val="0"/>
          <w:numId w:val="10"/>
        </w:numPr>
        <w:tabs>
          <w:tab w:val="clear" w:pos="709"/>
          <w:tab w:val="left" w:pos="0"/>
        </w:tabs>
        <w:spacing w:after="120"/>
        <w:rPr>
          <w:rFonts w:asciiTheme="minorHAnsi" w:hAnsiTheme="minorHAnsi" w:cs="Times New Roman"/>
        </w:rPr>
      </w:pPr>
      <w:r w:rsidRPr="00487AB2">
        <w:rPr>
          <w:rFonts w:asciiTheme="minorHAnsi" w:hAnsiTheme="minorHAnsi" w:cs="Times New Roman"/>
        </w:rPr>
        <w:t>Po 180 s</w:t>
      </w:r>
      <w:r w:rsidR="003F5497">
        <w:rPr>
          <w:rFonts w:asciiTheme="minorHAnsi" w:hAnsiTheme="minorHAnsi" w:cs="Times New Roman"/>
        </w:rPr>
        <w:t xml:space="preserve"> ukončite meranie a výsledky zapíšte do </w:t>
      </w:r>
      <w:r w:rsidR="003F5497" w:rsidRPr="003437E8">
        <w:rPr>
          <w:rFonts w:asciiTheme="minorHAnsi" w:hAnsiTheme="minorHAnsi" w:cs="Times New Roman"/>
          <w:i/>
        </w:rPr>
        <w:t>Tabuľky 1</w:t>
      </w:r>
      <w:r w:rsidR="003F5497">
        <w:rPr>
          <w:rFonts w:asciiTheme="minorHAnsi" w:hAnsiTheme="minorHAnsi" w:cs="Times New Roman"/>
        </w:rPr>
        <w:t>.</w:t>
      </w:r>
    </w:p>
    <w:p w14:paraId="32AD16AA" w14:textId="77777777" w:rsidR="00724139" w:rsidRDefault="00614032" w:rsidP="00724139">
      <w:pPr>
        <w:tabs>
          <w:tab w:val="clear" w:pos="709"/>
          <w:tab w:val="left" w:pos="0"/>
        </w:tabs>
        <w:spacing w:after="120"/>
        <w:jc w:val="center"/>
      </w:pPr>
      <w:r>
        <w:rPr>
          <w:rFonts w:asciiTheme="minorHAnsi" w:hAnsiTheme="minorHAnsi" w:cs="Times New Roman"/>
          <w:noProof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 wp14:anchorId="574AC963" wp14:editId="6B1CBDDE">
                <wp:simplePos x="0" y="0"/>
                <wp:positionH relativeFrom="column">
                  <wp:posOffset>3154045</wp:posOffset>
                </wp:positionH>
                <wp:positionV relativeFrom="paragraph">
                  <wp:posOffset>1754505</wp:posOffset>
                </wp:positionV>
                <wp:extent cx="906145" cy="0"/>
                <wp:effectExtent l="38100" t="76200" r="0" b="95250"/>
                <wp:wrapNone/>
                <wp:docPr id="12" name="Rovná spojovacia šípk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0614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AF5ED15" id="_x0000_t32" coordsize="21600,21600" o:spt="32" o:oned="t" path="m,l21600,21600e" filled="f">
                <v:path arrowok="t" fillok="f" o:connecttype="none"/>
                <o:lock v:ext="edit" shapetype="t"/>
              </v:shapetype>
              <v:shape id="Rovná spojovacia šípka 12" o:spid="_x0000_s1026" type="#_x0000_t32" style="position:absolute;margin-left:248.35pt;margin-top:138.15pt;width:71.35pt;height:0;flip:x;z-index: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" strokecolor="black [3040]">
                <v:stroke endarrow="block"/>
              </v:shape>
            </w:pict>
          </mc:Fallback>
        </mc:AlternateContent>
      </w:r>
      <w:r w:rsidRPr="00006F38">
        <w:rPr>
          <w:rFonts w:asciiTheme="minorHAnsi" w:hAnsiTheme="minorHAnsi" w:cs="Times New Roman"/>
          <w:noProof/>
        </w:rPr>
        <mc:AlternateContent>
          <mc:Choice Requires="wps">
            <w:drawing>
              <wp:anchor distT="45720" distB="45720" distL="114300" distR="114300" simplePos="0" relativeHeight="251633664" behindDoc="0" locked="0" layoutInCell="1" allowOverlap="1" wp14:anchorId="48ACE4DC" wp14:editId="2BD4A576">
                <wp:simplePos x="0" y="0"/>
                <wp:positionH relativeFrom="column">
                  <wp:posOffset>4060190</wp:posOffset>
                </wp:positionH>
                <wp:positionV relativeFrom="paragraph">
                  <wp:posOffset>1603375</wp:posOffset>
                </wp:positionV>
                <wp:extent cx="1256030" cy="1404620"/>
                <wp:effectExtent l="0" t="0" r="20320" b="26035"/>
                <wp:wrapNone/>
                <wp:docPr id="5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60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A1D84E" w14:textId="77777777" w:rsidR="00006F38" w:rsidRDefault="00006F38" w:rsidP="00006F38">
                            <w:r>
                              <w:t>KADIČKA S ĽAD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8ACE4DC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319.7pt;margin-top:126.25pt;width:98.9pt;height:110.6pt;z-index:2516336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">
                <v:textbox style="mso-fit-shape-to-text:t">
                  <w:txbxContent>
                    <w:p w14:paraId="67A1D84E" w14:textId="77777777" w:rsidR="00006F38" w:rsidRDefault="00006F38" w:rsidP="00006F38">
                      <w:r>
                        <w:t>KADIČKA S ĽAD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04270BE4" wp14:editId="68FFCF5E">
                <wp:simplePos x="0" y="0"/>
                <wp:positionH relativeFrom="column">
                  <wp:posOffset>2940685</wp:posOffset>
                </wp:positionH>
                <wp:positionV relativeFrom="paragraph">
                  <wp:posOffset>952500</wp:posOffset>
                </wp:positionV>
                <wp:extent cx="1134110" cy="0"/>
                <wp:effectExtent l="38100" t="76200" r="0" b="95250"/>
                <wp:wrapNone/>
                <wp:docPr id="7" name="Rovná spojovacia šípk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3411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42BFA2D" id="Rovná spojovacia šípka 7" o:spid="_x0000_s1026" type="#_x0000_t32" style="position:absolute;margin-left:231.55pt;margin-top:75pt;width:89.3pt;height:0;flip:x;z-index:2516305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" strokecolor="black [3040]">
                <v:stroke endarrow="block"/>
              </v:shape>
            </w:pict>
          </mc:Fallback>
        </mc:AlternateContent>
      </w:r>
      <w:r w:rsidRPr="003437E8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31616" behindDoc="0" locked="0" layoutInCell="1" allowOverlap="1" wp14:anchorId="3A2855D5" wp14:editId="3871A253">
                <wp:simplePos x="0" y="0"/>
                <wp:positionH relativeFrom="column">
                  <wp:posOffset>4064635</wp:posOffset>
                </wp:positionH>
                <wp:positionV relativeFrom="paragraph">
                  <wp:posOffset>805815</wp:posOffset>
                </wp:positionV>
                <wp:extent cx="1256030" cy="323850"/>
                <wp:effectExtent l="0" t="0" r="20320" b="19050"/>
                <wp:wrapNone/>
                <wp:docPr id="2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6030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DCB550" w14:textId="77777777" w:rsidR="00006F38" w:rsidRDefault="00006F38">
                            <w:r>
                              <w:t>TEPLOTNÝ SENZ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A2855D5" id="_x0000_s1027" type="#_x0000_t202" style="position:absolute;left:0;text-align:left;margin-left:320.05pt;margin-top:63.45pt;width:98.9pt;height:25.5pt;z-index:251631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">
                <v:textbox>
                  <w:txbxContent>
                    <w:p w14:paraId="3ADCB550" w14:textId="77777777" w:rsidR="00006F38" w:rsidRDefault="00006F38">
                      <w:r>
                        <w:t>TEPLOTNÝ SENZOR</w:t>
                      </w:r>
                    </w:p>
                  </w:txbxContent>
                </v:textbox>
              </v:shape>
            </w:pict>
          </mc:Fallback>
        </mc:AlternateContent>
      </w:r>
      <w:r w:rsidR="003F40C0">
        <w:object w:dxaOrig="3351" w:dyaOrig="6341" w14:anchorId="291BA44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3.95pt;height:163.6pt" o:ole="">
            <v:imagedata r:id="rId12" o:title=""/>
          </v:shape>
          <o:OLEObject Type="Embed" ProgID="ACD.ChemSketch.20" ShapeID="_x0000_i1025" DrawAspect="Content" ObjectID="_1636448407" r:id="rId13"/>
        </w:object>
      </w:r>
    </w:p>
    <w:p w14:paraId="5F66B806" w14:textId="77777777" w:rsidR="00724139" w:rsidRDefault="00614032" w:rsidP="00724139">
      <w:pPr>
        <w:pStyle w:val="Popis-obrzok"/>
      </w:pPr>
      <w:r>
        <w:t>Aparatúra na meranie 1</w:t>
      </w:r>
    </w:p>
    <w:p w14:paraId="02AEAE34" w14:textId="77777777" w:rsidR="008162FD" w:rsidRPr="008162FD" w:rsidRDefault="008162FD" w:rsidP="003F0082">
      <w:pPr>
        <w:tabs>
          <w:tab w:val="clear" w:pos="709"/>
          <w:tab w:val="left" w:pos="1134"/>
        </w:tabs>
        <w:spacing w:after="120"/>
        <w:ind w:firstLine="360"/>
        <w:rPr>
          <w:rFonts w:asciiTheme="minorHAnsi" w:hAnsiTheme="minorHAnsi" w:cs="Times New Roman"/>
          <w:b/>
          <w:i/>
        </w:rPr>
      </w:pPr>
      <w:r>
        <w:rPr>
          <w:i/>
        </w:rPr>
        <w:tab/>
      </w:r>
      <w:r w:rsidRPr="008162FD">
        <w:rPr>
          <w:i/>
        </w:rPr>
        <w:t>Tabuľka 1    Výsledky merania</w:t>
      </w:r>
    </w:p>
    <w:tbl>
      <w:tblPr>
        <w:tblStyle w:val="Strednmrieka2zvraznenie1"/>
        <w:tblW w:w="0" w:type="auto"/>
        <w:jc w:val="center"/>
        <w:tblLook w:val="04A0" w:firstRow="1" w:lastRow="0" w:firstColumn="1" w:lastColumn="0" w:noHBand="0" w:noVBand="1"/>
      </w:tblPr>
      <w:tblGrid>
        <w:gridCol w:w="4689"/>
        <w:gridCol w:w="1570"/>
        <w:gridCol w:w="1570"/>
      </w:tblGrid>
      <w:tr w:rsidR="008162FD" w14:paraId="3893BD4B" w14:textId="77777777" w:rsidTr="008777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689" w:type="dxa"/>
          </w:tcPr>
          <w:p w14:paraId="025DA336" w14:textId="77777777" w:rsidR="008162FD" w:rsidRDefault="008162FD" w:rsidP="008777CD">
            <w:pPr>
              <w:pStyle w:val="Bentext"/>
              <w:spacing w:after="60"/>
              <w:ind w:firstLine="0"/>
            </w:pPr>
          </w:p>
        </w:tc>
        <w:tc>
          <w:tcPr>
            <w:tcW w:w="1570" w:type="dxa"/>
            <w:vAlign w:val="center"/>
          </w:tcPr>
          <w:p w14:paraId="5D4B0970" w14:textId="77777777" w:rsidR="008162FD" w:rsidRDefault="008162FD" w:rsidP="008777CD">
            <w:pPr>
              <w:pStyle w:val="Bentext"/>
              <w:spacing w:after="60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Čas [s]</w:t>
            </w:r>
          </w:p>
        </w:tc>
        <w:tc>
          <w:tcPr>
            <w:tcW w:w="1570" w:type="dxa"/>
            <w:vAlign w:val="center"/>
          </w:tcPr>
          <w:p w14:paraId="22B5EEB8" w14:textId="77777777" w:rsidR="008162FD" w:rsidRPr="00FE6286" w:rsidRDefault="008162FD" w:rsidP="008777CD">
            <w:pPr>
              <w:pStyle w:val="Bentext"/>
              <w:spacing w:after="60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plota </w:t>
            </w:r>
            <w:r>
              <w:rPr>
                <w:lang w:val="en-US"/>
              </w:rPr>
              <w:t>[°C]</w:t>
            </w:r>
          </w:p>
        </w:tc>
      </w:tr>
      <w:tr w:rsidR="008162FD" w14:paraId="7B20FB70" w14:textId="77777777" w:rsidTr="008777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9" w:type="dxa"/>
          </w:tcPr>
          <w:p w14:paraId="16D1C5C8" w14:textId="77777777" w:rsidR="008162FD" w:rsidRDefault="008162FD" w:rsidP="008777CD">
            <w:pPr>
              <w:pStyle w:val="Bentext"/>
              <w:spacing w:after="60"/>
              <w:ind w:firstLine="0"/>
              <w:jc w:val="left"/>
            </w:pPr>
            <w:r>
              <w:t>Teplota na začiatku</w:t>
            </w:r>
          </w:p>
        </w:tc>
        <w:tc>
          <w:tcPr>
            <w:tcW w:w="1570" w:type="dxa"/>
          </w:tcPr>
          <w:p w14:paraId="089D53D7" w14:textId="77777777" w:rsidR="008162FD" w:rsidRDefault="008162FD" w:rsidP="008777CD">
            <w:pPr>
              <w:pStyle w:val="Bentext"/>
              <w:spacing w:after="6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570" w:type="dxa"/>
          </w:tcPr>
          <w:p w14:paraId="16A60BD7" w14:textId="77777777" w:rsidR="008162FD" w:rsidRDefault="008162FD" w:rsidP="008777CD">
            <w:pPr>
              <w:pStyle w:val="Bentext"/>
              <w:spacing w:after="6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162FD" w14:paraId="3B597942" w14:textId="77777777" w:rsidTr="008777C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9" w:type="dxa"/>
          </w:tcPr>
          <w:p w14:paraId="3B5AEAB4" w14:textId="77777777" w:rsidR="008162FD" w:rsidRDefault="008162FD" w:rsidP="008777CD">
            <w:pPr>
              <w:pStyle w:val="Bentext"/>
              <w:spacing w:after="60"/>
              <w:ind w:firstLine="0"/>
              <w:jc w:val="left"/>
            </w:pPr>
            <w:r>
              <w:t>Teplota po pridaní 1 odmerky NaCl</w:t>
            </w:r>
          </w:p>
        </w:tc>
        <w:tc>
          <w:tcPr>
            <w:tcW w:w="1570" w:type="dxa"/>
          </w:tcPr>
          <w:p w14:paraId="29EACE57" w14:textId="77777777" w:rsidR="008162FD" w:rsidRPr="00FE6286" w:rsidRDefault="008162FD" w:rsidP="008777CD">
            <w:pPr>
              <w:pStyle w:val="Bentext"/>
              <w:spacing w:after="6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570" w:type="dxa"/>
          </w:tcPr>
          <w:p w14:paraId="2FFA9601" w14:textId="77777777" w:rsidR="008162FD" w:rsidRDefault="008162FD" w:rsidP="008777CD">
            <w:pPr>
              <w:pStyle w:val="Bentext"/>
              <w:spacing w:after="6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162FD" w14:paraId="21369CAC" w14:textId="77777777" w:rsidTr="008777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9" w:type="dxa"/>
          </w:tcPr>
          <w:p w14:paraId="728DAB18" w14:textId="77777777" w:rsidR="008162FD" w:rsidRDefault="008162FD" w:rsidP="008777CD">
            <w:pPr>
              <w:pStyle w:val="Bentext"/>
              <w:spacing w:after="60"/>
              <w:ind w:firstLine="0"/>
              <w:jc w:val="left"/>
            </w:pPr>
            <w:r>
              <w:t>Teplota po pridaní 2 odmerky NaCl</w:t>
            </w:r>
          </w:p>
        </w:tc>
        <w:tc>
          <w:tcPr>
            <w:tcW w:w="1570" w:type="dxa"/>
          </w:tcPr>
          <w:p w14:paraId="3FE9BAEB" w14:textId="77777777" w:rsidR="008162FD" w:rsidRDefault="008162FD" w:rsidP="008777CD">
            <w:pPr>
              <w:pStyle w:val="Bentext"/>
              <w:spacing w:after="6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0</w:t>
            </w:r>
          </w:p>
        </w:tc>
        <w:tc>
          <w:tcPr>
            <w:tcW w:w="1570" w:type="dxa"/>
          </w:tcPr>
          <w:p w14:paraId="04B4A550" w14:textId="77777777" w:rsidR="008162FD" w:rsidRDefault="008162FD" w:rsidP="008777CD">
            <w:pPr>
              <w:pStyle w:val="Bentext"/>
              <w:spacing w:after="6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162FD" w14:paraId="70560773" w14:textId="77777777" w:rsidTr="008777C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9" w:type="dxa"/>
          </w:tcPr>
          <w:p w14:paraId="47252536" w14:textId="77777777" w:rsidR="008162FD" w:rsidRDefault="008162FD" w:rsidP="008777CD">
            <w:pPr>
              <w:pStyle w:val="Bentext"/>
              <w:spacing w:after="60"/>
              <w:ind w:firstLine="0"/>
              <w:jc w:val="left"/>
            </w:pPr>
            <w:r>
              <w:t>Teplota na konci merania</w:t>
            </w:r>
          </w:p>
        </w:tc>
        <w:tc>
          <w:tcPr>
            <w:tcW w:w="1570" w:type="dxa"/>
          </w:tcPr>
          <w:p w14:paraId="77116154" w14:textId="77777777" w:rsidR="008162FD" w:rsidRDefault="008162FD" w:rsidP="008777CD">
            <w:pPr>
              <w:pStyle w:val="Bentext"/>
              <w:spacing w:after="6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0</w:t>
            </w:r>
          </w:p>
        </w:tc>
        <w:tc>
          <w:tcPr>
            <w:tcW w:w="1570" w:type="dxa"/>
          </w:tcPr>
          <w:p w14:paraId="70CFD61D" w14:textId="77777777" w:rsidR="008162FD" w:rsidRDefault="008162FD" w:rsidP="008777CD">
            <w:pPr>
              <w:pStyle w:val="Bentext"/>
              <w:spacing w:after="6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162FD" w14:paraId="114A04D2" w14:textId="77777777" w:rsidTr="008777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9" w:type="dxa"/>
          </w:tcPr>
          <w:p w14:paraId="2F68BCCA" w14:textId="77777777" w:rsidR="008162FD" w:rsidRPr="0037094B" w:rsidRDefault="008162FD" w:rsidP="008777CD">
            <w:pPr>
              <w:pStyle w:val="Bentext"/>
              <w:spacing w:after="60"/>
              <w:ind w:firstLine="0"/>
              <w:jc w:val="left"/>
              <w:rPr>
                <w:b w:val="0"/>
              </w:rPr>
            </w:pPr>
            <w:r w:rsidRPr="001B74E1">
              <w:t>Zmena teploty</w:t>
            </w:r>
            <w:r w:rsidRPr="0037094B">
              <w:rPr>
                <w:b w:val="0"/>
              </w:rPr>
              <w:t xml:space="preserve"> </w:t>
            </w:r>
            <w:r w:rsidRPr="001B74E1">
              <w:rPr>
                <w:b w:val="0"/>
              </w:rPr>
              <w:t>(teplota na konci – teplota na začiatku)</w:t>
            </w:r>
          </w:p>
        </w:tc>
        <w:tc>
          <w:tcPr>
            <w:tcW w:w="1570" w:type="dxa"/>
            <w:vAlign w:val="center"/>
          </w:tcPr>
          <w:p w14:paraId="601F6E84" w14:textId="77777777" w:rsidR="008162FD" w:rsidRPr="0037094B" w:rsidRDefault="008162FD" w:rsidP="008777CD">
            <w:pPr>
              <w:pStyle w:val="Bentext"/>
              <w:spacing w:after="6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37094B">
              <w:rPr>
                <w:b/>
              </w:rPr>
              <w:t>---</w:t>
            </w:r>
          </w:p>
        </w:tc>
        <w:tc>
          <w:tcPr>
            <w:tcW w:w="1570" w:type="dxa"/>
            <w:vAlign w:val="center"/>
          </w:tcPr>
          <w:p w14:paraId="30DFB5B1" w14:textId="77777777" w:rsidR="008162FD" w:rsidRPr="0037094B" w:rsidRDefault="008162FD" w:rsidP="008777CD">
            <w:pPr>
              <w:pStyle w:val="Bentext"/>
              <w:spacing w:after="6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</w:tbl>
    <w:p w14:paraId="5FA7A4A2" w14:textId="77777777" w:rsidR="00356AD8" w:rsidRDefault="00356AD8" w:rsidP="008E7B86">
      <w:pPr>
        <w:pStyle w:val="Zadanielohy"/>
      </w:pPr>
      <w:r>
        <w:t>Načrtnite graf priebehu vášho merania 1.</w:t>
      </w:r>
    </w:p>
    <w:p w14:paraId="3D63CB78" w14:textId="77777777" w:rsidR="00356AD8" w:rsidRDefault="00356AD8" w:rsidP="00356AD8">
      <w:pPr>
        <w:pStyle w:val="Bentext"/>
        <w:jc w:val="center"/>
      </w:pPr>
      <w:r>
        <w:rPr>
          <w:noProof/>
        </w:rPr>
        <w:drawing>
          <wp:inline distT="0" distB="0" distL="0" distR="0" wp14:anchorId="3A4E6446" wp14:editId="6C69B2C2">
            <wp:extent cx="5324475" cy="2657475"/>
            <wp:effectExtent l="0" t="0" r="9525" b="9525"/>
            <wp:docPr id="13" name="Graf 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388194A9" w14:textId="77777777" w:rsidR="00356AD8" w:rsidRDefault="00356AD8" w:rsidP="00356AD8">
      <w:pPr>
        <w:pStyle w:val="Popis-obrzok"/>
      </w:pPr>
      <w:r>
        <w:t>Graf zmeny teploty ľadu po pridaní NaCl</w:t>
      </w:r>
    </w:p>
    <w:p w14:paraId="5E30D79B" w14:textId="77777777" w:rsidR="00011163" w:rsidRPr="009109F6" w:rsidRDefault="00F1534F" w:rsidP="00011163">
      <w:pPr>
        <w:pStyle w:val="Zadanielohy"/>
      </w:pPr>
      <w:r w:rsidRPr="009109F6">
        <w:lastRenderedPageBreak/>
        <w:t xml:space="preserve">Zapíšte </w:t>
      </w:r>
      <w:r>
        <w:t xml:space="preserve">svoj </w:t>
      </w:r>
      <w:r w:rsidRPr="009109F6">
        <w:t>predpoklad.</w:t>
      </w:r>
      <w:r>
        <w:t xml:space="preserve"> </w:t>
      </w:r>
      <w:r w:rsidR="00011163">
        <w:t xml:space="preserve">Ako sa zmení teplota varu vody po pridaní soli? </w:t>
      </w:r>
    </w:p>
    <w:p w14:paraId="12CC48B4" w14:textId="77777777" w:rsidR="00011163" w:rsidRPr="009109F6" w:rsidRDefault="00011163" w:rsidP="00011163">
      <w:pPr>
        <w:pStyle w:val="Bentext"/>
        <w:spacing w:before="240"/>
        <w:jc w:val="center"/>
      </w:pPr>
      <w:r>
        <w:t xml:space="preserve">Teplota </w:t>
      </w:r>
      <w:r w:rsidR="00BE183A">
        <w:t>.......................................</w:t>
      </w:r>
      <w:r>
        <w:t>................................................ .</w:t>
      </w:r>
    </w:p>
    <w:p w14:paraId="420DCA60" w14:textId="77777777" w:rsidR="00011163" w:rsidRPr="009109F6" w:rsidRDefault="00011163" w:rsidP="00011163">
      <w:pPr>
        <w:pStyle w:val="Zadanielohy"/>
      </w:pPr>
      <w:r>
        <w:t xml:space="preserve">Prakticky overte svoj predpoklad </w:t>
      </w:r>
      <w:r w:rsidRPr="009109F6">
        <w:t xml:space="preserve">podľa </w:t>
      </w:r>
      <w:r>
        <w:t xml:space="preserve">nasledujúceho </w:t>
      </w:r>
      <w:r w:rsidRPr="009109F6">
        <w:t>postupu</w:t>
      </w:r>
      <w:r>
        <w:t>.</w:t>
      </w:r>
    </w:p>
    <w:p w14:paraId="2619AC6E" w14:textId="77777777" w:rsidR="0056105B" w:rsidRDefault="0056105B" w:rsidP="0056105B">
      <w:pPr>
        <w:tabs>
          <w:tab w:val="clear" w:pos="709"/>
        </w:tabs>
        <w:spacing w:after="120"/>
        <w:ind w:firstLine="360"/>
        <w:rPr>
          <w:rFonts w:asciiTheme="minorHAnsi" w:hAnsiTheme="minorHAnsi" w:cs="Times New Roman"/>
        </w:rPr>
      </w:pPr>
      <w:r w:rsidRPr="003437E8">
        <w:rPr>
          <w:rFonts w:asciiTheme="minorHAnsi" w:hAnsiTheme="minorHAnsi" w:cs="Times New Roman"/>
          <w:b/>
        </w:rPr>
        <w:t>Postup – Meranie 2:</w:t>
      </w:r>
    </w:p>
    <w:p w14:paraId="41F8AC7C" w14:textId="77777777" w:rsidR="0056105B" w:rsidRDefault="00F1534F" w:rsidP="0056105B">
      <w:pPr>
        <w:pStyle w:val="Bentext"/>
        <w:numPr>
          <w:ilvl w:val="0"/>
          <w:numId w:val="23"/>
        </w:numPr>
        <w:rPr>
          <w:rStyle w:val="apple-converted-space"/>
          <w:rFonts w:asciiTheme="minorHAnsi" w:hAnsiTheme="minorHAnsi" w:cstheme="minorHAnsi"/>
          <w:color w:val="000000"/>
        </w:rPr>
      </w:pPr>
      <w:r>
        <w:rPr>
          <w:rStyle w:val="apple-converted-space"/>
          <w:rFonts w:asciiTheme="minorHAnsi" w:hAnsiTheme="minorHAnsi" w:cstheme="minorHAnsi"/>
          <w:color w:val="000000"/>
        </w:rPr>
        <w:t>V programe LoggerPro otvorte Nové meranie.</w:t>
      </w:r>
    </w:p>
    <w:p w14:paraId="7BFDF78C" w14:textId="77777777" w:rsidR="0056105B" w:rsidRDefault="0056105B" w:rsidP="0056105B">
      <w:pPr>
        <w:pStyle w:val="Bentext"/>
        <w:numPr>
          <w:ilvl w:val="0"/>
          <w:numId w:val="23"/>
        </w:numPr>
        <w:rPr>
          <w:rStyle w:val="apple-converted-space"/>
          <w:rFonts w:asciiTheme="minorHAnsi" w:hAnsiTheme="minorHAnsi" w:cstheme="minorHAnsi"/>
          <w:color w:val="000000"/>
        </w:rPr>
      </w:pPr>
      <w:r>
        <w:rPr>
          <w:rStyle w:val="apple-converted-space"/>
          <w:rFonts w:asciiTheme="minorHAnsi" w:hAnsiTheme="minorHAnsi" w:cstheme="minorHAnsi"/>
          <w:color w:val="000000"/>
        </w:rPr>
        <w:t>Nastavte rozsah senzora teploty od 20°C do 120°C.</w:t>
      </w:r>
    </w:p>
    <w:p w14:paraId="590EA248" w14:textId="77777777" w:rsidR="0056105B" w:rsidRDefault="0056105B" w:rsidP="0056105B">
      <w:pPr>
        <w:pStyle w:val="Bentext"/>
        <w:numPr>
          <w:ilvl w:val="0"/>
          <w:numId w:val="23"/>
        </w:numPr>
        <w:rPr>
          <w:rStyle w:val="apple-converted-space"/>
          <w:rFonts w:asciiTheme="minorHAnsi" w:hAnsiTheme="minorHAnsi" w:cstheme="minorHAnsi"/>
          <w:color w:val="000000"/>
        </w:rPr>
      </w:pPr>
      <w:r>
        <w:rPr>
          <w:rStyle w:val="apple-converted-space"/>
          <w:rFonts w:asciiTheme="minorHAnsi" w:hAnsiTheme="minorHAnsi" w:cstheme="minorHAnsi"/>
          <w:color w:val="000000"/>
        </w:rPr>
        <w:t>Časový interval nastavte na 300 s (5 min.).</w:t>
      </w:r>
    </w:p>
    <w:p w14:paraId="217477B4" w14:textId="77777777" w:rsidR="0056105B" w:rsidRDefault="0056105B" w:rsidP="0056105B">
      <w:pPr>
        <w:pStyle w:val="Bentext"/>
        <w:numPr>
          <w:ilvl w:val="0"/>
          <w:numId w:val="23"/>
        </w:numPr>
        <w:rPr>
          <w:rStyle w:val="apple-converted-space"/>
          <w:rFonts w:asciiTheme="minorHAnsi" w:hAnsiTheme="minorHAnsi" w:cstheme="minorHAnsi"/>
          <w:color w:val="000000"/>
        </w:rPr>
      </w:pPr>
      <w:r>
        <w:rPr>
          <w:rStyle w:val="apple-converted-space"/>
          <w:rFonts w:asciiTheme="minorHAnsi" w:hAnsiTheme="minorHAnsi" w:cstheme="minorHAnsi"/>
          <w:color w:val="000000"/>
        </w:rPr>
        <w:t xml:space="preserve">Do oboch 200 ml kadičiek nalejte po </w:t>
      </w:r>
      <w:r w:rsidR="00A229AC">
        <w:rPr>
          <w:rStyle w:val="apple-converted-space"/>
          <w:rFonts w:asciiTheme="minorHAnsi" w:hAnsiTheme="minorHAnsi" w:cstheme="minorHAnsi"/>
          <w:color w:val="000000"/>
        </w:rPr>
        <w:t>20</w:t>
      </w:r>
      <w:r>
        <w:rPr>
          <w:rStyle w:val="apple-converted-space"/>
          <w:rFonts w:asciiTheme="minorHAnsi" w:hAnsiTheme="minorHAnsi" w:cstheme="minorHAnsi"/>
          <w:color w:val="000000"/>
        </w:rPr>
        <w:t xml:space="preserve"> ml destilovanej vody. Do jednej z kadičiek pridajte </w:t>
      </w:r>
      <w:r w:rsidR="004E4223">
        <w:rPr>
          <w:rStyle w:val="apple-converted-space"/>
          <w:rFonts w:asciiTheme="minorHAnsi" w:hAnsiTheme="minorHAnsi" w:cstheme="minorHAnsi"/>
          <w:color w:val="000000"/>
        </w:rPr>
        <w:t>5</w:t>
      </w:r>
      <w:r>
        <w:rPr>
          <w:rStyle w:val="apple-converted-space"/>
          <w:rFonts w:asciiTheme="minorHAnsi" w:hAnsiTheme="minorHAnsi" w:cstheme="minorHAnsi"/>
          <w:color w:val="000000"/>
        </w:rPr>
        <w:t> g kuchynskej soli.</w:t>
      </w:r>
    </w:p>
    <w:p w14:paraId="0C20FC2D" w14:textId="77777777" w:rsidR="0056105B" w:rsidRDefault="0056105B" w:rsidP="0056105B">
      <w:pPr>
        <w:pStyle w:val="Bentext"/>
        <w:numPr>
          <w:ilvl w:val="0"/>
          <w:numId w:val="23"/>
        </w:numPr>
        <w:rPr>
          <w:rStyle w:val="apple-converted-space"/>
          <w:rFonts w:asciiTheme="minorHAnsi" w:hAnsiTheme="minorHAnsi" w:cstheme="minorHAnsi"/>
          <w:color w:val="000000"/>
        </w:rPr>
      </w:pPr>
      <w:r>
        <w:rPr>
          <w:rStyle w:val="apple-converted-space"/>
          <w:rFonts w:asciiTheme="minorHAnsi" w:hAnsiTheme="minorHAnsi" w:cstheme="minorHAnsi"/>
          <w:color w:val="000000"/>
        </w:rPr>
        <w:t xml:space="preserve">Pripravte si aparatúru podľa </w:t>
      </w:r>
      <w:r w:rsidRPr="000339EE">
        <w:rPr>
          <w:rStyle w:val="apple-converted-space"/>
          <w:rFonts w:asciiTheme="minorHAnsi" w:hAnsiTheme="minorHAnsi" w:cstheme="minorHAnsi"/>
          <w:i/>
          <w:color w:val="000000"/>
        </w:rPr>
        <w:t xml:space="preserve">Obr. </w:t>
      </w:r>
      <w:r w:rsidR="00B866CD">
        <w:rPr>
          <w:rStyle w:val="apple-converted-space"/>
          <w:rFonts w:asciiTheme="minorHAnsi" w:hAnsiTheme="minorHAnsi" w:cstheme="minorHAnsi"/>
          <w:i/>
          <w:color w:val="000000"/>
        </w:rPr>
        <w:t>4</w:t>
      </w:r>
      <w:r>
        <w:rPr>
          <w:rStyle w:val="apple-converted-space"/>
          <w:rFonts w:asciiTheme="minorHAnsi" w:hAnsiTheme="minorHAnsi" w:cstheme="minorHAnsi"/>
          <w:color w:val="000000"/>
        </w:rPr>
        <w:t xml:space="preserve">. </w:t>
      </w:r>
    </w:p>
    <w:p w14:paraId="6876FE45" w14:textId="77777777" w:rsidR="0056105B" w:rsidRDefault="0056105B" w:rsidP="0056105B">
      <w:pPr>
        <w:pStyle w:val="Bentext"/>
        <w:numPr>
          <w:ilvl w:val="0"/>
          <w:numId w:val="23"/>
        </w:numPr>
        <w:rPr>
          <w:rStyle w:val="apple-converted-space"/>
          <w:rFonts w:asciiTheme="minorHAnsi" w:hAnsiTheme="minorHAnsi" w:cstheme="minorHAnsi"/>
          <w:color w:val="000000"/>
        </w:rPr>
      </w:pPr>
      <w:r>
        <w:rPr>
          <w:rStyle w:val="apple-converted-space"/>
          <w:rFonts w:asciiTheme="minorHAnsi" w:hAnsiTheme="minorHAnsi" w:cstheme="minorHAnsi"/>
          <w:color w:val="000000"/>
        </w:rPr>
        <w:t>Za</w:t>
      </w:r>
      <w:r w:rsidR="00AB5046">
        <w:rPr>
          <w:rStyle w:val="apple-converted-space"/>
          <w:rFonts w:asciiTheme="minorHAnsi" w:hAnsiTheme="minorHAnsi" w:cstheme="minorHAnsi"/>
          <w:color w:val="000000"/>
        </w:rPr>
        <w:t>páľte</w:t>
      </w:r>
      <w:r>
        <w:rPr>
          <w:rStyle w:val="apple-converted-space"/>
          <w:rFonts w:asciiTheme="minorHAnsi" w:hAnsiTheme="minorHAnsi" w:cstheme="minorHAnsi"/>
          <w:color w:val="000000"/>
        </w:rPr>
        <w:t xml:space="preserve"> kahan a začnite zohrievať vodu v kadičke. Zapnite Zber dát a sledujte zmenu teploty v čase. Po 300</w:t>
      </w:r>
      <w:r w:rsidR="00F1534F">
        <w:rPr>
          <w:rStyle w:val="apple-converted-space"/>
          <w:rFonts w:asciiTheme="minorHAnsi" w:hAnsiTheme="minorHAnsi" w:cstheme="minorHAnsi"/>
          <w:color w:val="000000"/>
        </w:rPr>
        <w:t> </w:t>
      </w:r>
      <w:r>
        <w:rPr>
          <w:rStyle w:val="apple-converted-space"/>
          <w:rFonts w:asciiTheme="minorHAnsi" w:hAnsiTheme="minorHAnsi" w:cstheme="minorHAnsi"/>
          <w:color w:val="000000"/>
        </w:rPr>
        <w:t xml:space="preserve">s ukončite meranie. Meranie si uložte. Výsledky zapíšte do </w:t>
      </w:r>
      <w:r w:rsidRPr="0056105B">
        <w:rPr>
          <w:rStyle w:val="apple-converted-space"/>
          <w:rFonts w:asciiTheme="minorHAnsi" w:hAnsiTheme="minorHAnsi" w:cstheme="minorHAnsi"/>
          <w:i/>
          <w:color w:val="000000"/>
        </w:rPr>
        <w:t xml:space="preserve">Tabuľky </w:t>
      </w:r>
      <w:r w:rsidR="00FF69E3">
        <w:rPr>
          <w:rStyle w:val="apple-converted-space"/>
          <w:rFonts w:asciiTheme="minorHAnsi" w:hAnsiTheme="minorHAnsi" w:cstheme="minorHAnsi"/>
          <w:i/>
          <w:color w:val="000000"/>
        </w:rPr>
        <w:t>2</w:t>
      </w:r>
      <w:r>
        <w:rPr>
          <w:rStyle w:val="apple-converted-space"/>
          <w:rFonts w:asciiTheme="minorHAnsi" w:hAnsiTheme="minorHAnsi" w:cstheme="minorHAnsi"/>
          <w:color w:val="000000"/>
        </w:rPr>
        <w:t>.</w:t>
      </w:r>
    </w:p>
    <w:p w14:paraId="3805988D" w14:textId="77777777" w:rsidR="005230B4" w:rsidRDefault="00AB5046" w:rsidP="00AB5046">
      <w:pPr>
        <w:pStyle w:val="Bentext"/>
        <w:numPr>
          <w:ilvl w:val="0"/>
          <w:numId w:val="23"/>
        </w:numPr>
        <w:ind w:hanging="436"/>
      </w:pPr>
      <w:r>
        <w:rPr>
          <w:rStyle w:val="apple-converted-space"/>
          <w:rFonts w:asciiTheme="minorHAnsi" w:hAnsiTheme="minorHAnsi" w:cstheme="minorHAnsi"/>
          <w:color w:val="000000"/>
        </w:rPr>
        <w:t xml:space="preserve">Rovnako postupujte aj s kadičkou </w:t>
      </w:r>
      <w:r w:rsidRPr="008162FD">
        <w:rPr>
          <w:rStyle w:val="apple-converted-space"/>
          <w:rFonts w:asciiTheme="minorHAnsi" w:hAnsiTheme="minorHAnsi" w:cstheme="minorHAnsi"/>
          <w:color w:val="000000"/>
        </w:rPr>
        <w:t>so zmesou destilovanej vody a kuchynskej soli.</w:t>
      </w:r>
      <w:r w:rsidR="00FF69E3" w:rsidRPr="00AB5046">
        <w:rPr>
          <w:rStyle w:val="apple-converted-space"/>
          <w:rFonts w:asciiTheme="minorHAnsi" w:hAnsiTheme="minorHAnsi" w:cstheme="minorHAnsi"/>
          <w:color w:val="000000"/>
        </w:rPr>
        <w:t> </w:t>
      </w:r>
      <w:r>
        <w:rPr>
          <w:rStyle w:val="apple-converted-space"/>
          <w:rFonts w:asciiTheme="minorHAnsi" w:hAnsiTheme="minorHAnsi" w:cstheme="minorHAnsi"/>
          <w:color w:val="000000"/>
        </w:rPr>
        <w:t>Z</w:t>
      </w:r>
      <w:r w:rsidR="0056105B" w:rsidRPr="00AB5046">
        <w:rPr>
          <w:rStyle w:val="apple-converted-space"/>
          <w:rFonts w:asciiTheme="minorHAnsi" w:hAnsiTheme="minorHAnsi" w:cstheme="minorHAnsi"/>
          <w:color w:val="000000"/>
        </w:rPr>
        <w:t>ačnite zmes zohrievať. Zapnite Zber dát a</w:t>
      </w:r>
      <w:r w:rsidR="00FF69E3" w:rsidRPr="00AB5046">
        <w:rPr>
          <w:rStyle w:val="apple-converted-space"/>
          <w:rFonts w:asciiTheme="minorHAnsi" w:hAnsiTheme="minorHAnsi" w:cstheme="minorHAnsi"/>
          <w:color w:val="000000"/>
        </w:rPr>
        <w:t> </w:t>
      </w:r>
      <w:r w:rsidR="0056105B" w:rsidRPr="00AB5046">
        <w:rPr>
          <w:rStyle w:val="apple-converted-space"/>
          <w:rFonts w:asciiTheme="minorHAnsi" w:hAnsiTheme="minorHAnsi" w:cstheme="minorHAnsi"/>
          <w:color w:val="000000"/>
        </w:rPr>
        <w:t>sledujte zmenu teploty zmesi v</w:t>
      </w:r>
      <w:r w:rsidR="00FF69E3" w:rsidRPr="00AB5046">
        <w:rPr>
          <w:rStyle w:val="apple-converted-space"/>
          <w:rFonts w:asciiTheme="minorHAnsi" w:hAnsiTheme="minorHAnsi" w:cstheme="minorHAnsi"/>
          <w:color w:val="000000"/>
        </w:rPr>
        <w:t> </w:t>
      </w:r>
      <w:r w:rsidR="0056105B" w:rsidRPr="00AB5046">
        <w:rPr>
          <w:rStyle w:val="apple-converted-space"/>
          <w:rFonts w:asciiTheme="minorHAnsi" w:hAnsiTheme="minorHAnsi" w:cstheme="minorHAnsi"/>
          <w:color w:val="000000"/>
        </w:rPr>
        <w:t>čase. Po 300 s</w:t>
      </w:r>
      <w:r w:rsidR="00FF69E3" w:rsidRPr="00AB5046">
        <w:rPr>
          <w:rStyle w:val="apple-converted-space"/>
          <w:rFonts w:asciiTheme="minorHAnsi" w:hAnsiTheme="minorHAnsi" w:cstheme="minorHAnsi"/>
          <w:color w:val="000000"/>
        </w:rPr>
        <w:t> </w:t>
      </w:r>
      <w:r w:rsidR="0056105B" w:rsidRPr="00AB5046">
        <w:rPr>
          <w:rStyle w:val="apple-converted-space"/>
          <w:rFonts w:asciiTheme="minorHAnsi" w:hAnsiTheme="minorHAnsi" w:cstheme="minorHAnsi"/>
          <w:color w:val="000000"/>
        </w:rPr>
        <w:t xml:space="preserve">ukončite meranie. Meranie si uložte. Výsledky zapíšte do </w:t>
      </w:r>
      <w:r w:rsidR="0056105B" w:rsidRPr="00AB5046">
        <w:rPr>
          <w:rStyle w:val="apple-converted-space"/>
          <w:rFonts w:asciiTheme="minorHAnsi" w:hAnsiTheme="minorHAnsi" w:cstheme="minorHAnsi"/>
          <w:i/>
          <w:color w:val="000000"/>
        </w:rPr>
        <w:t xml:space="preserve">Tabuľky </w:t>
      </w:r>
      <w:r w:rsidR="00917345" w:rsidRPr="00AB5046">
        <w:rPr>
          <w:rStyle w:val="apple-converted-space"/>
          <w:rFonts w:asciiTheme="minorHAnsi" w:hAnsiTheme="minorHAnsi" w:cstheme="minorHAnsi"/>
          <w:i/>
          <w:color w:val="000000"/>
        </w:rPr>
        <w:t>2</w:t>
      </w:r>
      <w:r w:rsidR="0056105B" w:rsidRPr="00AB5046">
        <w:rPr>
          <w:rStyle w:val="apple-converted-space"/>
          <w:rFonts w:asciiTheme="minorHAnsi" w:hAnsiTheme="minorHAnsi" w:cstheme="minorHAnsi"/>
          <w:color w:val="000000"/>
        </w:rPr>
        <w:t>.</w:t>
      </w:r>
    </w:p>
    <w:p w14:paraId="49BA19E3" w14:textId="77777777" w:rsidR="00FF69E3" w:rsidRDefault="00614032" w:rsidP="00614032">
      <w:pPr>
        <w:pStyle w:val="Bentext"/>
        <w:jc w:val="center"/>
      </w:pPr>
      <w:r w:rsidRPr="00614032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F6C8C59" wp14:editId="2250FA7D">
                <wp:simplePos x="0" y="0"/>
                <wp:positionH relativeFrom="column">
                  <wp:posOffset>2985770</wp:posOffset>
                </wp:positionH>
                <wp:positionV relativeFrom="paragraph">
                  <wp:posOffset>927735</wp:posOffset>
                </wp:positionV>
                <wp:extent cx="1134110" cy="0"/>
                <wp:effectExtent l="38100" t="76200" r="0" b="95250"/>
                <wp:wrapNone/>
                <wp:docPr id="16" name="Rovná spojovacia šípka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3411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8C0B8CD" id="Rovná spojovacia šípka 16" o:spid="_x0000_s1026" type="#_x0000_t32" style="position:absolute;margin-left:235.1pt;margin-top:73.05pt;width:89.3pt;height:0;flip:x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" strokecolor="black [3040]">
                <v:stroke endarrow="block"/>
              </v:shape>
            </w:pict>
          </mc:Fallback>
        </mc:AlternateContent>
      </w:r>
      <w:r w:rsidRPr="00614032"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655DF939" wp14:editId="612EE89B">
                <wp:simplePos x="0" y="0"/>
                <wp:positionH relativeFrom="column">
                  <wp:posOffset>4112260</wp:posOffset>
                </wp:positionH>
                <wp:positionV relativeFrom="paragraph">
                  <wp:posOffset>669925</wp:posOffset>
                </wp:positionV>
                <wp:extent cx="885825" cy="495300"/>
                <wp:effectExtent l="0" t="0" r="28575" b="19050"/>
                <wp:wrapNone/>
                <wp:docPr id="17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5825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BB76C9" w14:textId="77777777" w:rsidR="00614032" w:rsidRDefault="00614032" w:rsidP="00614032">
                            <w:r>
                              <w:t>TEPLOTNÝ SENZ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55DF939" id="_x0000_s1028" type="#_x0000_t202" style="position:absolute;left:0;text-align:left;margin-left:323.8pt;margin-top:52.75pt;width:69.75pt;height:39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">
                <v:textbox>
                  <w:txbxContent>
                    <w:p w14:paraId="40BB76C9" w14:textId="77777777" w:rsidR="00614032" w:rsidRDefault="00614032" w:rsidP="00614032">
                      <w:r>
                        <w:t>TEPLOTNÝ SENZOR</w:t>
                      </w:r>
                    </w:p>
                  </w:txbxContent>
                </v:textbox>
              </v:shape>
            </w:pict>
          </mc:Fallback>
        </mc:AlternateContent>
      </w:r>
      <w:r w:rsidRPr="00614032"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7EF0B3CE" wp14:editId="732EE5F6">
                <wp:simplePos x="0" y="0"/>
                <wp:positionH relativeFrom="column">
                  <wp:posOffset>4102100</wp:posOffset>
                </wp:positionH>
                <wp:positionV relativeFrom="paragraph">
                  <wp:posOffset>1489075</wp:posOffset>
                </wp:positionV>
                <wp:extent cx="885825" cy="1404620"/>
                <wp:effectExtent l="0" t="0" r="28575" b="19050"/>
                <wp:wrapNone/>
                <wp:docPr id="19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58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92D10F" w14:textId="77777777" w:rsidR="00614032" w:rsidRDefault="00614032" w:rsidP="00614032">
                            <w:r>
                              <w:t>KADIČKA SO VZORKO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EF0B3CE" id="_x0000_s1029" type="#_x0000_t202" style="position:absolute;left:0;text-align:left;margin-left:323pt;margin-top:117.25pt;width:69.75pt;height:110.6pt;z-index:2516848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">
                <v:textbox style="mso-fit-shape-to-text:t">
                  <w:txbxContent>
                    <w:p w14:paraId="6492D10F" w14:textId="77777777" w:rsidR="00614032" w:rsidRDefault="00614032" w:rsidP="00614032">
                      <w:r>
                        <w:t>KADIČKA SO VZORKOU</w:t>
                      </w:r>
                    </w:p>
                  </w:txbxContent>
                </v:textbox>
              </v:shape>
            </w:pict>
          </mc:Fallback>
        </mc:AlternateContent>
      </w:r>
      <w:r w:rsidRPr="00614032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AF6DBD1" wp14:editId="4B5BD417">
                <wp:simplePos x="0" y="0"/>
                <wp:positionH relativeFrom="column">
                  <wp:posOffset>3199130</wp:posOffset>
                </wp:positionH>
                <wp:positionV relativeFrom="paragraph">
                  <wp:posOffset>1672590</wp:posOffset>
                </wp:positionV>
                <wp:extent cx="906145" cy="0"/>
                <wp:effectExtent l="38100" t="76200" r="0" b="95250"/>
                <wp:wrapNone/>
                <wp:docPr id="18" name="Rovná spojovacia šípka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0614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3B56B74" id="Rovná spojovacia šípka 18" o:spid="_x0000_s1026" type="#_x0000_t32" style="position:absolute;margin-left:251.9pt;margin-top:131.7pt;width:71.35pt;height:0;flip:x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" strokecolor="black [3040]">
                <v:stroke endarrow="block"/>
              </v:shape>
            </w:pict>
          </mc:Fallback>
        </mc:AlternateContent>
      </w:r>
      <w:r>
        <w:object w:dxaOrig="3351" w:dyaOrig="6341" w14:anchorId="536479A2">
          <v:shape id="_x0000_i1026" type="#_x0000_t75" style="width:83.95pt;height:158.85pt" o:ole="">
            <v:imagedata r:id="rId15" o:title=""/>
          </v:shape>
          <o:OLEObject Type="Embed" ProgID="ACD.ChemSketch.20" ShapeID="_x0000_i1026" DrawAspect="Content" ObjectID="_1636448408" r:id="rId16"/>
        </w:object>
      </w:r>
    </w:p>
    <w:p w14:paraId="6C28501A" w14:textId="77777777" w:rsidR="00614032" w:rsidRDefault="00614032" w:rsidP="00614032">
      <w:pPr>
        <w:pStyle w:val="Popis-obrzok"/>
      </w:pPr>
      <w:r>
        <w:t>Aparatúra na meranie 2</w:t>
      </w:r>
    </w:p>
    <w:p w14:paraId="6195F74B" w14:textId="77777777" w:rsidR="001823B7" w:rsidRDefault="001823B7" w:rsidP="001823B7">
      <w:pPr>
        <w:pStyle w:val="Bentext"/>
      </w:pPr>
    </w:p>
    <w:p w14:paraId="513CF035" w14:textId="77777777" w:rsidR="00F647E1" w:rsidRDefault="00485753" w:rsidP="003F0082">
      <w:pPr>
        <w:pStyle w:val="Popis-obrzok"/>
        <w:numPr>
          <w:ilvl w:val="0"/>
          <w:numId w:val="0"/>
        </w:numPr>
        <w:tabs>
          <w:tab w:val="clear" w:pos="709"/>
          <w:tab w:val="left" w:pos="1701"/>
        </w:tabs>
        <w:ind w:left="360"/>
        <w:jc w:val="both"/>
      </w:pPr>
      <w:r>
        <w:tab/>
      </w:r>
      <w:r w:rsidR="00F647E1">
        <w:t>Tabuľka 2</w:t>
      </w:r>
      <w:r w:rsidR="0073668E">
        <w:t xml:space="preserve">  </w:t>
      </w:r>
      <w:r w:rsidR="00F647E1">
        <w:t xml:space="preserve">  Výsledky merania 2</w:t>
      </w:r>
    </w:p>
    <w:tbl>
      <w:tblPr>
        <w:tblStyle w:val="Strednmrieka2zvraznenie1"/>
        <w:tblW w:w="0" w:type="auto"/>
        <w:jc w:val="center"/>
        <w:tblLook w:val="04A0" w:firstRow="1" w:lastRow="0" w:firstColumn="1" w:lastColumn="0" w:noHBand="0" w:noVBand="1"/>
      </w:tblPr>
      <w:tblGrid>
        <w:gridCol w:w="3969"/>
        <w:gridCol w:w="1434"/>
        <w:gridCol w:w="1434"/>
      </w:tblGrid>
      <w:tr w:rsidR="008777CD" w14:paraId="31D4DEFF" w14:textId="77777777" w:rsidTr="008777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969" w:type="dxa"/>
          </w:tcPr>
          <w:p w14:paraId="29D7F3AD" w14:textId="77777777" w:rsidR="008777CD" w:rsidRDefault="008777CD" w:rsidP="006D7896">
            <w:pPr>
              <w:pStyle w:val="Bentext"/>
              <w:ind w:firstLine="0"/>
            </w:pPr>
          </w:p>
        </w:tc>
        <w:tc>
          <w:tcPr>
            <w:tcW w:w="1434" w:type="dxa"/>
            <w:vAlign w:val="center"/>
          </w:tcPr>
          <w:p w14:paraId="5CAC0631" w14:textId="77777777" w:rsidR="008777CD" w:rsidRDefault="008777CD" w:rsidP="003F0082">
            <w:pPr>
              <w:pStyle w:val="Bentext"/>
              <w:spacing w:before="0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tilovaná voda</w:t>
            </w:r>
          </w:p>
        </w:tc>
        <w:tc>
          <w:tcPr>
            <w:tcW w:w="1434" w:type="dxa"/>
            <w:vAlign w:val="center"/>
          </w:tcPr>
          <w:p w14:paraId="4E76778B" w14:textId="77777777" w:rsidR="008777CD" w:rsidRPr="00FE6286" w:rsidRDefault="008777CD" w:rsidP="003F0082">
            <w:pPr>
              <w:pStyle w:val="Bentext"/>
              <w:spacing w:before="0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Zmes destilovanej vody a kuchynskej soli</w:t>
            </w:r>
          </w:p>
        </w:tc>
      </w:tr>
      <w:tr w:rsidR="008777CD" w14:paraId="4C144F23" w14:textId="77777777" w:rsidTr="008777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4E7BABC3" w14:textId="77777777" w:rsidR="008777CD" w:rsidRDefault="008777CD" w:rsidP="008777CD">
            <w:pPr>
              <w:pStyle w:val="Bentext"/>
              <w:spacing w:after="60"/>
              <w:ind w:firstLine="0"/>
              <w:jc w:val="left"/>
            </w:pPr>
            <w:r>
              <w:t>Teplota vzorky na začiatku [°C]</w:t>
            </w:r>
          </w:p>
        </w:tc>
        <w:tc>
          <w:tcPr>
            <w:tcW w:w="1434" w:type="dxa"/>
          </w:tcPr>
          <w:p w14:paraId="79792A7C" w14:textId="77777777" w:rsidR="008777CD" w:rsidRDefault="008777CD" w:rsidP="008777CD">
            <w:pPr>
              <w:pStyle w:val="Bentext"/>
              <w:spacing w:after="6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4" w:type="dxa"/>
          </w:tcPr>
          <w:p w14:paraId="385FBE4D" w14:textId="77777777" w:rsidR="008777CD" w:rsidRDefault="008777CD" w:rsidP="008777CD">
            <w:pPr>
              <w:pStyle w:val="Bentext"/>
              <w:spacing w:after="6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777CD" w14:paraId="5DE5E225" w14:textId="77777777" w:rsidTr="008777C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422CD046" w14:textId="77777777" w:rsidR="008777CD" w:rsidRDefault="008777CD" w:rsidP="008777CD">
            <w:pPr>
              <w:pStyle w:val="Bentext"/>
              <w:spacing w:after="60"/>
              <w:ind w:firstLine="0"/>
              <w:jc w:val="left"/>
            </w:pPr>
            <w:r>
              <w:t xml:space="preserve">Vzorka dosiahla </w:t>
            </w:r>
            <w:r w:rsidR="006441C6">
              <w:t>bod</w:t>
            </w:r>
            <w:r>
              <w:t xml:space="preserve"> varu pri teplote [°C]</w:t>
            </w:r>
          </w:p>
        </w:tc>
        <w:tc>
          <w:tcPr>
            <w:tcW w:w="1434" w:type="dxa"/>
          </w:tcPr>
          <w:p w14:paraId="4C3EF01C" w14:textId="77777777" w:rsidR="008777CD" w:rsidRPr="00FE6286" w:rsidRDefault="008777CD" w:rsidP="008777CD">
            <w:pPr>
              <w:pStyle w:val="Bentext"/>
              <w:spacing w:after="6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34" w:type="dxa"/>
          </w:tcPr>
          <w:p w14:paraId="258E447B" w14:textId="77777777" w:rsidR="008777CD" w:rsidRDefault="008777CD" w:rsidP="008777CD">
            <w:pPr>
              <w:pStyle w:val="Bentext"/>
              <w:spacing w:after="60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777CD" w14:paraId="18494036" w14:textId="77777777" w:rsidTr="008777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57219FE0" w14:textId="77777777" w:rsidR="008777CD" w:rsidRDefault="008777CD" w:rsidP="008777CD">
            <w:pPr>
              <w:pStyle w:val="Bentext"/>
              <w:spacing w:after="60"/>
              <w:ind w:firstLine="0"/>
              <w:jc w:val="left"/>
            </w:pPr>
            <w:r>
              <w:t xml:space="preserve">Vzorka dosiahla </w:t>
            </w:r>
            <w:r w:rsidR="006441C6">
              <w:t>bod</w:t>
            </w:r>
            <w:r>
              <w:t xml:space="preserve"> varu v čase [s]</w:t>
            </w:r>
          </w:p>
        </w:tc>
        <w:tc>
          <w:tcPr>
            <w:tcW w:w="1434" w:type="dxa"/>
          </w:tcPr>
          <w:p w14:paraId="3FFF2692" w14:textId="77777777" w:rsidR="008777CD" w:rsidRDefault="008777CD" w:rsidP="008777CD">
            <w:pPr>
              <w:pStyle w:val="Bentext"/>
              <w:spacing w:after="6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4" w:type="dxa"/>
          </w:tcPr>
          <w:p w14:paraId="3A7792D8" w14:textId="77777777" w:rsidR="008777CD" w:rsidRDefault="008777CD" w:rsidP="008777CD">
            <w:pPr>
              <w:pStyle w:val="Bentext"/>
              <w:spacing w:after="60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D3125FE" w14:textId="77777777" w:rsidR="001823B7" w:rsidRDefault="001823B7" w:rsidP="001823B7">
      <w:pPr>
        <w:pStyle w:val="Bentext"/>
      </w:pPr>
    </w:p>
    <w:p w14:paraId="718B5AF6" w14:textId="77777777" w:rsidR="008A006B" w:rsidRPr="009109F6" w:rsidRDefault="005D1E18" w:rsidP="009109F6">
      <w:pPr>
        <w:pStyle w:val="Zadanielohy"/>
      </w:pPr>
      <w:r>
        <w:t>Doplňte tvrdenia.</w:t>
      </w:r>
    </w:p>
    <w:p w14:paraId="0A2D7978" w14:textId="77777777" w:rsidR="001F42B6" w:rsidRPr="001F42B6" w:rsidRDefault="001F42B6" w:rsidP="00D723CB">
      <w:pPr>
        <w:pStyle w:val="Odsekzoznamu"/>
        <w:numPr>
          <w:ilvl w:val="0"/>
          <w:numId w:val="15"/>
        </w:numPr>
        <w:tabs>
          <w:tab w:val="clear" w:pos="709"/>
          <w:tab w:val="left" w:pos="0"/>
        </w:tabs>
        <w:spacing w:before="240" w:after="120" w:line="480" w:lineRule="auto"/>
        <w:ind w:left="851"/>
        <w:rPr>
          <w:rFonts w:asciiTheme="minorHAnsi" w:hAnsiTheme="minorHAnsi" w:cs="Times New Roman"/>
          <w:i/>
        </w:rPr>
      </w:pPr>
      <w:r>
        <w:rPr>
          <w:rFonts w:asciiTheme="minorHAnsi" w:hAnsiTheme="minorHAnsi" w:cs="Times New Roman"/>
        </w:rPr>
        <w:t>Kvapalná voda</w:t>
      </w:r>
      <w:r w:rsidR="00A406C4">
        <w:rPr>
          <w:rFonts w:asciiTheme="minorHAnsi" w:hAnsiTheme="minorHAnsi" w:cs="Times New Roman"/>
        </w:rPr>
        <w:t xml:space="preserve"> začne mrznúť a meniť</w:t>
      </w:r>
      <w:r>
        <w:rPr>
          <w:rFonts w:asciiTheme="minorHAnsi" w:hAnsiTheme="minorHAnsi" w:cs="Times New Roman"/>
        </w:rPr>
        <w:t xml:space="preserve"> sa na ľad pri teplote </w:t>
      </w:r>
      <w:r w:rsidR="005D1E18">
        <w:rPr>
          <w:rFonts w:asciiTheme="minorHAnsi" w:hAnsiTheme="minorHAnsi" w:cs="Times New Roman"/>
        </w:rPr>
        <w:t xml:space="preserve">..................... </w:t>
      </w:r>
      <w:r>
        <w:rPr>
          <w:rFonts w:asciiTheme="minorHAnsi" w:hAnsiTheme="minorHAnsi" w:cs="Times New Roman"/>
        </w:rPr>
        <w:t>.</w:t>
      </w:r>
    </w:p>
    <w:p w14:paraId="0D99ABDE" w14:textId="77777777" w:rsidR="008A006B" w:rsidRPr="009109F6" w:rsidRDefault="008A006B" w:rsidP="00D723CB">
      <w:pPr>
        <w:pStyle w:val="Odsekzoznamu"/>
        <w:numPr>
          <w:ilvl w:val="0"/>
          <w:numId w:val="15"/>
        </w:numPr>
        <w:tabs>
          <w:tab w:val="clear" w:pos="709"/>
          <w:tab w:val="left" w:pos="0"/>
        </w:tabs>
        <w:spacing w:before="120" w:after="120" w:line="480" w:lineRule="auto"/>
        <w:ind w:left="851"/>
        <w:rPr>
          <w:rFonts w:asciiTheme="minorHAnsi" w:hAnsiTheme="minorHAnsi" w:cs="Times New Roman"/>
          <w:i/>
        </w:rPr>
      </w:pPr>
      <w:r w:rsidRPr="009109F6">
        <w:rPr>
          <w:rFonts w:asciiTheme="minorHAnsi" w:hAnsiTheme="minorHAnsi" w:cs="Times New Roman"/>
        </w:rPr>
        <w:t>Po pridaní soli k ľadovej zmesi</w:t>
      </w:r>
      <w:r w:rsidR="00311F99">
        <w:rPr>
          <w:rFonts w:asciiTheme="minorHAnsi" w:hAnsiTheme="minorHAnsi" w:cs="Times New Roman"/>
        </w:rPr>
        <w:t>,</w:t>
      </w:r>
      <w:r w:rsidRPr="009109F6">
        <w:rPr>
          <w:rFonts w:asciiTheme="minorHAnsi" w:hAnsiTheme="minorHAnsi" w:cs="Times New Roman"/>
        </w:rPr>
        <w:t xml:space="preserve"> teplota zmesi </w:t>
      </w:r>
      <w:r w:rsidR="005D1E18" w:rsidRPr="005D1E18">
        <w:rPr>
          <w:rFonts w:asciiTheme="minorHAnsi" w:hAnsiTheme="minorHAnsi" w:cs="Times New Roman"/>
        </w:rPr>
        <w:t>..........</w:t>
      </w:r>
      <w:r w:rsidR="005D1E18">
        <w:rPr>
          <w:rFonts w:asciiTheme="minorHAnsi" w:hAnsiTheme="minorHAnsi" w:cs="Times New Roman"/>
        </w:rPr>
        <w:t>...................</w:t>
      </w:r>
      <w:r w:rsidR="005D1E18" w:rsidRPr="005D1E18">
        <w:rPr>
          <w:rFonts w:asciiTheme="minorHAnsi" w:hAnsiTheme="minorHAnsi" w:cs="Times New Roman"/>
        </w:rPr>
        <w:t>............ .</w:t>
      </w:r>
    </w:p>
    <w:p w14:paraId="5B630AC2" w14:textId="77777777" w:rsidR="008A006B" w:rsidRDefault="008A006B" w:rsidP="00D723CB">
      <w:pPr>
        <w:pStyle w:val="Odsekzoznamu"/>
        <w:numPr>
          <w:ilvl w:val="0"/>
          <w:numId w:val="15"/>
        </w:numPr>
        <w:tabs>
          <w:tab w:val="clear" w:pos="709"/>
          <w:tab w:val="left" w:pos="0"/>
        </w:tabs>
        <w:spacing w:before="120" w:after="120" w:line="480" w:lineRule="auto"/>
        <w:ind w:left="851"/>
        <w:rPr>
          <w:rFonts w:asciiTheme="minorHAnsi" w:hAnsiTheme="minorHAnsi" w:cs="Times New Roman"/>
        </w:rPr>
      </w:pPr>
      <w:r w:rsidRPr="009109F6">
        <w:rPr>
          <w:rFonts w:asciiTheme="minorHAnsi" w:hAnsiTheme="minorHAnsi" w:cs="Times New Roman"/>
        </w:rPr>
        <w:lastRenderedPageBreak/>
        <w:t xml:space="preserve">Soľ </w:t>
      </w:r>
      <w:r w:rsidR="005D1E18">
        <w:rPr>
          <w:rFonts w:asciiTheme="minorHAnsi" w:hAnsiTheme="minorHAnsi" w:cs="Times New Roman"/>
          <w:i/>
        </w:rPr>
        <w:t>........................................</w:t>
      </w:r>
      <w:r w:rsidRPr="009109F6">
        <w:rPr>
          <w:rFonts w:asciiTheme="minorHAnsi" w:hAnsiTheme="minorHAnsi" w:cs="Times New Roman"/>
        </w:rPr>
        <w:t xml:space="preserve"> teplotu topenia ľadu</w:t>
      </w:r>
      <w:r w:rsidR="00051176" w:rsidRPr="009109F6">
        <w:rPr>
          <w:rFonts w:asciiTheme="minorHAnsi" w:hAnsiTheme="minorHAnsi" w:cs="Times New Roman"/>
        </w:rPr>
        <w:t>.</w:t>
      </w:r>
    </w:p>
    <w:p w14:paraId="01A0ADA4" w14:textId="77777777" w:rsidR="005D1E18" w:rsidRDefault="005D1E18" w:rsidP="00D723CB">
      <w:pPr>
        <w:pStyle w:val="Odsekzoznamu"/>
        <w:numPr>
          <w:ilvl w:val="0"/>
          <w:numId w:val="15"/>
        </w:numPr>
        <w:tabs>
          <w:tab w:val="clear" w:pos="709"/>
          <w:tab w:val="left" w:pos="0"/>
        </w:tabs>
        <w:spacing w:before="120" w:line="480" w:lineRule="auto"/>
        <w:ind w:left="85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 xml:space="preserve">Zmes destilovanej vody a kuchynskej soli </w:t>
      </w:r>
      <w:r w:rsidR="00D723CB">
        <w:rPr>
          <w:rFonts w:asciiTheme="minorHAnsi" w:hAnsiTheme="minorHAnsi" w:cs="Times New Roman"/>
        </w:rPr>
        <w:t>dosiahla var pri ............................ teplote ako čistá destilovaná voda.</w:t>
      </w:r>
    </w:p>
    <w:p w14:paraId="0C32150B" w14:textId="77777777" w:rsidR="00917345" w:rsidRDefault="00917345" w:rsidP="00D723CB">
      <w:pPr>
        <w:pStyle w:val="Odsekzoznamu"/>
        <w:numPr>
          <w:ilvl w:val="0"/>
          <w:numId w:val="15"/>
        </w:numPr>
        <w:tabs>
          <w:tab w:val="clear" w:pos="709"/>
          <w:tab w:val="left" w:pos="0"/>
        </w:tabs>
        <w:spacing w:before="120" w:line="480" w:lineRule="auto"/>
        <w:ind w:left="85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Soľ ........................................ teplotu varu vody.</w:t>
      </w:r>
    </w:p>
    <w:p w14:paraId="785DFDC4" w14:textId="77777777" w:rsidR="00285F3E" w:rsidRDefault="00F1534F" w:rsidP="00D723CB">
      <w:pPr>
        <w:pStyle w:val="Zadanielohy"/>
        <w:spacing w:before="0"/>
      </w:pPr>
      <w:bookmarkStart w:id="3" w:name="_Hlk490566085"/>
      <w:bookmarkStart w:id="4" w:name="_Hlk510716199"/>
      <w:bookmarkEnd w:id="2"/>
      <w:r>
        <w:t>Zdôvodnite prečo v</w:t>
      </w:r>
      <w:r w:rsidR="00800BF6">
        <w:t> </w:t>
      </w:r>
      <w:r w:rsidR="00285F3E">
        <w:t>zime</w:t>
      </w:r>
      <w:r w:rsidR="00800BF6">
        <w:t>,</w:t>
      </w:r>
      <w:r w:rsidR="00285F3E">
        <w:t xml:space="preserve"> keď sú vozovky zľadovatené, cestári ich posypávajú soľou.</w:t>
      </w:r>
    </w:p>
    <w:p w14:paraId="48DD4B71" w14:textId="77777777" w:rsidR="00285F3E" w:rsidRPr="002520DF" w:rsidRDefault="00285F3E" w:rsidP="00285F3E">
      <w:pPr>
        <w:pStyle w:val="Bentext"/>
        <w:spacing w:before="240"/>
      </w:pPr>
      <w:r>
        <w:t>...................</w:t>
      </w:r>
      <w:r w:rsidRPr="002520DF">
        <w:t>.............................................................................................................................................................................</w:t>
      </w:r>
    </w:p>
    <w:p w14:paraId="6CA3FA40" w14:textId="77777777" w:rsidR="00285F3E" w:rsidRPr="002520DF" w:rsidRDefault="00285F3E" w:rsidP="00285F3E">
      <w:pPr>
        <w:pStyle w:val="Bentext"/>
        <w:spacing w:before="240"/>
      </w:pPr>
      <w:r>
        <w:t>...................</w:t>
      </w:r>
      <w:r w:rsidRPr="002520DF">
        <w:t>.............................................................................................................................................................................</w:t>
      </w:r>
    </w:p>
    <w:p w14:paraId="69C45F09" w14:textId="77777777" w:rsidR="00487AB2" w:rsidRDefault="00F1534F" w:rsidP="00F1534F">
      <w:pPr>
        <w:pStyle w:val="Zadanielohy"/>
      </w:pPr>
      <w:r>
        <w:t xml:space="preserve">Vysvetlite nasledujúce: </w:t>
      </w:r>
      <w:r w:rsidR="006630CE">
        <w:t>D</w:t>
      </w:r>
      <w:r w:rsidR="00487AB2">
        <w:t xml:space="preserve">o rovnakých </w:t>
      </w:r>
      <w:r w:rsidR="006630CE">
        <w:t>nádob</w:t>
      </w:r>
      <w:r w:rsidR="00487AB2">
        <w:t xml:space="preserve"> </w:t>
      </w:r>
      <w:r w:rsidR="006630CE">
        <w:t>dáme</w:t>
      </w:r>
      <w:r w:rsidR="00487AB2">
        <w:t xml:space="preserve"> rovnaké množstvo vody. Do jedného hrnca pridáme soľ. </w:t>
      </w:r>
      <w:r w:rsidR="006630CE">
        <w:t xml:space="preserve">Obidve nádoby dáme do </w:t>
      </w:r>
      <w:r w:rsidR="006630CE" w:rsidRPr="00F1534F">
        <w:t>mrazničky</w:t>
      </w:r>
      <w:r w:rsidR="006630CE">
        <w:t>. V ktorej nádobe voda zamrzne skôr</w:t>
      </w:r>
      <w:bookmarkEnd w:id="3"/>
      <w:r>
        <w:t>?</w:t>
      </w:r>
      <w:r w:rsidR="00487AB2">
        <w:t>.</w:t>
      </w:r>
    </w:p>
    <w:p w14:paraId="2D7ECACA" w14:textId="77777777" w:rsidR="002520DF" w:rsidRPr="002520DF" w:rsidRDefault="002520DF" w:rsidP="002520DF">
      <w:pPr>
        <w:pStyle w:val="Bentext"/>
        <w:spacing w:before="240"/>
      </w:pPr>
      <w:r>
        <w:t>...................</w:t>
      </w:r>
      <w:r w:rsidRPr="002520DF">
        <w:t>.............................................................................................................................................................................</w:t>
      </w:r>
    </w:p>
    <w:p w14:paraId="74367E26" w14:textId="77777777" w:rsidR="002520DF" w:rsidRDefault="002520DF" w:rsidP="002520DF">
      <w:pPr>
        <w:pStyle w:val="Bentext"/>
        <w:spacing w:before="240"/>
      </w:pPr>
      <w:r w:rsidRPr="002520DF">
        <w:t>...................</w:t>
      </w:r>
      <w:r>
        <w:t>...................</w:t>
      </w:r>
      <w:r w:rsidRPr="002520DF">
        <w:t>..........................................................................................................................................................</w:t>
      </w:r>
    </w:p>
    <w:p w14:paraId="69925EAE" w14:textId="77777777" w:rsidR="002520DF" w:rsidRPr="002520DF" w:rsidRDefault="002520DF" w:rsidP="002520DF">
      <w:pPr>
        <w:pStyle w:val="Bentext"/>
        <w:spacing w:before="240"/>
      </w:pPr>
      <w:r w:rsidRPr="002520DF">
        <w:t>......................................</w:t>
      </w:r>
      <w:r>
        <w:t>...................</w:t>
      </w:r>
      <w:r w:rsidRPr="002520DF">
        <w:t>.......................................................................................................................................</w:t>
      </w:r>
    </w:p>
    <w:p w14:paraId="2F472230" w14:textId="77777777" w:rsidR="00D723CB" w:rsidRDefault="00B3600F" w:rsidP="00487AB2">
      <w:pPr>
        <w:pStyle w:val="Zadanielohy"/>
      </w:pPr>
      <w:r>
        <w:t xml:space="preserve">Zdôvodnite nasledovné. </w:t>
      </w:r>
      <w:r w:rsidR="00D723CB">
        <w:t>Na obed si chcete uvariť cestoviny. Dáte zov</w:t>
      </w:r>
      <w:r w:rsidR="006E47F0">
        <w:t xml:space="preserve">rieť vodu a nechcete zbytočne strácať čas. Kedy pridáte soľ do vody? Na začiatku alebo až keď voda zovrie? </w:t>
      </w:r>
    </w:p>
    <w:p w14:paraId="56F75145" w14:textId="77777777" w:rsidR="006E47F0" w:rsidRPr="002520DF" w:rsidRDefault="006E47F0" w:rsidP="006E47F0">
      <w:pPr>
        <w:pStyle w:val="Bentext"/>
        <w:spacing w:before="240"/>
      </w:pPr>
      <w:r>
        <w:t>...................</w:t>
      </w:r>
      <w:r w:rsidRPr="002520DF">
        <w:t>.............................................................................................................................................................................</w:t>
      </w:r>
    </w:p>
    <w:p w14:paraId="68F5A8FE" w14:textId="77777777" w:rsidR="006E47F0" w:rsidRDefault="006E47F0" w:rsidP="006E47F0">
      <w:pPr>
        <w:pStyle w:val="Bentext"/>
        <w:spacing w:before="240"/>
      </w:pPr>
      <w:r w:rsidRPr="002520DF">
        <w:t>...................</w:t>
      </w:r>
      <w:r>
        <w:t>...................</w:t>
      </w:r>
      <w:r w:rsidRPr="002520DF">
        <w:t>..........................................................................................................................................................</w:t>
      </w:r>
    </w:p>
    <w:p w14:paraId="33610BD0" w14:textId="77777777" w:rsidR="006E47F0" w:rsidRPr="002520DF" w:rsidRDefault="006E47F0" w:rsidP="006E47F0">
      <w:pPr>
        <w:pStyle w:val="Bentext"/>
        <w:spacing w:before="240"/>
      </w:pPr>
      <w:r w:rsidRPr="002520DF">
        <w:t>......................................</w:t>
      </w:r>
      <w:r>
        <w:t>...................</w:t>
      </w:r>
      <w:r w:rsidRPr="002520DF">
        <w:t>.......................................................................................................................................</w:t>
      </w:r>
    </w:p>
    <w:p w14:paraId="2D0F07DA" w14:textId="77777777" w:rsidR="00A75A6E" w:rsidRDefault="00A75A6E" w:rsidP="00487AB2">
      <w:pPr>
        <w:pStyle w:val="Zadanielohy"/>
      </w:pPr>
      <w:r>
        <w:t>Vyplňte Lístok pri odchode.</w:t>
      </w:r>
    </w:p>
    <w:tbl>
      <w:tblPr>
        <w:tblStyle w:val="Obyajntabuka11"/>
        <w:tblW w:w="0" w:type="auto"/>
        <w:tblInd w:w="392" w:type="dxa"/>
        <w:tblLook w:val="04A0" w:firstRow="1" w:lastRow="0" w:firstColumn="1" w:lastColumn="0" w:noHBand="0" w:noVBand="1"/>
      </w:tblPr>
      <w:tblGrid>
        <w:gridCol w:w="2977"/>
        <w:gridCol w:w="6750"/>
      </w:tblGrid>
      <w:tr w:rsidR="00A75A6E" w14:paraId="7F8432F0" w14:textId="77777777" w:rsidTr="00F153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4ACEF24" w14:textId="77777777" w:rsidR="00A75A6E" w:rsidRDefault="00A75A6E">
            <w:pPr>
              <w:pStyle w:val="Bentext"/>
              <w:ind w:firstLine="0"/>
              <w:rPr>
                <w:lang w:eastAsia="en-US"/>
              </w:rPr>
            </w:pPr>
            <w:r>
              <w:rPr>
                <w:lang w:eastAsia="en-US"/>
              </w:rPr>
              <w:t>Napíš na základe výučby z vyučovacej hodiny</w:t>
            </w:r>
          </w:p>
        </w:tc>
        <w:tc>
          <w:tcPr>
            <w:tcW w:w="67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95F13B7" w14:textId="77777777" w:rsidR="00A75A6E" w:rsidRDefault="00A75A6E">
            <w:pPr>
              <w:pStyle w:val="Bentext"/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en-US"/>
              </w:rPr>
            </w:pPr>
            <w:r>
              <w:rPr>
                <w:lang w:eastAsia="en-US"/>
              </w:rPr>
              <w:t>Odpovede</w:t>
            </w:r>
          </w:p>
        </w:tc>
      </w:tr>
      <w:tr w:rsidR="00A75A6E" w14:paraId="411E8D48" w14:textId="77777777" w:rsidTr="00F153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DA30AC4" w14:textId="77777777" w:rsidR="00A75A6E" w:rsidRDefault="00A75A6E">
            <w:pPr>
              <w:pStyle w:val="Bentext"/>
              <w:ind w:firstLine="0"/>
              <w:rPr>
                <w:lang w:eastAsia="en-US"/>
              </w:rPr>
            </w:pPr>
            <w:r>
              <w:rPr>
                <w:lang w:eastAsia="en-US"/>
              </w:rPr>
              <w:t>3 veci, ktoré som sa dnes naučil/a</w:t>
            </w:r>
          </w:p>
        </w:tc>
        <w:tc>
          <w:tcPr>
            <w:tcW w:w="67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E0B222" w14:textId="77777777" w:rsidR="00A75A6E" w:rsidRDefault="00A75A6E" w:rsidP="00AE7CBF">
            <w:pPr>
              <w:pStyle w:val="Bentext"/>
              <w:spacing w:before="30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US"/>
              </w:rPr>
            </w:pPr>
          </w:p>
        </w:tc>
      </w:tr>
      <w:tr w:rsidR="00A75A6E" w14:paraId="7DDD3834" w14:textId="77777777" w:rsidTr="00F153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4C1ECF35" w14:textId="77777777" w:rsidR="00A75A6E" w:rsidRDefault="00A75A6E">
            <w:pPr>
              <w:tabs>
                <w:tab w:val="clear" w:pos="709"/>
              </w:tabs>
              <w:autoSpaceDE/>
              <w:autoSpaceDN/>
              <w:spacing w:before="0"/>
              <w:jc w:val="left"/>
              <w:rPr>
                <w:bCs/>
                <w:lang w:eastAsia="en-US"/>
              </w:rPr>
            </w:pPr>
          </w:p>
        </w:tc>
        <w:tc>
          <w:tcPr>
            <w:tcW w:w="67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000C1B" w14:textId="77777777" w:rsidR="00A75A6E" w:rsidRDefault="00A75A6E" w:rsidP="00AE7CBF">
            <w:pPr>
              <w:pStyle w:val="Bentext"/>
              <w:spacing w:before="300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US"/>
              </w:rPr>
            </w:pPr>
          </w:p>
        </w:tc>
      </w:tr>
      <w:tr w:rsidR="00A75A6E" w14:paraId="6B0BBA4B" w14:textId="77777777" w:rsidTr="00F153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2AC21F46" w14:textId="77777777" w:rsidR="00A75A6E" w:rsidRDefault="00A75A6E">
            <w:pPr>
              <w:tabs>
                <w:tab w:val="clear" w:pos="709"/>
              </w:tabs>
              <w:autoSpaceDE/>
              <w:autoSpaceDN/>
              <w:spacing w:before="0"/>
              <w:jc w:val="left"/>
              <w:rPr>
                <w:bCs/>
                <w:lang w:eastAsia="en-US"/>
              </w:rPr>
            </w:pPr>
          </w:p>
        </w:tc>
        <w:tc>
          <w:tcPr>
            <w:tcW w:w="67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3687FC" w14:textId="77777777" w:rsidR="00A75A6E" w:rsidRDefault="00A75A6E" w:rsidP="00AE7CBF">
            <w:pPr>
              <w:pStyle w:val="Bentext"/>
              <w:spacing w:before="30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US"/>
              </w:rPr>
            </w:pPr>
          </w:p>
        </w:tc>
      </w:tr>
      <w:tr w:rsidR="00A75A6E" w14:paraId="675C71A5" w14:textId="77777777" w:rsidTr="00F153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BF6B0E1" w14:textId="77777777" w:rsidR="00A75A6E" w:rsidRDefault="00A75A6E">
            <w:pPr>
              <w:pStyle w:val="Bentext"/>
              <w:ind w:firstLine="0"/>
              <w:rPr>
                <w:lang w:eastAsia="en-US"/>
              </w:rPr>
            </w:pPr>
            <w:r>
              <w:rPr>
                <w:lang w:eastAsia="en-US"/>
              </w:rPr>
              <w:t>2 veci, ktoré boli zaujímavé</w:t>
            </w:r>
          </w:p>
        </w:tc>
        <w:tc>
          <w:tcPr>
            <w:tcW w:w="67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EC754B" w14:textId="77777777" w:rsidR="00A75A6E" w:rsidRDefault="00A75A6E" w:rsidP="00AE7CBF">
            <w:pPr>
              <w:pStyle w:val="Bentext"/>
              <w:spacing w:before="300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US"/>
              </w:rPr>
            </w:pPr>
          </w:p>
        </w:tc>
      </w:tr>
      <w:tr w:rsidR="00A75A6E" w14:paraId="7B75244E" w14:textId="77777777" w:rsidTr="00F153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080B802" w14:textId="77777777" w:rsidR="00A75A6E" w:rsidRDefault="00A75A6E">
            <w:pPr>
              <w:tabs>
                <w:tab w:val="clear" w:pos="709"/>
              </w:tabs>
              <w:autoSpaceDE/>
              <w:autoSpaceDN/>
              <w:spacing w:before="0"/>
              <w:jc w:val="left"/>
              <w:rPr>
                <w:bCs/>
                <w:lang w:eastAsia="en-US"/>
              </w:rPr>
            </w:pPr>
          </w:p>
        </w:tc>
        <w:tc>
          <w:tcPr>
            <w:tcW w:w="67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20193D" w14:textId="77777777" w:rsidR="00A75A6E" w:rsidRDefault="00A75A6E" w:rsidP="00AE7CBF">
            <w:pPr>
              <w:pStyle w:val="Bentext"/>
              <w:spacing w:before="300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US"/>
              </w:rPr>
            </w:pPr>
          </w:p>
        </w:tc>
      </w:tr>
      <w:tr w:rsidR="00A75A6E" w14:paraId="592DD94F" w14:textId="77777777" w:rsidTr="00F153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7FEBACC" w14:textId="77777777" w:rsidR="00A75A6E" w:rsidRDefault="00D52561">
            <w:pPr>
              <w:pStyle w:val="Bentext"/>
              <w:ind w:firstLine="0"/>
              <w:rPr>
                <w:lang w:eastAsia="en-US"/>
              </w:rPr>
            </w:pPr>
            <w:r>
              <w:rPr>
                <w:lang w:eastAsia="en-US"/>
              </w:rPr>
              <w:t>1 otázku, ktorú</w:t>
            </w:r>
            <w:r w:rsidR="00A75A6E">
              <w:rPr>
                <w:lang w:eastAsia="en-US"/>
              </w:rPr>
              <w:t xml:space="preserve"> stále mám</w:t>
            </w:r>
          </w:p>
        </w:tc>
        <w:tc>
          <w:tcPr>
            <w:tcW w:w="67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5104B1" w14:textId="77777777" w:rsidR="00A75A6E" w:rsidRDefault="00A75A6E" w:rsidP="00AE7CBF">
            <w:pPr>
              <w:pStyle w:val="Bentext"/>
              <w:spacing w:before="300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US"/>
              </w:rPr>
            </w:pPr>
          </w:p>
        </w:tc>
      </w:tr>
      <w:bookmarkEnd w:id="4"/>
    </w:tbl>
    <w:p w14:paraId="4EF691D3" w14:textId="77777777" w:rsidR="000719E1" w:rsidRPr="006441C6" w:rsidRDefault="000719E1" w:rsidP="006441C6"/>
    <w:sectPr w:rsidR="000719E1" w:rsidRPr="006441C6" w:rsidSect="001B74E1">
      <w:headerReference w:type="default" r:id="rId17"/>
      <w:pgSz w:w="11907" w:h="16839" w:code="9"/>
      <w:pgMar w:top="1566" w:right="964" w:bottom="1418" w:left="964" w:header="568" w:footer="16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0F5CA6C" w14:textId="77777777" w:rsidR="002C57C5" w:rsidRDefault="002C57C5" w:rsidP="00CB2B35">
      <w:pPr>
        <w:spacing w:before="0" w:line="240" w:lineRule="auto"/>
      </w:pPr>
      <w:r>
        <w:separator/>
      </w:r>
    </w:p>
  </w:endnote>
  <w:endnote w:type="continuationSeparator" w:id="0">
    <w:p w14:paraId="60634C34" w14:textId="77777777" w:rsidR="002C57C5" w:rsidRDefault="002C57C5" w:rsidP="00CB2B35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95217671"/>
      <w:docPartObj>
        <w:docPartGallery w:val="Page Numbers (Bottom of Page)"/>
        <w:docPartUnique/>
      </w:docPartObj>
    </w:sdtPr>
    <w:sdtEndPr/>
    <w:sdtContent>
      <w:p w14:paraId="0AF8BBF3" w14:textId="77777777" w:rsidR="001823B7" w:rsidRPr="00F64FF6" w:rsidRDefault="001823B7" w:rsidP="001823B7">
        <w:pPr>
          <w:pStyle w:val="Pta"/>
          <w:jc w:val="right"/>
          <w:rPr>
            <w:b/>
            <w:color w:val="FFFFFF" w:themeColor="background1"/>
            <w:sz w:val="24"/>
            <w:szCs w:val="24"/>
            <w:lang w:val="en-US"/>
          </w:rPr>
        </w:pPr>
        <w:r>
          <w:rPr>
            <w:b/>
            <w:noProof/>
            <w:color w:val="FFFFFF" w:themeColor="background1"/>
            <w:sz w:val="24"/>
            <w:szCs w:val="24"/>
          </w:rPr>
          <w:drawing>
            <wp:anchor distT="0" distB="0" distL="114300" distR="114300" simplePos="0" relativeHeight="251608576" behindDoc="1" locked="0" layoutInCell="1" allowOverlap="1" wp14:anchorId="43F59615" wp14:editId="3F8B89FB">
              <wp:simplePos x="0" y="0"/>
              <wp:positionH relativeFrom="page">
                <wp:posOffset>1477645</wp:posOffset>
              </wp:positionH>
              <wp:positionV relativeFrom="page">
                <wp:posOffset>9791538</wp:posOffset>
              </wp:positionV>
              <wp:extent cx="6112925" cy="1067297"/>
              <wp:effectExtent l="0" t="0" r="2540" b="0"/>
              <wp:wrapNone/>
              <wp:docPr id="21" name="Obrázok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age_bg_u_2-04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12925" cy="106729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C86BA2">
          <w:rPr>
            <w:b/>
            <w:color w:val="FFFFFF" w:themeColor="background1"/>
            <w:sz w:val="24"/>
            <w:szCs w:val="24"/>
          </w:rPr>
          <w:fldChar w:fldCharType="begin"/>
        </w:r>
        <w:r w:rsidRPr="00C86BA2">
          <w:rPr>
            <w:b/>
            <w:color w:val="FFFFFF" w:themeColor="background1"/>
            <w:sz w:val="24"/>
            <w:szCs w:val="24"/>
          </w:rPr>
          <w:instrText xml:space="preserve"> PAGE  \* Arabic  \* MERGEFORMAT </w:instrText>
        </w:r>
        <w:r w:rsidRPr="00C86BA2">
          <w:rPr>
            <w:b/>
            <w:color w:val="FFFFFF" w:themeColor="background1"/>
            <w:sz w:val="24"/>
            <w:szCs w:val="24"/>
          </w:rPr>
          <w:fldChar w:fldCharType="separate"/>
        </w:r>
        <w:r w:rsidR="00DF3995">
          <w:rPr>
            <w:b/>
            <w:noProof/>
            <w:color w:val="FFFFFF" w:themeColor="background1"/>
            <w:sz w:val="24"/>
            <w:szCs w:val="24"/>
          </w:rPr>
          <w:t>1</w:t>
        </w:r>
        <w:r w:rsidRPr="00C86BA2">
          <w:rPr>
            <w:b/>
            <w:color w:val="FFFFFF" w:themeColor="background1"/>
            <w:sz w:val="24"/>
            <w:szCs w:val="24"/>
          </w:rPr>
          <w:fldChar w:fldCharType="end"/>
        </w:r>
        <w:r w:rsidRPr="00C86BA2">
          <w:rPr>
            <w:b/>
            <w:color w:val="FFFFFF" w:themeColor="background1"/>
            <w:sz w:val="24"/>
            <w:szCs w:val="24"/>
          </w:rPr>
          <w:t xml:space="preserve"> </w:t>
        </w:r>
        <w:r w:rsidRPr="00C86BA2">
          <w:rPr>
            <w:b/>
            <w:color w:val="FFFFFF" w:themeColor="background1"/>
            <w:sz w:val="24"/>
            <w:szCs w:val="24"/>
            <w:lang w:val="en-US"/>
          </w:rPr>
          <w:t>| Strana</w:t>
        </w:r>
      </w:p>
    </w:sdtContent>
  </w:sdt>
  <w:p w14:paraId="034F0C75" w14:textId="77777777" w:rsidR="001823B7" w:rsidRDefault="001823B7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F3088D" w14:textId="77777777" w:rsidR="002C57C5" w:rsidRDefault="002C57C5" w:rsidP="00CB2B35">
      <w:pPr>
        <w:spacing w:before="0" w:line="240" w:lineRule="auto"/>
      </w:pPr>
      <w:r>
        <w:separator/>
      </w:r>
    </w:p>
  </w:footnote>
  <w:footnote w:type="continuationSeparator" w:id="0">
    <w:p w14:paraId="6C9BD2E0" w14:textId="77777777" w:rsidR="002C57C5" w:rsidRDefault="002C57C5" w:rsidP="00CB2B35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0B4840" w14:textId="77777777" w:rsidR="008F4CE8" w:rsidRPr="001B74E1" w:rsidRDefault="008F4CE8" w:rsidP="00C156F6">
    <w:pPr>
      <w:pStyle w:val="Hlavika"/>
      <w:tabs>
        <w:tab w:val="clear" w:pos="4536"/>
        <w:tab w:val="clear" w:pos="9072"/>
        <w:tab w:val="left" w:pos="1650"/>
        <w:tab w:val="center" w:pos="4989"/>
      </w:tabs>
      <w:jc w:val="left"/>
      <w:rPr>
        <w:b/>
        <w:color w:val="auto"/>
        <w:szCs w:val="24"/>
      </w:rPr>
    </w:pPr>
    <w:r w:rsidRPr="005F6B4E">
      <w:rPr>
        <w:b/>
        <w:noProof/>
        <w:color w:val="auto"/>
        <w:spacing w:val="20"/>
        <w:szCs w:val="24"/>
      </w:rPr>
      <w:drawing>
        <wp:anchor distT="0" distB="0" distL="114300" distR="114300" simplePos="0" relativeHeight="251679744" behindDoc="1" locked="0" layoutInCell="1" allowOverlap="1" wp14:anchorId="3ED23262" wp14:editId="20E3A7AE">
          <wp:simplePos x="0" y="0"/>
          <wp:positionH relativeFrom="page">
            <wp:posOffset>0</wp:posOffset>
          </wp:positionH>
          <wp:positionV relativeFrom="page">
            <wp:posOffset>-473</wp:posOffset>
          </wp:positionV>
          <wp:extent cx="6112800" cy="943200"/>
          <wp:effectExtent l="0" t="0" r="2540" b="9525"/>
          <wp:wrapNone/>
          <wp:docPr id="14" name="Obrázok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ge_bg_u_1-0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12800" cy="9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74E1">
      <w:rPr>
        <w:b/>
        <w:color w:val="auto"/>
        <w:szCs w:val="24"/>
      </w:rPr>
      <w:t>Meno a priezvisko:</w:t>
    </w:r>
    <w:r w:rsidR="001B74E1">
      <w:rPr>
        <w:b/>
        <w:color w:val="auto"/>
        <w:szCs w:val="24"/>
      </w:rPr>
      <w:tab/>
    </w:r>
    <w:r w:rsidR="001B74E1">
      <w:rPr>
        <w:b/>
        <w:color w:val="auto"/>
        <w:szCs w:val="24"/>
      </w:rPr>
      <w:tab/>
    </w:r>
    <w:r w:rsidR="001B74E1">
      <w:rPr>
        <w:b/>
        <w:color w:val="auto"/>
        <w:szCs w:val="24"/>
      </w:rPr>
      <w:tab/>
    </w:r>
    <w:r w:rsidR="001B74E1">
      <w:rPr>
        <w:b/>
        <w:color w:val="auto"/>
        <w:szCs w:val="24"/>
      </w:rPr>
      <w:tab/>
    </w:r>
    <w:r w:rsidR="001B74E1">
      <w:rPr>
        <w:b/>
        <w:color w:val="auto"/>
        <w:szCs w:val="24"/>
      </w:rPr>
      <w:tab/>
    </w:r>
    <w:r w:rsidR="001B74E1">
      <w:rPr>
        <w:b/>
        <w:color w:val="auto"/>
        <w:szCs w:val="24"/>
      </w:rPr>
      <w:tab/>
      <w:t>Trieda: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0C1E4B" w14:textId="77777777" w:rsidR="001B74E1" w:rsidRPr="001B74E1" w:rsidRDefault="001B74E1" w:rsidP="00C156F6">
    <w:pPr>
      <w:pStyle w:val="Hlavika"/>
      <w:tabs>
        <w:tab w:val="clear" w:pos="4536"/>
        <w:tab w:val="clear" w:pos="9072"/>
        <w:tab w:val="left" w:pos="1650"/>
        <w:tab w:val="center" w:pos="4989"/>
      </w:tabs>
      <w:jc w:val="left"/>
      <w:rPr>
        <w:b/>
        <w:color w:val="auto"/>
        <w:szCs w:val="24"/>
      </w:rPr>
    </w:pPr>
    <w:r w:rsidRPr="005F6B4E">
      <w:rPr>
        <w:b/>
        <w:noProof/>
        <w:color w:val="auto"/>
        <w:spacing w:val="20"/>
        <w:szCs w:val="24"/>
      </w:rPr>
      <w:drawing>
        <wp:anchor distT="0" distB="0" distL="114300" distR="114300" simplePos="0" relativeHeight="251659264" behindDoc="1" locked="0" layoutInCell="1" allowOverlap="1" wp14:anchorId="17021581" wp14:editId="45FFC271">
          <wp:simplePos x="0" y="0"/>
          <wp:positionH relativeFrom="page">
            <wp:posOffset>0</wp:posOffset>
          </wp:positionH>
          <wp:positionV relativeFrom="page">
            <wp:posOffset>-473</wp:posOffset>
          </wp:positionV>
          <wp:extent cx="6112800" cy="943200"/>
          <wp:effectExtent l="0" t="0" r="2540" b="9525"/>
          <wp:wrapNone/>
          <wp:docPr id="2" name="Obrázo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ge_bg_u_1-0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12800" cy="9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E4658"/>
    <w:multiLevelType w:val="hybridMultilevel"/>
    <w:tmpl w:val="C05E62BA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>
    <w:nsid w:val="1131436D"/>
    <w:multiLevelType w:val="hybridMultilevel"/>
    <w:tmpl w:val="5502BFB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7D22C0"/>
    <w:multiLevelType w:val="hybridMultilevel"/>
    <w:tmpl w:val="078CF3EC"/>
    <w:lvl w:ilvl="0" w:tplc="041B000F">
      <w:start w:val="1"/>
      <w:numFmt w:val="decimal"/>
      <w:lvlText w:val="%1."/>
      <w:lvlJc w:val="left"/>
      <w:pPr>
        <w:ind w:left="1004" w:hanging="360"/>
      </w:pPr>
    </w:lvl>
    <w:lvl w:ilvl="1" w:tplc="041B0019">
      <w:start w:val="1"/>
      <w:numFmt w:val="lowerLetter"/>
      <w:lvlText w:val="%2."/>
      <w:lvlJc w:val="left"/>
      <w:pPr>
        <w:ind w:left="1724" w:hanging="360"/>
      </w:pPr>
    </w:lvl>
    <w:lvl w:ilvl="2" w:tplc="041B001B">
      <w:start w:val="1"/>
      <w:numFmt w:val="lowerRoman"/>
      <w:lvlText w:val="%3."/>
      <w:lvlJc w:val="right"/>
      <w:pPr>
        <w:ind w:left="2444" w:hanging="180"/>
      </w:pPr>
    </w:lvl>
    <w:lvl w:ilvl="3" w:tplc="041B000F">
      <w:start w:val="1"/>
      <w:numFmt w:val="decimal"/>
      <w:lvlText w:val="%4."/>
      <w:lvlJc w:val="left"/>
      <w:pPr>
        <w:ind w:left="3164" w:hanging="360"/>
      </w:pPr>
    </w:lvl>
    <w:lvl w:ilvl="4" w:tplc="041B0019">
      <w:start w:val="1"/>
      <w:numFmt w:val="lowerLetter"/>
      <w:lvlText w:val="%5."/>
      <w:lvlJc w:val="left"/>
      <w:pPr>
        <w:ind w:left="3884" w:hanging="360"/>
      </w:pPr>
    </w:lvl>
    <w:lvl w:ilvl="5" w:tplc="041B001B">
      <w:start w:val="1"/>
      <w:numFmt w:val="lowerRoman"/>
      <w:lvlText w:val="%6."/>
      <w:lvlJc w:val="right"/>
      <w:pPr>
        <w:ind w:left="4604" w:hanging="180"/>
      </w:pPr>
    </w:lvl>
    <w:lvl w:ilvl="6" w:tplc="041B000F">
      <w:start w:val="1"/>
      <w:numFmt w:val="decimal"/>
      <w:lvlText w:val="%7."/>
      <w:lvlJc w:val="left"/>
      <w:pPr>
        <w:ind w:left="5324" w:hanging="360"/>
      </w:pPr>
    </w:lvl>
    <w:lvl w:ilvl="7" w:tplc="041B0019">
      <w:start w:val="1"/>
      <w:numFmt w:val="lowerLetter"/>
      <w:lvlText w:val="%8."/>
      <w:lvlJc w:val="left"/>
      <w:pPr>
        <w:ind w:left="6044" w:hanging="360"/>
      </w:pPr>
    </w:lvl>
    <w:lvl w:ilvl="8" w:tplc="041B001B">
      <w:start w:val="1"/>
      <w:numFmt w:val="lowerRoman"/>
      <w:lvlText w:val="%9."/>
      <w:lvlJc w:val="right"/>
      <w:pPr>
        <w:ind w:left="6764" w:hanging="180"/>
      </w:pPr>
    </w:lvl>
  </w:abstractNum>
  <w:abstractNum w:abstractNumId="3">
    <w:nsid w:val="16654730"/>
    <w:multiLevelType w:val="hybridMultilevel"/>
    <w:tmpl w:val="0B62335E"/>
    <w:lvl w:ilvl="0" w:tplc="A79A57BA">
      <w:start w:val="1"/>
      <w:numFmt w:val="decimal"/>
      <w:lvlText w:val="%1."/>
      <w:lvlJc w:val="left"/>
      <w:pPr>
        <w:ind w:left="810" w:hanging="45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E63BD2"/>
    <w:multiLevelType w:val="hybridMultilevel"/>
    <w:tmpl w:val="3CA8650C"/>
    <w:lvl w:ilvl="0" w:tplc="ACE69302">
      <w:start w:val="1"/>
      <w:numFmt w:val="decimal"/>
      <w:pStyle w:val="Popis-tabuka"/>
      <w:lvlText w:val="Tab. 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B225E2"/>
    <w:multiLevelType w:val="hybridMultilevel"/>
    <w:tmpl w:val="DBD64610"/>
    <w:lvl w:ilvl="0" w:tplc="2550B59C">
      <w:start w:val="1"/>
      <w:numFmt w:val="bullet"/>
      <w:pStyle w:val="Neslovanzozna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3CB4A70"/>
    <w:multiLevelType w:val="hybridMultilevel"/>
    <w:tmpl w:val="3BD02AE2"/>
    <w:lvl w:ilvl="0" w:tplc="799012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84B0514"/>
    <w:multiLevelType w:val="hybridMultilevel"/>
    <w:tmpl w:val="87BE270C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>
    <w:nsid w:val="2F7853F7"/>
    <w:multiLevelType w:val="hybridMultilevel"/>
    <w:tmpl w:val="C80AB7A2"/>
    <w:lvl w:ilvl="0" w:tplc="6DB8BCE4">
      <w:start w:val="1"/>
      <w:numFmt w:val="decimal"/>
      <w:pStyle w:val="Popis-obrzok"/>
      <w:lvlText w:val="Obr. 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4056C3E"/>
    <w:multiLevelType w:val="hybridMultilevel"/>
    <w:tmpl w:val="8E20E58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CFA0F79"/>
    <w:multiLevelType w:val="hybridMultilevel"/>
    <w:tmpl w:val="6C2090CA"/>
    <w:lvl w:ilvl="0" w:tplc="1BD62CAE">
      <w:start w:val="1"/>
      <w:numFmt w:val="lowerLetter"/>
      <w:lvlText w:val="%1)"/>
      <w:lvlJc w:val="left"/>
      <w:pPr>
        <w:ind w:left="1211" w:hanging="360"/>
      </w:pPr>
      <w:rPr>
        <w:rFonts w:hint="default"/>
        <w:i w:val="0"/>
      </w:rPr>
    </w:lvl>
    <w:lvl w:ilvl="1" w:tplc="041B0019" w:tentative="1">
      <w:start w:val="1"/>
      <w:numFmt w:val="lowerLetter"/>
      <w:lvlText w:val="%2."/>
      <w:lvlJc w:val="left"/>
      <w:pPr>
        <w:ind w:left="1931" w:hanging="360"/>
      </w:pPr>
    </w:lvl>
    <w:lvl w:ilvl="2" w:tplc="041B001B" w:tentative="1">
      <w:start w:val="1"/>
      <w:numFmt w:val="lowerRoman"/>
      <w:lvlText w:val="%3."/>
      <w:lvlJc w:val="right"/>
      <w:pPr>
        <w:ind w:left="2651" w:hanging="180"/>
      </w:pPr>
    </w:lvl>
    <w:lvl w:ilvl="3" w:tplc="041B000F" w:tentative="1">
      <w:start w:val="1"/>
      <w:numFmt w:val="decimal"/>
      <w:lvlText w:val="%4."/>
      <w:lvlJc w:val="left"/>
      <w:pPr>
        <w:ind w:left="3371" w:hanging="360"/>
      </w:pPr>
    </w:lvl>
    <w:lvl w:ilvl="4" w:tplc="041B0019" w:tentative="1">
      <w:start w:val="1"/>
      <w:numFmt w:val="lowerLetter"/>
      <w:lvlText w:val="%5."/>
      <w:lvlJc w:val="left"/>
      <w:pPr>
        <w:ind w:left="4091" w:hanging="360"/>
      </w:pPr>
    </w:lvl>
    <w:lvl w:ilvl="5" w:tplc="041B001B" w:tentative="1">
      <w:start w:val="1"/>
      <w:numFmt w:val="lowerRoman"/>
      <w:lvlText w:val="%6."/>
      <w:lvlJc w:val="right"/>
      <w:pPr>
        <w:ind w:left="4811" w:hanging="180"/>
      </w:pPr>
    </w:lvl>
    <w:lvl w:ilvl="6" w:tplc="041B000F" w:tentative="1">
      <w:start w:val="1"/>
      <w:numFmt w:val="decimal"/>
      <w:lvlText w:val="%7."/>
      <w:lvlJc w:val="left"/>
      <w:pPr>
        <w:ind w:left="5531" w:hanging="360"/>
      </w:pPr>
    </w:lvl>
    <w:lvl w:ilvl="7" w:tplc="041B0019" w:tentative="1">
      <w:start w:val="1"/>
      <w:numFmt w:val="lowerLetter"/>
      <w:lvlText w:val="%8."/>
      <w:lvlJc w:val="left"/>
      <w:pPr>
        <w:ind w:left="6251" w:hanging="360"/>
      </w:pPr>
    </w:lvl>
    <w:lvl w:ilvl="8" w:tplc="041B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1">
    <w:nsid w:val="462D63EE"/>
    <w:multiLevelType w:val="hybridMultilevel"/>
    <w:tmpl w:val="E272AE20"/>
    <w:lvl w:ilvl="0" w:tplc="1E4C9424">
      <w:start w:val="1"/>
      <w:numFmt w:val="decimal"/>
      <w:pStyle w:val="slovanzoznammetodiky"/>
      <w:lvlText w:val="%1."/>
      <w:lvlJc w:val="left"/>
      <w:pPr>
        <w:ind w:left="1004" w:hanging="360"/>
      </w:p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>
    <w:nsid w:val="487D32CA"/>
    <w:multiLevelType w:val="hybridMultilevel"/>
    <w:tmpl w:val="39B4FF68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u w:val="no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97C6C62"/>
    <w:multiLevelType w:val="hybridMultilevel"/>
    <w:tmpl w:val="7548A91C"/>
    <w:lvl w:ilvl="0" w:tplc="9C3C2986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>
    <w:nsid w:val="4C53529C"/>
    <w:multiLevelType w:val="hybridMultilevel"/>
    <w:tmpl w:val="BD447882"/>
    <w:lvl w:ilvl="0" w:tplc="041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B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B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B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B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B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B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B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B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>
    <w:nsid w:val="52F00990"/>
    <w:multiLevelType w:val="hybridMultilevel"/>
    <w:tmpl w:val="3EC6C562"/>
    <w:lvl w:ilvl="0" w:tplc="A7DACFE0">
      <w:start w:val="1"/>
      <w:numFmt w:val="decimal"/>
      <w:pStyle w:val="Popis-graf"/>
      <w:lvlText w:val="Graf %1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>
    <w:nsid w:val="55945BD3"/>
    <w:multiLevelType w:val="hybridMultilevel"/>
    <w:tmpl w:val="EA541ED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2454635"/>
    <w:multiLevelType w:val="hybridMultilevel"/>
    <w:tmpl w:val="2282190E"/>
    <w:lvl w:ilvl="0" w:tplc="041B000F">
      <w:start w:val="1"/>
      <w:numFmt w:val="decimal"/>
      <w:lvlText w:val="%1."/>
      <w:lvlJc w:val="left"/>
      <w:pPr>
        <w:ind w:left="1004" w:hanging="360"/>
      </w:pPr>
    </w:lvl>
    <w:lvl w:ilvl="1" w:tplc="041B0019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">
    <w:nsid w:val="659260E0"/>
    <w:multiLevelType w:val="hybridMultilevel"/>
    <w:tmpl w:val="888857CC"/>
    <w:lvl w:ilvl="0" w:tplc="41663D3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BF268A4"/>
    <w:multiLevelType w:val="hybridMultilevel"/>
    <w:tmpl w:val="F126ECF4"/>
    <w:lvl w:ilvl="0" w:tplc="684242F2">
      <w:start w:val="1"/>
      <w:numFmt w:val="decimal"/>
      <w:pStyle w:val="Zadanielohy"/>
      <w:lvlText w:val="Úloha %1."/>
      <w:lvlJc w:val="left"/>
      <w:pPr>
        <w:ind w:left="720" w:hanging="360"/>
      </w:pPr>
      <w:rPr>
        <w:rFonts w:hint="default"/>
        <w:b/>
        <w:i/>
        <w:u w:val="no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7512171"/>
    <w:multiLevelType w:val="hybridMultilevel"/>
    <w:tmpl w:val="5502BFBE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19"/>
  </w:num>
  <w:num w:numId="4">
    <w:abstractNumId w:val="15"/>
  </w:num>
  <w:num w:numId="5">
    <w:abstractNumId w:val="11"/>
  </w:num>
  <w:num w:numId="6">
    <w:abstractNumId w:val="4"/>
  </w:num>
  <w:num w:numId="7">
    <w:abstractNumId w:val="7"/>
  </w:num>
  <w:num w:numId="8">
    <w:abstractNumId w:val="14"/>
  </w:num>
  <w:num w:numId="9">
    <w:abstractNumId w:val="18"/>
  </w:num>
  <w:num w:numId="10">
    <w:abstractNumId w:val="20"/>
  </w:num>
  <w:num w:numId="11">
    <w:abstractNumId w:val="6"/>
  </w:num>
  <w:num w:numId="12">
    <w:abstractNumId w:val="0"/>
  </w:num>
  <w:num w:numId="13">
    <w:abstractNumId w:val="9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</w:num>
  <w:num w:numId="1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</w:num>
  <w:num w:numId="18">
    <w:abstractNumId w:val="3"/>
  </w:num>
  <w:num w:numId="19">
    <w:abstractNumId w:val="2"/>
  </w:num>
  <w:num w:numId="20">
    <w:abstractNumId w:val="12"/>
  </w:num>
  <w:num w:numId="21">
    <w:abstractNumId w:val="17"/>
  </w:num>
  <w:num w:numId="22">
    <w:abstractNumId w:val="16"/>
  </w:num>
  <w:num w:numId="23">
    <w:abstractNumId w:val="1"/>
  </w:num>
  <w:num w:numId="24">
    <w:abstractNumId w:val="19"/>
    <w:lvlOverride w:ilvl="0">
      <w:startOverride w:val="1"/>
    </w:lvlOverride>
  </w:num>
  <w:num w:numId="25">
    <w:abstractNumId w:val="19"/>
    <w:lvlOverride w:ilvl="0">
      <w:startOverride w:val="1"/>
    </w:lvlOverride>
  </w:num>
  <w:num w:numId="26">
    <w:abstractNumId w:val="19"/>
    <w:lvlOverride w:ilvl="0">
      <w:startOverride w:val="1"/>
    </w:lvlOverride>
  </w:num>
  <w:num w:numId="27">
    <w:abstractNumId w:val="1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sDQyMzI2srS0sLBU0lEKTi0uzszPAykwqgUAUX/oZCwAAAA="/>
  </w:docVars>
  <w:rsids>
    <w:rsidRoot w:val="00CB2B35"/>
    <w:rsid w:val="00006F38"/>
    <w:rsid w:val="00011163"/>
    <w:rsid w:val="00011926"/>
    <w:rsid w:val="00012C24"/>
    <w:rsid w:val="00025E75"/>
    <w:rsid w:val="000339EE"/>
    <w:rsid w:val="000378CC"/>
    <w:rsid w:val="000401DE"/>
    <w:rsid w:val="00050A5C"/>
    <w:rsid w:val="00051176"/>
    <w:rsid w:val="00055B27"/>
    <w:rsid w:val="000719E1"/>
    <w:rsid w:val="00086B6B"/>
    <w:rsid w:val="000B6125"/>
    <w:rsid w:val="000B63F3"/>
    <w:rsid w:val="000B7025"/>
    <w:rsid w:val="000C0492"/>
    <w:rsid w:val="000C793E"/>
    <w:rsid w:val="000D5B45"/>
    <w:rsid w:val="000E2FF3"/>
    <w:rsid w:val="001034C6"/>
    <w:rsid w:val="001276BE"/>
    <w:rsid w:val="00137620"/>
    <w:rsid w:val="0016638B"/>
    <w:rsid w:val="00167C16"/>
    <w:rsid w:val="00171D33"/>
    <w:rsid w:val="001823B7"/>
    <w:rsid w:val="00194139"/>
    <w:rsid w:val="001B74E1"/>
    <w:rsid w:val="001B7583"/>
    <w:rsid w:val="001C5590"/>
    <w:rsid w:val="001D47C8"/>
    <w:rsid w:val="001E505A"/>
    <w:rsid w:val="001F42B6"/>
    <w:rsid w:val="00200496"/>
    <w:rsid w:val="002520DF"/>
    <w:rsid w:val="00256B14"/>
    <w:rsid w:val="002730AE"/>
    <w:rsid w:val="00285F3E"/>
    <w:rsid w:val="00297CBE"/>
    <w:rsid w:val="002A1BD6"/>
    <w:rsid w:val="002A3004"/>
    <w:rsid w:val="002A5AC8"/>
    <w:rsid w:val="002C57C5"/>
    <w:rsid w:val="002E7E28"/>
    <w:rsid w:val="002F27E8"/>
    <w:rsid w:val="00306C17"/>
    <w:rsid w:val="00311F99"/>
    <w:rsid w:val="00320F4F"/>
    <w:rsid w:val="00332B15"/>
    <w:rsid w:val="00333071"/>
    <w:rsid w:val="00342B88"/>
    <w:rsid w:val="003437E8"/>
    <w:rsid w:val="00347907"/>
    <w:rsid w:val="003502B8"/>
    <w:rsid w:val="00356AD8"/>
    <w:rsid w:val="0037094B"/>
    <w:rsid w:val="0037670A"/>
    <w:rsid w:val="00391241"/>
    <w:rsid w:val="003946D9"/>
    <w:rsid w:val="003B37F1"/>
    <w:rsid w:val="003B3BE3"/>
    <w:rsid w:val="003B76B4"/>
    <w:rsid w:val="003C0852"/>
    <w:rsid w:val="003D037D"/>
    <w:rsid w:val="003D7654"/>
    <w:rsid w:val="003F0082"/>
    <w:rsid w:val="003F1934"/>
    <w:rsid w:val="003F212C"/>
    <w:rsid w:val="003F40C0"/>
    <w:rsid w:val="003F5497"/>
    <w:rsid w:val="00411DFE"/>
    <w:rsid w:val="004239E2"/>
    <w:rsid w:val="00426BEB"/>
    <w:rsid w:val="00460581"/>
    <w:rsid w:val="00485753"/>
    <w:rsid w:val="00487AB2"/>
    <w:rsid w:val="0049298F"/>
    <w:rsid w:val="00493A7D"/>
    <w:rsid w:val="004A735A"/>
    <w:rsid w:val="004B2455"/>
    <w:rsid w:val="004B3D50"/>
    <w:rsid w:val="004B5CF1"/>
    <w:rsid w:val="004C298B"/>
    <w:rsid w:val="004D098A"/>
    <w:rsid w:val="004D1042"/>
    <w:rsid w:val="004D67B8"/>
    <w:rsid w:val="004E4223"/>
    <w:rsid w:val="004F6CAA"/>
    <w:rsid w:val="004F700A"/>
    <w:rsid w:val="00520D9F"/>
    <w:rsid w:val="00520F7D"/>
    <w:rsid w:val="005230B4"/>
    <w:rsid w:val="005246CA"/>
    <w:rsid w:val="00540638"/>
    <w:rsid w:val="00553623"/>
    <w:rsid w:val="0056105B"/>
    <w:rsid w:val="00566C15"/>
    <w:rsid w:val="00570852"/>
    <w:rsid w:val="00573B84"/>
    <w:rsid w:val="00585080"/>
    <w:rsid w:val="005958E8"/>
    <w:rsid w:val="005B05CA"/>
    <w:rsid w:val="005D055B"/>
    <w:rsid w:val="005D1E18"/>
    <w:rsid w:val="005D5CF2"/>
    <w:rsid w:val="005E4255"/>
    <w:rsid w:val="005F6B4E"/>
    <w:rsid w:val="00614032"/>
    <w:rsid w:val="006177DF"/>
    <w:rsid w:val="00620853"/>
    <w:rsid w:val="00622208"/>
    <w:rsid w:val="0062247E"/>
    <w:rsid w:val="00635D99"/>
    <w:rsid w:val="006441C6"/>
    <w:rsid w:val="0064517B"/>
    <w:rsid w:val="00652F2B"/>
    <w:rsid w:val="00653D9A"/>
    <w:rsid w:val="006630CE"/>
    <w:rsid w:val="00672533"/>
    <w:rsid w:val="00683894"/>
    <w:rsid w:val="00697430"/>
    <w:rsid w:val="006C124B"/>
    <w:rsid w:val="006E32CA"/>
    <w:rsid w:val="006E39FE"/>
    <w:rsid w:val="006E47F0"/>
    <w:rsid w:val="00707195"/>
    <w:rsid w:val="007137EB"/>
    <w:rsid w:val="00724139"/>
    <w:rsid w:val="00724431"/>
    <w:rsid w:val="0073668E"/>
    <w:rsid w:val="00750E0A"/>
    <w:rsid w:val="007626DB"/>
    <w:rsid w:val="00775D9B"/>
    <w:rsid w:val="007A0F8E"/>
    <w:rsid w:val="007B463F"/>
    <w:rsid w:val="007C6B46"/>
    <w:rsid w:val="00800BF6"/>
    <w:rsid w:val="008162FD"/>
    <w:rsid w:val="008575A4"/>
    <w:rsid w:val="008777CD"/>
    <w:rsid w:val="00880D47"/>
    <w:rsid w:val="008A006B"/>
    <w:rsid w:val="008C785D"/>
    <w:rsid w:val="008E7B86"/>
    <w:rsid w:val="008F4CE8"/>
    <w:rsid w:val="009109F6"/>
    <w:rsid w:val="0091231E"/>
    <w:rsid w:val="00917345"/>
    <w:rsid w:val="009260E4"/>
    <w:rsid w:val="0096369A"/>
    <w:rsid w:val="0096733D"/>
    <w:rsid w:val="00977EFF"/>
    <w:rsid w:val="00983D24"/>
    <w:rsid w:val="009859AD"/>
    <w:rsid w:val="009870D8"/>
    <w:rsid w:val="009A688E"/>
    <w:rsid w:val="009B33A8"/>
    <w:rsid w:val="009D25FF"/>
    <w:rsid w:val="009F3BB9"/>
    <w:rsid w:val="00A03A06"/>
    <w:rsid w:val="00A07145"/>
    <w:rsid w:val="00A12BDA"/>
    <w:rsid w:val="00A229AC"/>
    <w:rsid w:val="00A406C4"/>
    <w:rsid w:val="00A50D51"/>
    <w:rsid w:val="00A52548"/>
    <w:rsid w:val="00A5582B"/>
    <w:rsid w:val="00A57338"/>
    <w:rsid w:val="00A638C9"/>
    <w:rsid w:val="00A75A6E"/>
    <w:rsid w:val="00A75B3B"/>
    <w:rsid w:val="00A77C5A"/>
    <w:rsid w:val="00A92DC0"/>
    <w:rsid w:val="00A93F93"/>
    <w:rsid w:val="00AA7FC4"/>
    <w:rsid w:val="00AB5046"/>
    <w:rsid w:val="00AC0FBB"/>
    <w:rsid w:val="00AE38DC"/>
    <w:rsid w:val="00AE7CBF"/>
    <w:rsid w:val="00B12EB7"/>
    <w:rsid w:val="00B247C6"/>
    <w:rsid w:val="00B30D24"/>
    <w:rsid w:val="00B3600F"/>
    <w:rsid w:val="00B360E0"/>
    <w:rsid w:val="00B41D2F"/>
    <w:rsid w:val="00B64A5A"/>
    <w:rsid w:val="00B6612E"/>
    <w:rsid w:val="00B6732D"/>
    <w:rsid w:val="00B7354E"/>
    <w:rsid w:val="00B8219B"/>
    <w:rsid w:val="00B866CD"/>
    <w:rsid w:val="00BC32C8"/>
    <w:rsid w:val="00BE183A"/>
    <w:rsid w:val="00C0522D"/>
    <w:rsid w:val="00C11C3B"/>
    <w:rsid w:val="00C11C50"/>
    <w:rsid w:val="00C122E1"/>
    <w:rsid w:val="00C156F6"/>
    <w:rsid w:val="00C22466"/>
    <w:rsid w:val="00C336C1"/>
    <w:rsid w:val="00C36222"/>
    <w:rsid w:val="00C5411A"/>
    <w:rsid w:val="00C57DC8"/>
    <w:rsid w:val="00C86BA2"/>
    <w:rsid w:val="00C90F7D"/>
    <w:rsid w:val="00CB2B35"/>
    <w:rsid w:val="00CB77FB"/>
    <w:rsid w:val="00CF1722"/>
    <w:rsid w:val="00CF2434"/>
    <w:rsid w:val="00D17E2C"/>
    <w:rsid w:val="00D3434C"/>
    <w:rsid w:val="00D52561"/>
    <w:rsid w:val="00D723CB"/>
    <w:rsid w:val="00D75D33"/>
    <w:rsid w:val="00DC70E0"/>
    <w:rsid w:val="00DC7D37"/>
    <w:rsid w:val="00DD1D59"/>
    <w:rsid w:val="00DE472E"/>
    <w:rsid w:val="00DF3995"/>
    <w:rsid w:val="00E060C0"/>
    <w:rsid w:val="00E06AEA"/>
    <w:rsid w:val="00E147BD"/>
    <w:rsid w:val="00E25524"/>
    <w:rsid w:val="00E445AF"/>
    <w:rsid w:val="00E87FE7"/>
    <w:rsid w:val="00EC4100"/>
    <w:rsid w:val="00ED5091"/>
    <w:rsid w:val="00EF6768"/>
    <w:rsid w:val="00F005B9"/>
    <w:rsid w:val="00F1534F"/>
    <w:rsid w:val="00F37A01"/>
    <w:rsid w:val="00F456E7"/>
    <w:rsid w:val="00F647E1"/>
    <w:rsid w:val="00F90387"/>
    <w:rsid w:val="00F93749"/>
    <w:rsid w:val="00FA6A60"/>
    <w:rsid w:val="00FA708A"/>
    <w:rsid w:val="00FD7AE5"/>
    <w:rsid w:val="00FE6286"/>
    <w:rsid w:val="00FF2237"/>
    <w:rsid w:val="00FF50A4"/>
    <w:rsid w:val="00FF6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D85E2F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rsid w:val="00E060C0"/>
    <w:pPr>
      <w:tabs>
        <w:tab w:val="left" w:pos="709"/>
      </w:tabs>
      <w:autoSpaceDE w:val="0"/>
      <w:autoSpaceDN w:val="0"/>
      <w:spacing w:before="60" w:after="0"/>
      <w:jc w:val="both"/>
    </w:pPr>
    <w:rPr>
      <w:rFonts w:ascii="Calibri" w:eastAsia="Times New Roman" w:hAnsi="Calibri" w:cs="Tahoma"/>
      <w:bCs/>
      <w:sz w:val="20"/>
      <w:szCs w:val="20"/>
      <w:lang w:eastAsia="sk-SK"/>
    </w:rPr>
  </w:style>
  <w:style w:type="paragraph" w:styleId="Nadpis1">
    <w:name w:val="heading 1"/>
    <w:basedOn w:val="Normlny"/>
    <w:next w:val="Normlny"/>
    <w:link w:val="Nadpis1Char"/>
    <w:uiPriority w:val="9"/>
    <w:rsid w:val="0016638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 w:val="0"/>
      <w:color w:val="365F91" w:themeColor="accent1" w:themeShade="BF"/>
      <w:sz w:val="28"/>
      <w:szCs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link w:val="PtaChar"/>
    <w:uiPriority w:val="99"/>
    <w:unhideWhenUsed/>
    <w:rsid w:val="00CB2B35"/>
    <w:pPr>
      <w:tabs>
        <w:tab w:val="clear" w:pos="709"/>
        <w:tab w:val="center" w:pos="4536"/>
        <w:tab w:val="right" w:pos="9072"/>
      </w:tabs>
      <w:spacing w:before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B2B35"/>
    <w:rPr>
      <w:rFonts w:ascii="Calibri" w:eastAsia="Times New Roman" w:hAnsi="Calibri" w:cs="Tahoma"/>
      <w:bCs/>
      <w:sz w:val="20"/>
      <w:szCs w:val="20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CB2B35"/>
    <w:pPr>
      <w:spacing w:before="0" w:line="240" w:lineRule="auto"/>
    </w:pPr>
    <w:rPr>
      <w:rFonts w:ascii="Tahoma" w:hAnsi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B2B35"/>
    <w:rPr>
      <w:rFonts w:ascii="Tahoma" w:eastAsia="Times New Roman" w:hAnsi="Tahoma" w:cs="Tahoma"/>
      <w:bCs/>
      <w:sz w:val="16"/>
      <w:szCs w:val="16"/>
      <w:lang w:eastAsia="sk-SK"/>
    </w:rPr>
  </w:style>
  <w:style w:type="paragraph" w:styleId="Hlavika">
    <w:name w:val="header"/>
    <w:basedOn w:val="Normlny"/>
    <w:link w:val="HlavikaChar"/>
    <w:uiPriority w:val="99"/>
    <w:unhideWhenUsed/>
    <w:rsid w:val="004B3D50"/>
    <w:pPr>
      <w:tabs>
        <w:tab w:val="clear" w:pos="709"/>
        <w:tab w:val="center" w:pos="4536"/>
        <w:tab w:val="right" w:pos="9072"/>
      </w:tabs>
      <w:spacing w:before="0" w:line="240" w:lineRule="auto"/>
    </w:pPr>
    <w:rPr>
      <w:color w:val="FFFFFF" w:themeColor="background1"/>
      <w:sz w:val="24"/>
    </w:rPr>
  </w:style>
  <w:style w:type="character" w:customStyle="1" w:styleId="HlavikaChar">
    <w:name w:val="Hlavička Char"/>
    <w:basedOn w:val="Predvolenpsmoodseku"/>
    <w:link w:val="Hlavika"/>
    <w:uiPriority w:val="99"/>
    <w:rsid w:val="004B3D50"/>
    <w:rPr>
      <w:rFonts w:ascii="Calibri" w:eastAsia="Times New Roman" w:hAnsi="Calibri" w:cs="Tahoma"/>
      <w:bCs/>
      <w:color w:val="FFFFFF" w:themeColor="background1"/>
      <w:sz w:val="24"/>
      <w:szCs w:val="20"/>
      <w:lang w:eastAsia="sk-SK"/>
    </w:rPr>
  </w:style>
  <w:style w:type="character" w:styleId="Textzstupnhosymbolu">
    <w:name w:val="Placeholder Text"/>
    <w:basedOn w:val="Predvolenpsmoodseku"/>
    <w:uiPriority w:val="99"/>
    <w:semiHidden/>
    <w:rsid w:val="00B64A5A"/>
    <w:rPr>
      <w:color w:val="808080"/>
    </w:rPr>
  </w:style>
  <w:style w:type="paragraph" w:customStyle="1" w:styleId="Neslovanzoznam">
    <w:name w:val="Nečíslovaný zoznam"/>
    <w:basedOn w:val="Normlny"/>
    <w:rsid w:val="00A638C9"/>
    <w:pPr>
      <w:numPr>
        <w:numId w:val="2"/>
      </w:numPr>
      <w:spacing w:before="0"/>
      <w:ind w:left="568" w:hanging="284"/>
    </w:pPr>
  </w:style>
  <w:style w:type="paragraph" w:customStyle="1" w:styleId="Podnadpis">
    <w:name w:val="Podnadpis"/>
    <w:basedOn w:val="Bentext"/>
    <w:link w:val="PodnadpisChar"/>
    <w:qFormat/>
    <w:rsid w:val="00750E0A"/>
    <w:pPr>
      <w:spacing w:before="240"/>
      <w:ind w:firstLine="0"/>
      <w:jc w:val="left"/>
    </w:pPr>
    <w:rPr>
      <w:rFonts w:asciiTheme="minorHAnsi" w:hAnsiTheme="minorHAnsi"/>
      <w:b/>
      <w:smallCaps/>
      <w:spacing w:val="20"/>
      <w:sz w:val="32"/>
    </w:rPr>
  </w:style>
  <w:style w:type="paragraph" w:customStyle="1" w:styleId="Zadanielohy">
    <w:name w:val="Zadanie úlohy"/>
    <w:basedOn w:val="Normlny"/>
    <w:qFormat/>
    <w:rsid w:val="00C156F6"/>
    <w:pPr>
      <w:numPr>
        <w:numId w:val="3"/>
      </w:numPr>
      <w:pBdr>
        <w:top w:val="single" w:sz="12" w:space="1" w:color="FFFFFF" w:themeColor="background1"/>
      </w:pBdr>
      <w:shd w:val="clear" w:color="auto" w:fill="C6D9F1" w:themeFill="text2" w:themeFillTint="33"/>
      <w:tabs>
        <w:tab w:val="clear" w:pos="709"/>
        <w:tab w:val="left" w:pos="851"/>
      </w:tabs>
      <w:spacing w:before="240" w:after="120"/>
    </w:pPr>
    <w:rPr>
      <w:i/>
    </w:rPr>
  </w:style>
  <w:style w:type="paragraph" w:customStyle="1" w:styleId="Bentext">
    <w:name w:val="Bežný text"/>
    <w:basedOn w:val="Normlny"/>
    <w:qFormat/>
    <w:rsid w:val="00570852"/>
    <w:pPr>
      <w:ind w:firstLine="284"/>
    </w:pPr>
  </w:style>
  <w:style w:type="paragraph" w:customStyle="1" w:styleId="Metodickpoznmka-nadpis">
    <w:name w:val="Metodická poznámka - nadpis"/>
    <w:basedOn w:val="Normlny"/>
    <w:qFormat/>
    <w:rsid w:val="00086B6B"/>
    <w:pPr>
      <w:shd w:val="clear" w:color="auto" w:fill="B1BAD7"/>
      <w:spacing w:before="240"/>
    </w:pPr>
    <w:rPr>
      <w:b/>
      <w:i/>
    </w:rPr>
  </w:style>
  <w:style w:type="paragraph" w:customStyle="1" w:styleId="Popis-obrzok">
    <w:name w:val="Popis - obrázok"/>
    <w:basedOn w:val="Normlny"/>
    <w:qFormat/>
    <w:rsid w:val="009260E4"/>
    <w:pPr>
      <w:numPr>
        <w:numId w:val="1"/>
      </w:numPr>
      <w:ind w:left="360"/>
      <w:jc w:val="center"/>
    </w:pPr>
    <w:rPr>
      <w:i/>
    </w:rPr>
  </w:style>
  <w:style w:type="paragraph" w:customStyle="1" w:styleId="Obrzok">
    <w:name w:val="Obrázok"/>
    <w:basedOn w:val="Normlny"/>
    <w:qFormat/>
    <w:rsid w:val="00570852"/>
    <w:pPr>
      <w:spacing w:line="240" w:lineRule="auto"/>
      <w:jc w:val="center"/>
    </w:pPr>
    <w:rPr>
      <w:noProof/>
    </w:rPr>
  </w:style>
  <w:style w:type="character" w:customStyle="1" w:styleId="Nadpis1Char">
    <w:name w:val="Nadpis 1 Char"/>
    <w:basedOn w:val="Predvolenpsmoodseku"/>
    <w:link w:val="Nadpis1"/>
    <w:uiPriority w:val="9"/>
    <w:rsid w:val="0016638B"/>
    <w:rPr>
      <w:rFonts w:asciiTheme="majorHAnsi" w:eastAsiaTheme="majorEastAsia" w:hAnsiTheme="majorHAnsi" w:cstheme="majorBidi"/>
      <w:b/>
      <w:color w:val="365F91" w:themeColor="accent1" w:themeShade="BF"/>
      <w:sz w:val="28"/>
      <w:szCs w:val="28"/>
      <w:lang w:eastAsia="sk-SK"/>
    </w:rPr>
  </w:style>
  <w:style w:type="paragraph" w:customStyle="1" w:styleId="tl1">
    <w:name w:val="Štýl1"/>
    <w:basedOn w:val="Popis-obrzok"/>
    <w:rsid w:val="007A0F8E"/>
  </w:style>
  <w:style w:type="paragraph" w:customStyle="1" w:styleId="Popis-graf">
    <w:name w:val="Popis - graf"/>
    <w:basedOn w:val="Bentext"/>
    <w:rsid w:val="00B247C6"/>
    <w:pPr>
      <w:numPr>
        <w:numId w:val="4"/>
      </w:numPr>
      <w:jc w:val="left"/>
    </w:pPr>
    <w:rPr>
      <w:i/>
    </w:rPr>
  </w:style>
  <w:style w:type="paragraph" w:customStyle="1" w:styleId="Metodickpoznmka-text">
    <w:name w:val="Metodická poznámka - text"/>
    <w:basedOn w:val="Bentext"/>
    <w:rsid w:val="00086B6B"/>
    <w:pPr>
      <w:shd w:val="clear" w:color="auto" w:fill="D8DBEC"/>
    </w:pPr>
  </w:style>
  <w:style w:type="character" w:customStyle="1" w:styleId="PodnadpisChar">
    <w:name w:val="Podnadpis Char"/>
    <w:basedOn w:val="Predvolenpsmoodseku"/>
    <w:link w:val="Podnadpis"/>
    <w:rsid w:val="00750E0A"/>
    <w:rPr>
      <w:rFonts w:eastAsia="Times New Roman" w:cs="Tahoma"/>
      <w:b/>
      <w:bCs/>
      <w:smallCaps/>
      <w:spacing w:val="20"/>
      <w:sz w:val="32"/>
      <w:szCs w:val="20"/>
      <w:lang w:eastAsia="sk-SK"/>
    </w:rPr>
  </w:style>
  <w:style w:type="paragraph" w:styleId="Hlavikaobsahu">
    <w:name w:val="TOC Heading"/>
    <w:basedOn w:val="Nadpis1"/>
    <w:next w:val="Normlny"/>
    <w:uiPriority w:val="39"/>
    <w:unhideWhenUsed/>
    <w:qFormat/>
    <w:rsid w:val="00566C15"/>
    <w:pPr>
      <w:tabs>
        <w:tab w:val="clear" w:pos="709"/>
      </w:tabs>
      <w:autoSpaceDE/>
      <w:autoSpaceDN/>
      <w:jc w:val="left"/>
      <w:outlineLvl w:val="9"/>
    </w:pPr>
    <w:rPr>
      <w:bCs/>
    </w:rPr>
  </w:style>
  <w:style w:type="paragraph" w:styleId="Obsah1">
    <w:name w:val="toc 1"/>
    <w:basedOn w:val="Normlny"/>
    <w:next w:val="Normlny"/>
    <w:autoRedefine/>
    <w:uiPriority w:val="39"/>
    <w:unhideWhenUsed/>
    <w:rsid w:val="00750E0A"/>
    <w:pPr>
      <w:tabs>
        <w:tab w:val="clear" w:pos="709"/>
        <w:tab w:val="right" w:pos="9969"/>
      </w:tabs>
      <w:spacing w:after="100"/>
    </w:pPr>
  </w:style>
  <w:style w:type="character" w:styleId="Hypertextovprepojenie">
    <w:name w:val="Hyperlink"/>
    <w:basedOn w:val="Predvolenpsmoodseku"/>
    <w:uiPriority w:val="99"/>
    <w:unhideWhenUsed/>
    <w:rsid w:val="00566C15"/>
    <w:rPr>
      <w:color w:val="0000FF" w:themeColor="hyperlink"/>
      <w:u w:val="single"/>
    </w:rPr>
  </w:style>
  <w:style w:type="paragraph" w:customStyle="1" w:styleId="astitruktry">
    <w:name w:val="Časti štruktúry"/>
    <w:basedOn w:val="Bentext"/>
    <w:link w:val="astitruktryChar"/>
    <w:rsid w:val="00AA7FC4"/>
    <w:pPr>
      <w:pBdr>
        <w:top w:val="dotted" w:sz="2" w:space="1" w:color="auto"/>
      </w:pBdr>
      <w:spacing w:before="240"/>
      <w:ind w:firstLine="0"/>
    </w:pPr>
    <w:rPr>
      <w:b/>
      <w:smallCaps/>
      <w:color w:val="FF7800"/>
      <w:spacing w:val="20"/>
      <w:sz w:val="36"/>
    </w:rPr>
  </w:style>
  <w:style w:type="character" w:customStyle="1" w:styleId="astitruktryChar">
    <w:name w:val="Časti štruktúry Char"/>
    <w:basedOn w:val="PodnadpisChar"/>
    <w:link w:val="astitruktry"/>
    <w:rsid w:val="00AA7FC4"/>
    <w:rPr>
      <w:rFonts w:ascii="Calibri" w:eastAsia="Times New Roman" w:hAnsi="Calibri" w:cs="Tahoma"/>
      <w:b/>
      <w:bCs w:val="0"/>
      <w:smallCaps/>
      <w:color w:val="FF7800"/>
      <w:spacing w:val="20"/>
      <w:sz w:val="36"/>
      <w:szCs w:val="20"/>
      <w:lang w:eastAsia="sk-SK"/>
    </w:rPr>
  </w:style>
  <w:style w:type="paragraph" w:styleId="Normlnywebov">
    <w:name w:val="Normal (Web)"/>
    <w:basedOn w:val="Normlny"/>
    <w:uiPriority w:val="99"/>
    <w:semiHidden/>
    <w:unhideWhenUsed/>
    <w:rsid w:val="000B63F3"/>
    <w:pPr>
      <w:tabs>
        <w:tab w:val="clear" w:pos="709"/>
      </w:tabs>
      <w:autoSpaceDE/>
      <w:autoSpaceDN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bCs w:val="0"/>
      <w:sz w:val="24"/>
      <w:szCs w:val="24"/>
    </w:rPr>
  </w:style>
  <w:style w:type="paragraph" w:customStyle="1" w:styleId="Nadpismetodiky">
    <w:name w:val="Nadpis metodiky"/>
    <w:basedOn w:val="Nadpis1"/>
    <w:rsid w:val="00AE38DC"/>
    <w:pPr>
      <w:spacing w:before="240"/>
    </w:pPr>
    <w:rPr>
      <w:rFonts w:asciiTheme="minorHAnsi" w:hAnsiTheme="minorHAnsi"/>
      <w:smallCaps/>
      <w:color w:val="FF7800"/>
      <w:spacing w:val="20"/>
      <w:sz w:val="44"/>
    </w:rPr>
  </w:style>
  <w:style w:type="paragraph" w:customStyle="1" w:styleId="slovanzoznammetodiky">
    <w:name w:val="Číslovaný zoznam metodiky"/>
    <w:basedOn w:val="Neslovanzoznam"/>
    <w:rsid w:val="005D055B"/>
    <w:pPr>
      <w:numPr>
        <w:numId w:val="5"/>
      </w:numPr>
      <w:ind w:left="568" w:hanging="284"/>
    </w:pPr>
  </w:style>
  <w:style w:type="paragraph" w:customStyle="1" w:styleId="Popis-tabuka">
    <w:name w:val="Popis - tabuľka"/>
    <w:basedOn w:val="Popis-obrzok"/>
    <w:rsid w:val="005D055B"/>
    <w:pPr>
      <w:numPr>
        <w:numId w:val="6"/>
      </w:numPr>
      <w:tabs>
        <w:tab w:val="clear" w:pos="709"/>
      </w:tabs>
      <w:ind w:left="357" w:hanging="357"/>
      <w:jc w:val="left"/>
    </w:pPr>
  </w:style>
  <w:style w:type="table" w:styleId="Mriekatabuky">
    <w:name w:val="Table Grid"/>
    <w:basedOn w:val="Normlnatabuka"/>
    <w:uiPriority w:val="59"/>
    <w:rsid w:val="005D05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basedOn w:val="Normlny"/>
    <w:uiPriority w:val="34"/>
    <w:qFormat/>
    <w:rsid w:val="008A006B"/>
    <w:pPr>
      <w:ind w:left="720"/>
      <w:contextualSpacing/>
    </w:pPr>
  </w:style>
  <w:style w:type="character" w:customStyle="1" w:styleId="apple-converted-space">
    <w:name w:val="apple-converted-space"/>
    <w:basedOn w:val="Predvolenpsmoodseku"/>
    <w:rsid w:val="005F6B4E"/>
  </w:style>
  <w:style w:type="table" w:customStyle="1" w:styleId="Obyajntabuka11">
    <w:name w:val="Obyčajná tabuľka 11"/>
    <w:basedOn w:val="Normlnatabuka"/>
    <w:uiPriority w:val="41"/>
    <w:rsid w:val="00A75A6E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Strednpodfarbenie2zvraznenie1">
    <w:name w:val="Medium Shading 2 Accent 1"/>
    <w:basedOn w:val="Normlnatabuka"/>
    <w:uiPriority w:val="64"/>
    <w:rsid w:val="0037094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trednzoznam2zvraznenie2">
    <w:name w:val="Medium List 2 Accent 2"/>
    <w:basedOn w:val="Normlnatabuka"/>
    <w:uiPriority w:val="66"/>
    <w:rsid w:val="0037094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rednzoznam2zvraznenie1">
    <w:name w:val="Medium List 2 Accent 1"/>
    <w:basedOn w:val="Normlnatabuka"/>
    <w:uiPriority w:val="66"/>
    <w:rsid w:val="0037094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Farebnpodfarbeniezvraznenie1">
    <w:name w:val="Colorful Shading Accent 1"/>
    <w:basedOn w:val="Normlnatabuka"/>
    <w:uiPriority w:val="71"/>
    <w:rsid w:val="00F647E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trednmrieka3zvraznenie1">
    <w:name w:val="Medium Grid 3 Accent 1"/>
    <w:basedOn w:val="Normlnatabuka"/>
    <w:uiPriority w:val="69"/>
    <w:rsid w:val="00F647E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Strednmrieka2zvraznenie1">
    <w:name w:val="Medium Grid 2 Accent 1"/>
    <w:basedOn w:val="Normlnatabuka"/>
    <w:uiPriority w:val="68"/>
    <w:rsid w:val="00F647E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vetlmriekazvraznenie1">
    <w:name w:val="Light Grid Accent 1"/>
    <w:basedOn w:val="Normlnatabuka"/>
    <w:uiPriority w:val="62"/>
    <w:rsid w:val="00F647E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rsid w:val="00E060C0"/>
    <w:pPr>
      <w:tabs>
        <w:tab w:val="left" w:pos="709"/>
      </w:tabs>
      <w:autoSpaceDE w:val="0"/>
      <w:autoSpaceDN w:val="0"/>
      <w:spacing w:before="60" w:after="0"/>
      <w:jc w:val="both"/>
    </w:pPr>
    <w:rPr>
      <w:rFonts w:ascii="Calibri" w:eastAsia="Times New Roman" w:hAnsi="Calibri" w:cs="Tahoma"/>
      <w:bCs/>
      <w:sz w:val="20"/>
      <w:szCs w:val="20"/>
      <w:lang w:eastAsia="sk-SK"/>
    </w:rPr>
  </w:style>
  <w:style w:type="paragraph" w:styleId="Nadpis1">
    <w:name w:val="heading 1"/>
    <w:basedOn w:val="Normlny"/>
    <w:next w:val="Normlny"/>
    <w:link w:val="Nadpis1Char"/>
    <w:uiPriority w:val="9"/>
    <w:rsid w:val="0016638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 w:val="0"/>
      <w:color w:val="365F91" w:themeColor="accent1" w:themeShade="BF"/>
      <w:sz w:val="28"/>
      <w:szCs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link w:val="PtaChar"/>
    <w:uiPriority w:val="99"/>
    <w:unhideWhenUsed/>
    <w:rsid w:val="00CB2B35"/>
    <w:pPr>
      <w:tabs>
        <w:tab w:val="clear" w:pos="709"/>
        <w:tab w:val="center" w:pos="4536"/>
        <w:tab w:val="right" w:pos="9072"/>
      </w:tabs>
      <w:spacing w:before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B2B35"/>
    <w:rPr>
      <w:rFonts w:ascii="Calibri" w:eastAsia="Times New Roman" w:hAnsi="Calibri" w:cs="Tahoma"/>
      <w:bCs/>
      <w:sz w:val="20"/>
      <w:szCs w:val="20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CB2B35"/>
    <w:pPr>
      <w:spacing w:before="0" w:line="240" w:lineRule="auto"/>
    </w:pPr>
    <w:rPr>
      <w:rFonts w:ascii="Tahoma" w:hAnsi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B2B35"/>
    <w:rPr>
      <w:rFonts w:ascii="Tahoma" w:eastAsia="Times New Roman" w:hAnsi="Tahoma" w:cs="Tahoma"/>
      <w:bCs/>
      <w:sz w:val="16"/>
      <w:szCs w:val="16"/>
      <w:lang w:eastAsia="sk-SK"/>
    </w:rPr>
  </w:style>
  <w:style w:type="paragraph" w:styleId="Hlavika">
    <w:name w:val="header"/>
    <w:basedOn w:val="Normlny"/>
    <w:link w:val="HlavikaChar"/>
    <w:uiPriority w:val="99"/>
    <w:unhideWhenUsed/>
    <w:rsid w:val="004B3D50"/>
    <w:pPr>
      <w:tabs>
        <w:tab w:val="clear" w:pos="709"/>
        <w:tab w:val="center" w:pos="4536"/>
        <w:tab w:val="right" w:pos="9072"/>
      </w:tabs>
      <w:spacing w:before="0" w:line="240" w:lineRule="auto"/>
    </w:pPr>
    <w:rPr>
      <w:color w:val="FFFFFF" w:themeColor="background1"/>
      <w:sz w:val="24"/>
    </w:rPr>
  </w:style>
  <w:style w:type="character" w:customStyle="1" w:styleId="HlavikaChar">
    <w:name w:val="Hlavička Char"/>
    <w:basedOn w:val="Predvolenpsmoodseku"/>
    <w:link w:val="Hlavika"/>
    <w:uiPriority w:val="99"/>
    <w:rsid w:val="004B3D50"/>
    <w:rPr>
      <w:rFonts w:ascii="Calibri" w:eastAsia="Times New Roman" w:hAnsi="Calibri" w:cs="Tahoma"/>
      <w:bCs/>
      <w:color w:val="FFFFFF" w:themeColor="background1"/>
      <w:sz w:val="24"/>
      <w:szCs w:val="20"/>
      <w:lang w:eastAsia="sk-SK"/>
    </w:rPr>
  </w:style>
  <w:style w:type="character" w:styleId="Textzstupnhosymbolu">
    <w:name w:val="Placeholder Text"/>
    <w:basedOn w:val="Predvolenpsmoodseku"/>
    <w:uiPriority w:val="99"/>
    <w:semiHidden/>
    <w:rsid w:val="00B64A5A"/>
    <w:rPr>
      <w:color w:val="808080"/>
    </w:rPr>
  </w:style>
  <w:style w:type="paragraph" w:customStyle="1" w:styleId="Neslovanzoznam">
    <w:name w:val="Nečíslovaný zoznam"/>
    <w:basedOn w:val="Normlny"/>
    <w:rsid w:val="00A638C9"/>
    <w:pPr>
      <w:numPr>
        <w:numId w:val="2"/>
      </w:numPr>
      <w:spacing w:before="0"/>
      <w:ind w:left="568" w:hanging="284"/>
    </w:pPr>
  </w:style>
  <w:style w:type="paragraph" w:customStyle="1" w:styleId="Podnadpis">
    <w:name w:val="Podnadpis"/>
    <w:basedOn w:val="Bentext"/>
    <w:link w:val="PodnadpisChar"/>
    <w:qFormat/>
    <w:rsid w:val="00750E0A"/>
    <w:pPr>
      <w:spacing w:before="240"/>
      <w:ind w:firstLine="0"/>
      <w:jc w:val="left"/>
    </w:pPr>
    <w:rPr>
      <w:rFonts w:asciiTheme="minorHAnsi" w:hAnsiTheme="minorHAnsi"/>
      <w:b/>
      <w:smallCaps/>
      <w:spacing w:val="20"/>
      <w:sz w:val="32"/>
    </w:rPr>
  </w:style>
  <w:style w:type="paragraph" w:customStyle="1" w:styleId="Zadanielohy">
    <w:name w:val="Zadanie úlohy"/>
    <w:basedOn w:val="Normlny"/>
    <w:qFormat/>
    <w:rsid w:val="00C156F6"/>
    <w:pPr>
      <w:numPr>
        <w:numId w:val="3"/>
      </w:numPr>
      <w:pBdr>
        <w:top w:val="single" w:sz="12" w:space="1" w:color="FFFFFF" w:themeColor="background1"/>
      </w:pBdr>
      <w:shd w:val="clear" w:color="auto" w:fill="C6D9F1" w:themeFill="text2" w:themeFillTint="33"/>
      <w:tabs>
        <w:tab w:val="clear" w:pos="709"/>
        <w:tab w:val="left" w:pos="851"/>
      </w:tabs>
      <w:spacing w:before="240" w:after="120"/>
    </w:pPr>
    <w:rPr>
      <w:i/>
    </w:rPr>
  </w:style>
  <w:style w:type="paragraph" w:customStyle="1" w:styleId="Bentext">
    <w:name w:val="Bežný text"/>
    <w:basedOn w:val="Normlny"/>
    <w:qFormat/>
    <w:rsid w:val="00570852"/>
    <w:pPr>
      <w:ind w:firstLine="284"/>
    </w:pPr>
  </w:style>
  <w:style w:type="paragraph" w:customStyle="1" w:styleId="Metodickpoznmka-nadpis">
    <w:name w:val="Metodická poznámka - nadpis"/>
    <w:basedOn w:val="Normlny"/>
    <w:qFormat/>
    <w:rsid w:val="00086B6B"/>
    <w:pPr>
      <w:shd w:val="clear" w:color="auto" w:fill="B1BAD7"/>
      <w:spacing w:before="240"/>
    </w:pPr>
    <w:rPr>
      <w:b/>
      <w:i/>
    </w:rPr>
  </w:style>
  <w:style w:type="paragraph" w:customStyle="1" w:styleId="Popis-obrzok">
    <w:name w:val="Popis - obrázok"/>
    <w:basedOn w:val="Normlny"/>
    <w:qFormat/>
    <w:rsid w:val="009260E4"/>
    <w:pPr>
      <w:numPr>
        <w:numId w:val="1"/>
      </w:numPr>
      <w:ind w:left="360"/>
      <w:jc w:val="center"/>
    </w:pPr>
    <w:rPr>
      <w:i/>
    </w:rPr>
  </w:style>
  <w:style w:type="paragraph" w:customStyle="1" w:styleId="Obrzok">
    <w:name w:val="Obrázok"/>
    <w:basedOn w:val="Normlny"/>
    <w:qFormat/>
    <w:rsid w:val="00570852"/>
    <w:pPr>
      <w:spacing w:line="240" w:lineRule="auto"/>
      <w:jc w:val="center"/>
    </w:pPr>
    <w:rPr>
      <w:noProof/>
    </w:rPr>
  </w:style>
  <w:style w:type="character" w:customStyle="1" w:styleId="Nadpis1Char">
    <w:name w:val="Nadpis 1 Char"/>
    <w:basedOn w:val="Predvolenpsmoodseku"/>
    <w:link w:val="Nadpis1"/>
    <w:uiPriority w:val="9"/>
    <w:rsid w:val="0016638B"/>
    <w:rPr>
      <w:rFonts w:asciiTheme="majorHAnsi" w:eastAsiaTheme="majorEastAsia" w:hAnsiTheme="majorHAnsi" w:cstheme="majorBidi"/>
      <w:b/>
      <w:color w:val="365F91" w:themeColor="accent1" w:themeShade="BF"/>
      <w:sz w:val="28"/>
      <w:szCs w:val="28"/>
      <w:lang w:eastAsia="sk-SK"/>
    </w:rPr>
  </w:style>
  <w:style w:type="paragraph" w:customStyle="1" w:styleId="tl1">
    <w:name w:val="Štýl1"/>
    <w:basedOn w:val="Popis-obrzok"/>
    <w:rsid w:val="007A0F8E"/>
  </w:style>
  <w:style w:type="paragraph" w:customStyle="1" w:styleId="Popis-graf">
    <w:name w:val="Popis - graf"/>
    <w:basedOn w:val="Bentext"/>
    <w:rsid w:val="00B247C6"/>
    <w:pPr>
      <w:numPr>
        <w:numId w:val="4"/>
      </w:numPr>
      <w:jc w:val="left"/>
    </w:pPr>
    <w:rPr>
      <w:i/>
    </w:rPr>
  </w:style>
  <w:style w:type="paragraph" w:customStyle="1" w:styleId="Metodickpoznmka-text">
    <w:name w:val="Metodická poznámka - text"/>
    <w:basedOn w:val="Bentext"/>
    <w:rsid w:val="00086B6B"/>
    <w:pPr>
      <w:shd w:val="clear" w:color="auto" w:fill="D8DBEC"/>
    </w:pPr>
  </w:style>
  <w:style w:type="character" w:customStyle="1" w:styleId="PodnadpisChar">
    <w:name w:val="Podnadpis Char"/>
    <w:basedOn w:val="Predvolenpsmoodseku"/>
    <w:link w:val="Podnadpis"/>
    <w:rsid w:val="00750E0A"/>
    <w:rPr>
      <w:rFonts w:eastAsia="Times New Roman" w:cs="Tahoma"/>
      <w:b/>
      <w:bCs/>
      <w:smallCaps/>
      <w:spacing w:val="20"/>
      <w:sz w:val="32"/>
      <w:szCs w:val="20"/>
      <w:lang w:eastAsia="sk-SK"/>
    </w:rPr>
  </w:style>
  <w:style w:type="paragraph" w:styleId="Hlavikaobsahu">
    <w:name w:val="TOC Heading"/>
    <w:basedOn w:val="Nadpis1"/>
    <w:next w:val="Normlny"/>
    <w:uiPriority w:val="39"/>
    <w:unhideWhenUsed/>
    <w:qFormat/>
    <w:rsid w:val="00566C15"/>
    <w:pPr>
      <w:tabs>
        <w:tab w:val="clear" w:pos="709"/>
      </w:tabs>
      <w:autoSpaceDE/>
      <w:autoSpaceDN/>
      <w:jc w:val="left"/>
      <w:outlineLvl w:val="9"/>
    </w:pPr>
    <w:rPr>
      <w:bCs/>
    </w:rPr>
  </w:style>
  <w:style w:type="paragraph" w:styleId="Obsah1">
    <w:name w:val="toc 1"/>
    <w:basedOn w:val="Normlny"/>
    <w:next w:val="Normlny"/>
    <w:autoRedefine/>
    <w:uiPriority w:val="39"/>
    <w:unhideWhenUsed/>
    <w:rsid w:val="00750E0A"/>
    <w:pPr>
      <w:tabs>
        <w:tab w:val="clear" w:pos="709"/>
        <w:tab w:val="right" w:pos="9969"/>
      </w:tabs>
      <w:spacing w:after="100"/>
    </w:pPr>
  </w:style>
  <w:style w:type="character" w:styleId="Hypertextovprepojenie">
    <w:name w:val="Hyperlink"/>
    <w:basedOn w:val="Predvolenpsmoodseku"/>
    <w:uiPriority w:val="99"/>
    <w:unhideWhenUsed/>
    <w:rsid w:val="00566C15"/>
    <w:rPr>
      <w:color w:val="0000FF" w:themeColor="hyperlink"/>
      <w:u w:val="single"/>
    </w:rPr>
  </w:style>
  <w:style w:type="paragraph" w:customStyle="1" w:styleId="astitruktry">
    <w:name w:val="Časti štruktúry"/>
    <w:basedOn w:val="Bentext"/>
    <w:link w:val="astitruktryChar"/>
    <w:rsid w:val="00AA7FC4"/>
    <w:pPr>
      <w:pBdr>
        <w:top w:val="dotted" w:sz="2" w:space="1" w:color="auto"/>
      </w:pBdr>
      <w:spacing w:before="240"/>
      <w:ind w:firstLine="0"/>
    </w:pPr>
    <w:rPr>
      <w:b/>
      <w:smallCaps/>
      <w:color w:val="FF7800"/>
      <w:spacing w:val="20"/>
      <w:sz w:val="36"/>
    </w:rPr>
  </w:style>
  <w:style w:type="character" w:customStyle="1" w:styleId="astitruktryChar">
    <w:name w:val="Časti štruktúry Char"/>
    <w:basedOn w:val="PodnadpisChar"/>
    <w:link w:val="astitruktry"/>
    <w:rsid w:val="00AA7FC4"/>
    <w:rPr>
      <w:rFonts w:ascii="Calibri" w:eastAsia="Times New Roman" w:hAnsi="Calibri" w:cs="Tahoma"/>
      <w:b/>
      <w:bCs w:val="0"/>
      <w:smallCaps/>
      <w:color w:val="FF7800"/>
      <w:spacing w:val="20"/>
      <w:sz w:val="36"/>
      <w:szCs w:val="20"/>
      <w:lang w:eastAsia="sk-SK"/>
    </w:rPr>
  </w:style>
  <w:style w:type="paragraph" w:styleId="Normlnywebov">
    <w:name w:val="Normal (Web)"/>
    <w:basedOn w:val="Normlny"/>
    <w:uiPriority w:val="99"/>
    <w:semiHidden/>
    <w:unhideWhenUsed/>
    <w:rsid w:val="000B63F3"/>
    <w:pPr>
      <w:tabs>
        <w:tab w:val="clear" w:pos="709"/>
      </w:tabs>
      <w:autoSpaceDE/>
      <w:autoSpaceDN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bCs w:val="0"/>
      <w:sz w:val="24"/>
      <w:szCs w:val="24"/>
    </w:rPr>
  </w:style>
  <w:style w:type="paragraph" w:customStyle="1" w:styleId="Nadpismetodiky">
    <w:name w:val="Nadpis metodiky"/>
    <w:basedOn w:val="Nadpis1"/>
    <w:rsid w:val="00AE38DC"/>
    <w:pPr>
      <w:spacing w:before="240"/>
    </w:pPr>
    <w:rPr>
      <w:rFonts w:asciiTheme="minorHAnsi" w:hAnsiTheme="minorHAnsi"/>
      <w:smallCaps/>
      <w:color w:val="FF7800"/>
      <w:spacing w:val="20"/>
      <w:sz w:val="44"/>
    </w:rPr>
  </w:style>
  <w:style w:type="paragraph" w:customStyle="1" w:styleId="slovanzoznammetodiky">
    <w:name w:val="Číslovaný zoznam metodiky"/>
    <w:basedOn w:val="Neslovanzoznam"/>
    <w:rsid w:val="005D055B"/>
    <w:pPr>
      <w:numPr>
        <w:numId w:val="5"/>
      </w:numPr>
      <w:ind w:left="568" w:hanging="284"/>
    </w:pPr>
  </w:style>
  <w:style w:type="paragraph" w:customStyle="1" w:styleId="Popis-tabuka">
    <w:name w:val="Popis - tabuľka"/>
    <w:basedOn w:val="Popis-obrzok"/>
    <w:rsid w:val="005D055B"/>
    <w:pPr>
      <w:numPr>
        <w:numId w:val="6"/>
      </w:numPr>
      <w:tabs>
        <w:tab w:val="clear" w:pos="709"/>
      </w:tabs>
      <w:ind w:left="357" w:hanging="357"/>
      <w:jc w:val="left"/>
    </w:pPr>
  </w:style>
  <w:style w:type="table" w:styleId="Mriekatabuky">
    <w:name w:val="Table Grid"/>
    <w:basedOn w:val="Normlnatabuka"/>
    <w:uiPriority w:val="59"/>
    <w:rsid w:val="005D05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basedOn w:val="Normlny"/>
    <w:uiPriority w:val="34"/>
    <w:qFormat/>
    <w:rsid w:val="008A006B"/>
    <w:pPr>
      <w:ind w:left="720"/>
      <w:contextualSpacing/>
    </w:pPr>
  </w:style>
  <w:style w:type="character" w:customStyle="1" w:styleId="apple-converted-space">
    <w:name w:val="apple-converted-space"/>
    <w:basedOn w:val="Predvolenpsmoodseku"/>
    <w:rsid w:val="005F6B4E"/>
  </w:style>
  <w:style w:type="table" w:customStyle="1" w:styleId="Obyajntabuka11">
    <w:name w:val="Obyčajná tabuľka 11"/>
    <w:basedOn w:val="Normlnatabuka"/>
    <w:uiPriority w:val="41"/>
    <w:rsid w:val="00A75A6E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Strednpodfarbenie2zvraznenie1">
    <w:name w:val="Medium Shading 2 Accent 1"/>
    <w:basedOn w:val="Normlnatabuka"/>
    <w:uiPriority w:val="64"/>
    <w:rsid w:val="0037094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trednzoznam2zvraznenie2">
    <w:name w:val="Medium List 2 Accent 2"/>
    <w:basedOn w:val="Normlnatabuka"/>
    <w:uiPriority w:val="66"/>
    <w:rsid w:val="0037094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trednzoznam2zvraznenie1">
    <w:name w:val="Medium List 2 Accent 1"/>
    <w:basedOn w:val="Normlnatabuka"/>
    <w:uiPriority w:val="66"/>
    <w:rsid w:val="0037094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Farebnpodfarbeniezvraznenie1">
    <w:name w:val="Colorful Shading Accent 1"/>
    <w:basedOn w:val="Normlnatabuka"/>
    <w:uiPriority w:val="71"/>
    <w:rsid w:val="00F647E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trednmrieka3zvraznenie1">
    <w:name w:val="Medium Grid 3 Accent 1"/>
    <w:basedOn w:val="Normlnatabuka"/>
    <w:uiPriority w:val="69"/>
    <w:rsid w:val="00F647E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Strednmrieka2zvraznenie1">
    <w:name w:val="Medium Grid 2 Accent 1"/>
    <w:basedOn w:val="Normlnatabuka"/>
    <w:uiPriority w:val="68"/>
    <w:rsid w:val="00F647E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vetlmriekazvraznenie1">
    <w:name w:val="Light Grid Accent 1"/>
    <w:basedOn w:val="Normlnatabuka"/>
    <w:uiPriority w:val="62"/>
    <w:rsid w:val="00F647E1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093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6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oleObject" Target="embeddings/oleObject1.bin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wmf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oleObject" Target="embeddings/oleObject2.bin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5.wmf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chart" Target="charts/chart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charts/_rels/chart1.xml.rels><?xml version="1.0" encoding="UTF-8" standalone="yes"?>
<Relationships xmlns="http://schemas.openxmlformats.org/package/2006/relationships"><Relationship Id="rId3" Type="http://schemas.microsoft.com/office/2011/relationships/chartStyle" Target="style1.xml"/><Relationship Id="rId2" Type="http://schemas.microsoft.com/office/2011/relationships/chartColorStyle" Target="colors1.xml"/><Relationship Id="rId1" Type="http://schemas.openxmlformats.org/officeDocument/2006/relationships/package" Target="../embeddings/Microsoft_Excel_Worksheet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sk-S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1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k-SK" sz="1100">
                <a:solidFill>
                  <a:schemeClr val="tx1">
                    <a:lumMod val="75000"/>
                    <a:lumOff val="25000"/>
                  </a:schemeClr>
                </a:solidFill>
              </a:rPr>
              <a:t>Zmena teploty ľadu po pridaní NaCl</a:t>
            </a:r>
            <a:endParaRPr lang="en-US" sz="1100">
              <a:solidFill>
                <a:schemeClr val="tx1">
                  <a:lumMod val="75000"/>
                  <a:lumOff val="25000"/>
                </a:schemeClr>
              </a:solidFill>
            </a:endParaRP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Hárok1!$B$1</c:f>
              <c:strCache>
                <c:ptCount val="1"/>
                <c:pt idx="0">
                  <c:v>Hodnoty Y</c:v>
                </c:pt>
              </c:strCache>
            </c:strRef>
          </c:tx>
          <c:spPr>
            <a:ln w="9525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xVal>
            <c:numRef>
              <c:f>Hárok1!$A$2:$A$4</c:f>
              <c:numCache>
                <c:formatCode>General</c:formatCode>
                <c:ptCount val="3"/>
                <c:pt idx="0">
                  <c:v>1</c:v>
                </c:pt>
                <c:pt idx="1">
                  <c:v>2</c:v>
                </c:pt>
                <c:pt idx="2">
                  <c:v>3</c:v>
                </c:pt>
              </c:numCache>
            </c:numRef>
          </c:xVal>
          <c:yVal>
            <c:numRef>
              <c:f>Hárok1!$B$2:$B$4</c:f>
              <c:numCache>
                <c:formatCode>General</c:formatCode>
                <c:ptCount val="3"/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C51E-4095-A8D6-049C9618A5F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3698560"/>
        <c:axId val="53700480"/>
      </c:scatterChart>
      <c:valAx>
        <c:axId val="53698560"/>
        <c:scaling>
          <c:orientation val="minMax"/>
          <c:max val="18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sk-SK"/>
                  <a:t>Čas </a:t>
                </a:r>
                <a:r>
                  <a:rPr lang="en-US"/>
                  <a:t>[</a:t>
                </a:r>
                <a:r>
                  <a:rPr lang="sk-SK"/>
                  <a:t>s</a:t>
                </a:r>
                <a:r>
                  <a:rPr lang="en-US"/>
                  <a:t>]</a:t>
                </a:r>
                <a:endParaRPr lang="sk-SK"/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cross"/>
        <c:tickLblPos val="nextTo"/>
        <c:spPr>
          <a:noFill/>
          <a:ln w="15875" cap="flat" cmpd="sng" algn="ctr">
            <a:solidFill>
              <a:schemeClr val="tx2">
                <a:lumMod val="60000"/>
                <a:lumOff val="4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sk-SK"/>
          </a:p>
        </c:txPr>
        <c:crossAx val="53700480"/>
        <c:crosses val="autoZero"/>
        <c:crossBetween val="midCat"/>
        <c:majorUnit val="20"/>
        <c:minorUnit val="10"/>
      </c:valAx>
      <c:valAx>
        <c:axId val="53700480"/>
        <c:scaling>
          <c:orientation val="minMax"/>
          <c:max val="5"/>
          <c:min val="-25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sk-SK"/>
                  <a:t>Teplota</a:t>
                </a:r>
                <a:r>
                  <a:rPr lang="sk-SK" baseline="0"/>
                  <a:t>  </a:t>
                </a:r>
                <a:r>
                  <a:rPr lang="en-US" baseline="0"/>
                  <a:t>[</a:t>
                </a:r>
                <a:r>
                  <a:rPr lang="sk-SK" baseline="0"/>
                  <a:t>°C</a:t>
                </a:r>
                <a:r>
                  <a:rPr lang="en-US" baseline="0"/>
                  <a:t>]</a:t>
                </a:r>
                <a:endParaRPr lang="sk-SK"/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2">
                <a:lumMod val="40000"/>
                <a:lumOff val="60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ln w="0">
                  <a:solidFill>
                    <a:schemeClr val="tx1">
                      <a:lumMod val="75000"/>
                      <a:lumOff val="25000"/>
                    </a:schemeClr>
                  </a:solidFill>
                </a:ln>
                <a:noFill/>
                <a:latin typeface="+mn-lt"/>
                <a:ea typeface="+mn-ea"/>
                <a:cs typeface="+mn-cs"/>
              </a:defRPr>
            </a:pPr>
            <a:endParaRPr lang="sk-SK"/>
          </a:p>
        </c:txPr>
        <c:crossAx val="53698560"/>
        <c:crossesAt val="0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sk-SK"/>
    </a:p>
  </c:txPr>
  <c:externalData r:id="rId1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2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2"/>
    <cs:fontRef idx="minor">
      <a:schemeClr val="tx2"/>
    </cs:fontRef>
    <cs:spPr>
      <a:ln w="9525">
        <a:solidFill>
          <a:schemeClr val="phClr"/>
        </a:solidFill>
        <a:round/>
      </a:ln>
    </cs:spPr>
  </cs:dataPointMarker>
  <cs:dataPointMarkerLayout symbol="circle" size="5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spPr>
      <a:ln>
        <a:solidFill>
          <a:schemeClr val="tx2">
            <a:lumMod val="40000"/>
            <a:lumOff val="60000"/>
          </a:schemeClr>
        </a:solidFill>
      </a:ln>
    </cs:spPr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383642-696D-4FE7-9215-78AC7AAE38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14</Words>
  <Characters>5213</Characters>
  <Application>Microsoft Office Word</Application>
  <DocSecurity>0</DocSecurity>
  <Lines>43</Lines>
  <Paragraphs>1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61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ky</dc:creator>
  <cp:lastModifiedBy>Guest</cp:lastModifiedBy>
  <cp:revision>2</cp:revision>
  <cp:lastPrinted>2017-10-04T13:06:00Z</cp:lastPrinted>
  <dcterms:created xsi:type="dcterms:W3CDTF">2019-11-28T11:14:00Z</dcterms:created>
  <dcterms:modified xsi:type="dcterms:W3CDTF">2019-11-28T11:14:00Z</dcterms:modified>
</cp:coreProperties>
</file>